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9D456A" w14:textId="275AD1B2" w:rsidR="00F7247B" w:rsidRDefault="10CB775B">
      <w:pPr>
        <w:rPr>
          <w:rFonts w:ascii="Arial" w:hAnsi="Arial" w:cs="Arial"/>
          <w:b/>
          <w:bCs/>
        </w:rPr>
      </w:pPr>
      <w:r w:rsidRPr="10CB775B">
        <w:rPr>
          <w:rFonts w:ascii="Arial" w:hAnsi="Arial" w:cs="Arial"/>
          <w:b/>
          <w:bCs/>
        </w:rPr>
        <w:t xml:space="preserve"> </w:t>
      </w:r>
      <w:r w:rsidR="0081624D" w:rsidRPr="0081624D">
        <w:rPr>
          <w:rFonts w:ascii="Arial" w:hAnsi="Arial" w:cs="Arial"/>
          <w:b/>
          <w:sz w:val="24"/>
          <w:szCs w:val="24"/>
          <w:lang w:val="fr-FR"/>
        </w:rPr>
        <w:t xml:space="preserve">Nom de l’élève : </w:t>
      </w:r>
      <w:r w:rsidR="0081624D" w:rsidRPr="0081624D">
        <w:rPr>
          <w:rFonts w:ascii="Arial" w:hAnsi="Arial" w:cs="Arial"/>
          <w:sz w:val="24"/>
          <w:szCs w:val="24"/>
          <w:lang w:val="fr-CA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1624D" w:rsidRPr="0081624D">
        <w:rPr>
          <w:rFonts w:ascii="Arial" w:hAnsi="Arial" w:cs="Arial"/>
          <w:sz w:val="24"/>
          <w:szCs w:val="24"/>
          <w:lang w:val="fr-CA"/>
        </w:rPr>
        <w:instrText xml:space="preserve"> FORMTEXT </w:instrText>
      </w:r>
      <w:r w:rsidR="0081624D" w:rsidRPr="0081624D">
        <w:rPr>
          <w:rFonts w:ascii="Arial" w:hAnsi="Arial" w:cs="Arial"/>
          <w:sz w:val="24"/>
          <w:szCs w:val="24"/>
          <w:lang w:val="fr-CA"/>
        </w:rPr>
      </w:r>
      <w:r w:rsidR="0081624D" w:rsidRPr="0081624D">
        <w:rPr>
          <w:rFonts w:ascii="Arial" w:hAnsi="Arial" w:cs="Arial"/>
          <w:sz w:val="24"/>
          <w:szCs w:val="24"/>
          <w:lang w:val="fr-CA"/>
        </w:rPr>
        <w:fldChar w:fldCharType="separate"/>
      </w:r>
      <w:bookmarkStart w:id="0" w:name="_GoBack"/>
      <w:r w:rsidR="0081624D" w:rsidRPr="0081624D">
        <w:rPr>
          <w:rFonts w:ascii="Arial" w:hAnsi="Arial" w:cs="Arial"/>
          <w:noProof/>
          <w:sz w:val="24"/>
          <w:szCs w:val="24"/>
          <w:lang w:val="fr-CA"/>
        </w:rPr>
        <w:t> </w:t>
      </w:r>
      <w:r w:rsidR="0081624D" w:rsidRPr="0081624D">
        <w:rPr>
          <w:rFonts w:ascii="Arial" w:hAnsi="Arial" w:cs="Arial"/>
          <w:noProof/>
          <w:sz w:val="24"/>
          <w:szCs w:val="24"/>
          <w:lang w:val="fr-CA"/>
        </w:rPr>
        <w:t> </w:t>
      </w:r>
      <w:r w:rsidR="0081624D" w:rsidRPr="0081624D">
        <w:rPr>
          <w:rFonts w:ascii="Arial" w:hAnsi="Arial" w:cs="Arial"/>
          <w:noProof/>
          <w:sz w:val="24"/>
          <w:szCs w:val="24"/>
          <w:lang w:val="fr-CA"/>
        </w:rPr>
        <w:t> </w:t>
      </w:r>
      <w:r w:rsidR="0081624D" w:rsidRPr="0081624D">
        <w:rPr>
          <w:rFonts w:ascii="Arial" w:hAnsi="Arial" w:cs="Arial"/>
          <w:noProof/>
          <w:sz w:val="24"/>
          <w:szCs w:val="24"/>
          <w:lang w:val="fr-CA"/>
        </w:rPr>
        <w:t> </w:t>
      </w:r>
      <w:r w:rsidR="0081624D" w:rsidRPr="0081624D">
        <w:rPr>
          <w:rFonts w:ascii="Arial" w:hAnsi="Arial" w:cs="Arial"/>
          <w:noProof/>
          <w:sz w:val="24"/>
          <w:szCs w:val="24"/>
          <w:lang w:val="fr-CA"/>
        </w:rPr>
        <w:t> </w:t>
      </w:r>
      <w:bookmarkEnd w:id="0"/>
      <w:r w:rsidR="0081624D" w:rsidRPr="0081624D">
        <w:rPr>
          <w:rFonts w:ascii="Arial" w:hAnsi="Arial" w:cs="Arial"/>
          <w:sz w:val="24"/>
          <w:szCs w:val="24"/>
          <w:lang w:val="fr-CA"/>
        </w:rPr>
        <w:fldChar w:fldCharType="end"/>
      </w:r>
      <w:r w:rsidR="0081624D" w:rsidRPr="0081624D">
        <w:rPr>
          <w:rFonts w:ascii="Arial" w:hAnsi="Arial" w:cs="Arial"/>
          <w:b/>
          <w:sz w:val="24"/>
          <w:szCs w:val="24"/>
          <w:lang w:val="fr-FR"/>
        </w:rPr>
        <w:tab/>
        <w:t xml:space="preserve">           </w:t>
      </w:r>
      <w:r w:rsidR="00495796">
        <w:rPr>
          <w:rFonts w:ascii="Arial" w:hAnsi="Arial" w:cs="Arial"/>
          <w:b/>
          <w:sz w:val="24"/>
          <w:szCs w:val="24"/>
          <w:lang w:val="fr-FR"/>
        </w:rPr>
        <w:t xml:space="preserve">   </w:t>
      </w:r>
      <w:r w:rsidR="0081624D" w:rsidRPr="0081624D">
        <w:rPr>
          <w:rFonts w:ascii="Arial" w:hAnsi="Arial" w:cs="Arial"/>
          <w:b/>
          <w:sz w:val="24"/>
          <w:szCs w:val="24"/>
          <w:lang w:val="fr-FR"/>
        </w:rPr>
        <w:t>Date:</w:t>
      </w:r>
      <w:r w:rsidR="0081624D" w:rsidRPr="0081624D">
        <w:rPr>
          <w:rFonts w:ascii="Arial" w:hAnsi="Arial" w:cs="Arial"/>
          <w:sz w:val="24"/>
          <w:szCs w:val="24"/>
        </w:rPr>
        <w:t xml:space="preserve"> </w:t>
      </w:r>
      <w:r w:rsidR="0081624D" w:rsidRPr="0081624D">
        <w:rPr>
          <w:rFonts w:ascii="Arial" w:hAnsi="Arial" w:cs="Arial"/>
          <w:sz w:val="24"/>
          <w:szCs w:val="24"/>
          <w:lang w:val="fr-CA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1624D" w:rsidRPr="0081624D">
        <w:rPr>
          <w:rFonts w:ascii="Arial" w:hAnsi="Arial" w:cs="Arial"/>
          <w:sz w:val="24"/>
          <w:szCs w:val="24"/>
          <w:lang w:val="fr-CA"/>
        </w:rPr>
        <w:instrText xml:space="preserve"> FORMTEXT </w:instrText>
      </w:r>
      <w:r w:rsidR="0081624D" w:rsidRPr="0081624D">
        <w:rPr>
          <w:rFonts w:ascii="Arial" w:hAnsi="Arial" w:cs="Arial"/>
          <w:sz w:val="24"/>
          <w:szCs w:val="24"/>
          <w:lang w:val="fr-CA"/>
        </w:rPr>
      </w:r>
      <w:r w:rsidR="0081624D" w:rsidRPr="0081624D">
        <w:rPr>
          <w:rFonts w:ascii="Arial" w:hAnsi="Arial" w:cs="Arial"/>
          <w:sz w:val="24"/>
          <w:szCs w:val="24"/>
          <w:lang w:val="fr-CA"/>
        </w:rPr>
        <w:fldChar w:fldCharType="separate"/>
      </w:r>
      <w:r w:rsidR="0081624D" w:rsidRPr="0081624D">
        <w:rPr>
          <w:rFonts w:ascii="Arial" w:hAnsi="Arial" w:cs="Arial"/>
          <w:noProof/>
          <w:sz w:val="24"/>
          <w:szCs w:val="24"/>
          <w:lang w:val="fr-CA"/>
        </w:rPr>
        <w:t> </w:t>
      </w:r>
      <w:r w:rsidR="0081624D" w:rsidRPr="0081624D">
        <w:rPr>
          <w:rFonts w:ascii="Arial" w:hAnsi="Arial" w:cs="Arial"/>
          <w:noProof/>
          <w:sz w:val="24"/>
          <w:szCs w:val="24"/>
          <w:lang w:val="fr-CA"/>
        </w:rPr>
        <w:t> </w:t>
      </w:r>
      <w:r w:rsidR="0081624D" w:rsidRPr="0081624D">
        <w:rPr>
          <w:rFonts w:ascii="Arial" w:hAnsi="Arial" w:cs="Arial"/>
          <w:noProof/>
          <w:sz w:val="24"/>
          <w:szCs w:val="24"/>
          <w:lang w:val="fr-CA"/>
        </w:rPr>
        <w:t> </w:t>
      </w:r>
      <w:r w:rsidR="0081624D" w:rsidRPr="0081624D">
        <w:rPr>
          <w:rFonts w:ascii="Arial" w:hAnsi="Arial" w:cs="Arial"/>
          <w:noProof/>
          <w:sz w:val="24"/>
          <w:szCs w:val="24"/>
          <w:lang w:val="fr-CA"/>
        </w:rPr>
        <w:t> </w:t>
      </w:r>
      <w:r w:rsidR="0081624D" w:rsidRPr="0081624D">
        <w:rPr>
          <w:rFonts w:ascii="Arial" w:hAnsi="Arial" w:cs="Arial"/>
          <w:noProof/>
          <w:sz w:val="24"/>
          <w:szCs w:val="24"/>
          <w:lang w:val="fr-CA"/>
        </w:rPr>
        <w:t> </w:t>
      </w:r>
      <w:r w:rsidR="0081624D" w:rsidRPr="0081624D">
        <w:rPr>
          <w:rFonts w:ascii="Arial" w:hAnsi="Arial" w:cs="Arial"/>
          <w:sz w:val="24"/>
          <w:szCs w:val="24"/>
          <w:lang w:val="fr-CA"/>
        </w:rPr>
        <w:fldChar w:fldCharType="end"/>
      </w:r>
      <w:r w:rsidR="00177FA8">
        <w:rPr>
          <w:rFonts w:ascii="Arial" w:hAnsi="Arial" w:cs="Arial"/>
          <w:b/>
          <w:bCs/>
        </w:rPr>
        <w:t xml:space="preserve">  </w:t>
      </w:r>
    </w:p>
    <w:tbl>
      <w:tblPr>
        <w:tblW w:w="13788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408"/>
        <w:gridCol w:w="540"/>
        <w:gridCol w:w="540"/>
        <w:gridCol w:w="540"/>
        <w:gridCol w:w="540"/>
        <w:gridCol w:w="5220"/>
      </w:tblGrid>
      <w:tr w:rsidR="008950EC" w:rsidRPr="005B231B" w14:paraId="363A10F2" w14:textId="77777777" w:rsidTr="4632C8BF">
        <w:trPr>
          <w:tblHeader/>
        </w:trPr>
        <w:tc>
          <w:tcPr>
            <w:tcW w:w="6408" w:type="dxa"/>
            <w:tcBorders>
              <w:bottom w:val="single" w:sz="4" w:space="0" w:color="auto"/>
            </w:tcBorders>
            <w:shd w:val="clear" w:color="auto" w:fill="auto"/>
          </w:tcPr>
          <w:p w14:paraId="2ABB3E09" w14:textId="7F559CBA" w:rsidR="008950EC" w:rsidRPr="005B231B" w:rsidRDefault="0081624D" w:rsidP="007E5915">
            <w:pPr>
              <w:spacing w:after="120"/>
              <w:rPr>
                <w:rFonts w:ascii="Arial" w:hAnsi="Arial" w:cs="Arial"/>
                <w:b/>
                <w:sz w:val="28"/>
                <w:szCs w:val="28"/>
              </w:rPr>
            </w:pPr>
            <w:r w:rsidRPr="00911559">
              <w:rPr>
                <w:rFonts w:ascii="Arial" w:hAnsi="Arial" w:cs="Arial"/>
                <w:b/>
                <w:sz w:val="28"/>
                <w:szCs w:val="28"/>
                <w:lang w:val="fr-CA"/>
              </w:rPr>
              <w:t>Résultats d’apprentissage général</w:t>
            </w:r>
            <w:r w:rsidR="00177FA8">
              <w:rPr>
                <w:rFonts w:ascii="Arial" w:hAnsi="Arial" w:cs="Arial"/>
                <w:b/>
                <w:bCs/>
              </w:rPr>
              <w:t xml:space="preserve">                          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0C5453E4" w14:textId="77777777" w:rsidR="008950EC" w:rsidRPr="005B231B" w:rsidRDefault="008950EC" w:rsidP="003C23C5">
            <w:pPr>
              <w:spacing w:after="0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5B231B">
              <w:rPr>
                <w:rFonts w:ascii="Arial" w:hAnsi="Arial" w:cs="Arial"/>
                <w:b/>
                <w:sz w:val="28"/>
                <w:szCs w:val="28"/>
              </w:rPr>
              <w:t>R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61740529" w14:textId="7365A5D6" w:rsidR="008950EC" w:rsidRPr="005B231B" w:rsidRDefault="0081624D" w:rsidP="003C23C5">
            <w:pPr>
              <w:spacing w:after="0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S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37AAF844" w14:textId="77777777" w:rsidR="008950EC" w:rsidRPr="005B231B" w:rsidRDefault="008950EC" w:rsidP="003C23C5">
            <w:pPr>
              <w:spacing w:after="0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5B231B">
              <w:rPr>
                <w:rFonts w:ascii="Arial" w:hAnsi="Arial" w:cs="Arial"/>
                <w:b/>
                <w:sz w:val="28"/>
                <w:szCs w:val="28"/>
              </w:rPr>
              <w:t>C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5316D17B" w14:textId="77777777" w:rsidR="008950EC" w:rsidRPr="005B231B" w:rsidRDefault="008950EC" w:rsidP="003C23C5">
            <w:pPr>
              <w:spacing w:after="0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5B231B">
              <w:rPr>
                <w:rFonts w:ascii="Arial" w:hAnsi="Arial" w:cs="Arial"/>
                <w:b/>
                <w:sz w:val="28"/>
                <w:szCs w:val="28"/>
              </w:rPr>
              <w:t>A</w:t>
            </w:r>
          </w:p>
        </w:tc>
        <w:tc>
          <w:tcPr>
            <w:tcW w:w="5220" w:type="dxa"/>
            <w:tcBorders>
              <w:bottom w:val="single" w:sz="4" w:space="0" w:color="auto"/>
            </w:tcBorders>
            <w:shd w:val="clear" w:color="auto" w:fill="auto"/>
          </w:tcPr>
          <w:p w14:paraId="3449E2D4" w14:textId="76569C85" w:rsidR="008950EC" w:rsidRPr="00FD6836" w:rsidRDefault="0081624D" w:rsidP="003C23C5">
            <w:pPr>
              <w:spacing w:after="0"/>
              <w:rPr>
                <w:rFonts w:ascii="Arial" w:hAnsi="Arial" w:cs="Arial"/>
                <w:b/>
                <w:sz w:val="28"/>
                <w:szCs w:val="28"/>
              </w:rPr>
            </w:pPr>
            <w:r w:rsidRPr="00FD6836">
              <w:rPr>
                <w:rFonts w:ascii="Arial" w:hAnsi="Arial" w:cs="Arial"/>
                <w:b/>
                <w:sz w:val="28"/>
                <w:szCs w:val="28"/>
                <w:lang w:val="fr-CA"/>
              </w:rPr>
              <w:t>Nouveau résultat</w:t>
            </w:r>
          </w:p>
        </w:tc>
      </w:tr>
      <w:tr w:rsidR="0088602A" w:rsidRPr="005B231B" w14:paraId="39077F65" w14:textId="77777777" w:rsidTr="4632C8BF">
        <w:tc>
          <w:tcPr>
            <w:tcW w:w="13788" w:type="dxa"/>
            <w:gridSpan w:val="6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148F47BC" w14:textId="0858ABB5" w:rsidR="0088602A" w:rsidRDefault="00F7247B" w:rsidP="007E5915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>Unit</w:t>
            </w:r>
            <w:r w:rsidR="008D2A10">
              <w:rPr>
                <w:rFonts w:ascii="Arial" w:eastAsia="Arial" w:hAnsi="Arial" w:cs="Arial"/>
                <w:b/>
                <w:bCs/>
                <w:sz w:val="28"/>
                <w:szCs w:val="28"/>
              </w:rPr>
              <w:t>é</w:t>
            </w: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 1</w:t>
            </w:r>
            <w:r w:rsidR="008D2A10"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 :</w:t>
            </w:r>
            <w:r w:rsidR="39A199D8" w:rsidRPr="39A199D8"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 </w:t>
            </w:r>
            <w:r w:rsidR="008D2A10">
              <w:rPr>
                <w:rFonts w:ascii="Arial" w:eastAsia="Arial" w:hAnsi="Arial" w:cs="Arial"/>
                <w:b/>
                <w:bCs/>
                <w:sz w:val="28"/>
                <w:szCs w:val="28"/>
              </w:rPr>
              <w:t>La gestion personnelle</w:t>
            </w:r>
          </w:p>
        </w:tc>
      </w:tr>
      <w:tr w:rsidR="00B91D5B" w:rsidRPr="0013249C" w14:paraId="2A9BE365" w14:textId="77777777" w:rsidTr="4632C8BF">
        <w:tc>
          <w:tcPr>
            <w:tcW w:w="6408" w:type="dxa"/>
            <w:shd w:val="clear" w:color="auto" w:fill="auto"/>
          </w:tcPr>
          <w:p w14:paraId="7A646ABF" w14:textId="22C86ADB" w:rsidR="00DE78F3" w:rsidRPr="00655D6B" w:rsidDel="00AD6C31" w:rsidRDefault="10CB775B" w:rsidP="007E5915">
            <w:pPr>
              <w:spacing w:after="120"/>
              <w:rPr>
                <w:lang w:val="fr-CA"/>
              </w:rPr>
            </w:pPr>
            <w:r w:rsidRPr="00655D6B">
              <w:rPr>
                <w:rFonts w:ascii="Arial" w:hAnsi="Arial" w:cs="Arial"/>
                <w:lang w:val="fr-CA"/>
              </w:rPr>
              <w:t xml:space="preserve">1.0 </w:t>
            </w:r>
            <w:r w:rsidR="00D97E23" w:rsidRPr="00655D6B">
              <w:rPr>
                <w:rFonts w:ascii="Arial" w:hAnsi="Arial" w:cs="Arial"/>
                <w:color w:val="231F20"/>
                <w:lang w:val="fr-CA"/>
              </w:rPr>
              <w:t xml:space="preserve"> créer et maintenir un plan de carrière personnel (PCP)</w:t>
            </w:r>
          </w:p>
        </w:tc>
        <w:tc>
          <w:tcPr>
            <w:tcW w:w="540" w:type="dxa"/>
            <w:shd w:val="clear" w:color="auto" w:fill="auto"/>
          </w:tcPr>
          <w:p w14:paraId="099F79F7" w14:textId="2F683C4A" w:rsidR="00B91D5B" w:rsidRPr="005B231B" w:rsidRDefault="00A4215F" w:rsidP="003C23C5">
            <w:pPr>
              <w:spacing w:after="0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r w:rsidR="674E1002" w:rsidRPr="674E1002">
              <w:rPr>
                <w:rFonts w:ascii="Arial" w:hAnsi="Arial" w:cs="Arial"/>
                <w:noProof/>
              </w:rPr>
              <w:t> </w:t>
            </w:r>
            <w:r w:rsidR="00B91D5B" w:rsidRPr="674E1002">
              <w:rPr>
                <w:rFonts w:ascii="Arial" w:hAnsi="Arial" w:cs="Arial"/>
              </w:rPr>
              <w:fldChar w:fldCharType="begin"/>
            </w:r>
            <w:r w:rsidR="00B91D5B" w:rsidRPr="674E1002"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  <w:fldChar w:fldCharType="separate"/>
            </w:r>
            <w:r w:rsidR="00B91D5B" w:rsidRPr="674E1002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D8F0F5C" w14:textId="3473FE85" w:rsidR="00B91D5B" w:rsidRPr="005B231B" w:rsidRDefault="00A4215F" w:rsidP="003C23C5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2"/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bookmarkEnd w:id="1"/>
          </w:p>
        </w:tc>
        <w:tc>
          <w:tcPr>
            <w:tcW w:w="540" w:type="dxa"/>
            <w:shd w:val="clear" w:color="auto" w:fill="auto"/>
          </w:tcPr>
          <w:p w14:paraId="713E8F5A" w14:textId="77777777" w:rsidR="00B91D5B" w:rsidRPr="005B231B" w:rsidRDefault="00B91D5B" w:rsidP="003C23C5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856258D" w14:textId="77777777" w:rsidR="00B91D5B" w:rsidRPr="005B231B" w:rsidRDefault="00B91D5B" w:rsidP="003C23C5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1E2F352E" w14:textId="77777777" w:rsidR="00B91D5B" w:rsidRPr="0013249C" w:rsidRDefault="00B91D5B" w:rsidP="003C23C5">
            <w:pPr>
              <w:spacing w:after="0"/>
              <w:rPr>
                <w:rFonts w:ascii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7F5EF70C" w14:textId="77777777" w:rsidTr="4632C8BF">
        <w:tc>
          <w:tcPr>
            <w:tcW w:w="6408" w:type="dxa"/>
            <w:shd w:val="clear" w:color="auto" w:fill="auto"/>
          </w:tcPr>
          <w:p w14:paraId="5DAB6C7B" w14:textId="052EF00C" w:rsidR="009F448C" w:rsidRPr="00655D6B" w:rsidRDefault="10CB775B" w:rsidP="007E5915">
            <w:pPr>
              <w:spacing w:before="2" w:after="120"/>
              <w:ind w:left="221" w:hanging="221"/>
              <w:rPr>
                <w:rFonts w:ascii="Arial" w:hAnsi="Arial" w:cs="Arial"/>
                <w:lang w:val="fr-CA"/>
              </w:rPr>
            </w:pPr>
            <w:r w:rsidRPr="00655D6B">
              <w:rPr>
                <w:rFonts w:ascii="Arial" w:hAnsi="Arial" w:cs="Arial"/>
                <w:lang w:val="fr-CA"/>
              </w:rPr>
              <w:t xml:space="preserve">2.0 </w:t>
            </w:r>
            <w:r w:rsidR="00D97E23" w:rsidRPr="00655D6B">
              <w:rPr>
                <w:rFonts w:ascii="Arial" w:hAnsi="Arial" w:cs="Arial"/>
                <w:color w:val="231F20"/>
                <w:lang w:val="fr-CA"/>
              </w:rPr>
              <w:t xml:space="preserve"> définir le concept de cheminement de carrière</w:t>
            </w:r>
          </w:p>
        </w:tc>
        <w:tc>
          <w:tcPr>
            <w:tcW w:w="540" w:type="dxa"/>
            <w:shd w:val="clear" w:color="auto" w:fill="auto"/>
          </w:tcPr>
          <w:p w14:paraId="084C1507" w14:textId="77777777" w:rsidR="00B91D5B" w:rsidRPr="005B231B" w:rsidRDefault="00B91D5B" w:rsidP="003C23C5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D4412B4" w14:textId="77777777" w:rsidR="00B91D5B" w:rsidRPr="005B231B" w:rsidRDefault="00B91D5B" w:rsidP="003C23C5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BC6DC9A" w14:textId="77777777" w:rsidR="00B91D5B" w:rsidRPr="005B231B" w:rsidRDefault="00B91D5B" w:rsidP="003C23C5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2227702" w14:textId="77777777" w:rsidR="00B91D5B" w:rsidRPr="005B231B" w:rsidRDefault="00B91D5B" w:rsidP="003C23C5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3C4944C6" w14:textId="77777777" w:rsidR="00B91D5B" w:rsidRPr="0013249C" w:rsidRDefault="00B91D5B" w:rsidP="003C23C5">
            <w:pPr>
              <w:spacing w:after="0"/>
              <w:rPr>
                <w:rFonts w:ascii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04E9377B" w14:textId="77777777" w:rsidTr="4632C8BF">
        <w:tc>
          <w:tcPr>
            <w:tcW w:w="6408" w:type="dxa"/>
            <w:shd w:val="clear" w:color="auto" w:fill="auto"/>
          </w:tcPr>
          <w:p w14:paraId="02EB378F" w14:textId="3758F43A" w:rsidR="00B91D5B" w:rsidRPr="00655D6B" w:rsidRDefault="00D97E23" w:rsidP="007E5915">
            <w:pPr>
              <w:spacing w:before="10" w:after="120"/>
              <w:rPr>
                <w:rFonts w:ascii="Arial" w:eastAsia="Arial" w:hAnsi="Arial" w:cs="Arial"/>
                <w:color w:val="000000" w:themeColor="text1"/>
                <w:lang w:val="fr-CA"/>
              </w:rPr>
            </w:pPr>
            <w:r w:rsidRPr="00655D6B">
              <w:rPr>
                <w:rFonts w:ascii="Arial" w:hAnsi="Arial" w:cs="Arial"/>
                <w:color w:val="231F20"/>
                <w:lang w:val="fr-CA"/>
              </w:rPr>
              <w:t>3.0 analyser la complexité du cheminement de carrière</w:t>
            </w:r>
          </w:p>
        </w:tc>
        <w:tc>
          <w:tcPr>
            <w:tcW w:w="540" w:type="dxa"/>
            <w:shd w:val="clear" w:color="auto" w:fill="auto"/>
          </w:tcPr>
          <w:p w14:paraId="1D082CB4" w14:textId="77777777" w:rsidR="00B91D5B" w:rsidRPr="005B231B" w:rsidRDefault="00B91D5B" w:rsidP="003C23C5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60AF6C8" w14:textId="77777777" w:rsidR="00B91D5B" w:rsidRPr="005B231B" w:rsidRDefault="00B91D5B" w:rsidP="003C23C5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D9EA80E" w14:textId="77777777" w:rsidR="00B91D5B" w:rsidRPr="005B231B" w:rsidRDefault="00B91D5B" w:rsidP="003C23C5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24DF7F7" w14:textId="77777777" w:rsidR="00B91D5B" w:rsidRPr="005B231B" w:rsidRDefault="00B91D5B" w:rsidP="003C23C5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23A5BDFB" w14:textId="77777777" w:rsidR="00B91D5B" w:rsidRPr="0013249C" w:rsidRDefault="00B91D5B" w:rsidP="003C23C5">
            <w:pPr>
              <w:spacing w:after="0"/>
              <w:rPr>
                <w:rFonts w:ascii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17236FC4" w14:textId="77777777" w:rsidTr="4632C8BF">
        <w:tc>
          <w:tcPr>
            <w:tcW w:w="6408" w:type="dxa"/>
            <w:shd w:val="clear" w:color="auto" w:fill="auto"/>
          </w:tcPr>
          <w:p w14:paraId="59E4F0DE" w14:textId="2315F338" w:rsidR="00B91D5B" w:rsidRPr="00655D6B" w:rsidRDefault="10CB775B" w:rsidP="007E5915">
            <w:pPr>
              <w:spacing w:before="10" w:after="120" w:line="249" w:lineRule="auto"/>
              <w:ind w:left="410" w:hanging="450"/>
              <w:rPr>
                <w:rFonts w:ascii="Arial" w:eastAsia="Arial" w:hAnsi="Arial" w:cs="Arial"/>
                <w:color w:val="000000" w:themeColor="text1"/>
                <w:lang w:val="fr-CA"/>
              </w:rPr>
            </w:pPr>
            <w:r w:rsidRPr="00655D6B">
              <w:rPr>
                <w:rFonts w:ascii="Arial" w:eastAsia="Arial" w:hAnsi="Arial" w:cs="Arial"/>
                <w:color w:val="000000" w:themeColor="text1"/>
                <w:lang w:val="fr-CA"/>
              </w:rPr>
              <w:t xml:space="preserve"> </w:t>
            </w:r>
            <w:r w:rsidR="006C4900" w:rsidRPr="00655D6B">
              <w:rPr>
                <w:rFonts w:ascii="Arial" w:hAnsi="Arial" w:cs="Arial"/>
                <w:color w:val="231F20"/>
                <w:lang w:val="fr-CA"/>
              </w:rPr>
              <w:t>4.0 examiner la conscience de soi des compétences de gestion personnelle</w:t>
            </w:r>
          </w:p>
        </w:tc>
        <w:tc>
          <w:tcPr>
            <w:tcW w:w="540" w:type="dxa"/>
            <w:shd w:val="clear" w:color="auto" w:fill="auto"/>
          </w:tcPr>
          <w:p w14:paraId="6F7EB898" w14:textId="77777777" w:rsidR="00B91D5B" w:rsidRPr="005B231B" w:rsidRDefault="00B91D5B" w:rsidP="003C23C5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E2D28BE" w14:textId="77777777" w:rsidR="00B91D5B" w:rsidRPr="005B231B" w:rsidRDefault="00B91D5B" w:rsidP="003C23C5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6194A08" w14:textId="77777777" w:rsidR="00B91D5B" w:rsidRPr="005B231B" w:rsidRDefault="00B91D5B" w:rsidP="003C23C5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1FC1D2E" w14:textId="77777777" w:rsidR="00B91D5B" w:rsidRPr="005B231B" w:rsidRDefault="00B91D5B" w:rsidP="003C23C5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324E118A" w14:textId="77777777" w:rsidR="00B91D5B" w:rsidRPr="0013249C" w:rsidRDefault="00B91D5B" w:rsidP="003C23C5">
            <w:pPr>
              <w:spacing w:after="0"/>
              <w:rPr>
                <w:rFonts w:ascii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2519750A" w14:textId="77777777" w:rsidTr="4632C8BF">
        <w:tc>
          <w:tcPr>
            <w:tcW w:w="6408" w:type="dxa"/>
            <w:shd w:val="clear" w:color="auto" w:fill="auto"/>
          </w:tcPr>
          <w:p w14:paraId="6A05A809" w14:textId="7471C07F" w:rsidR="00B91D5B" w:rsidRPr="00655D6B" w:rsidRDefault="00A36305" w:rsidP="007E5915">
            <w:pPr>
              <w:spacing w:before="1" w:after="120" w:line="249" w:lineRule="auto"/>
              <w:ind w:left="410" w:hanging="410"/>
              <w:rPr>
                <w:lang w:val="fr-CA"/>
              </w:rPr>
            </w:pPr>
            <w:r w:rsidRPr="00655D6B">
              <w:rPr>
                <w:rFonts w:ascii="Arial" w:hAnsi="Arial" w:cs="Arial"/>
                <w:color w:val="231F20"/>
                <w:lang w:val="fr-CA"/>
              </w:rPr>
              <w:t>5.0 démontrer une prise de décision et une définition d’objectifs efficaces</w:t>
            </w:r>
          </w:p>
        </w:tc>
        <w:tc>
          <w:tcPr>
            <w:tcW w:w="540" w:type="dxa"/>
            <w:shd w:val="clear" w:color="auto" w:fill="auto"/>
          </w:tcPr>
          <w:p w14:paraId="5034CE81" w14:textId="77777777" w:rsidR="00B91D5B" w:rsidRPr="005B231B" w:rsidRDefault="00B91D5B" w:rsidP="003C23C5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39CD35D" w14:textId="77777777" w:rsidR="00B91D5B" w:rsidRPr="005B231B" w:rsidRDefault="00B91D5B" w:rsidP="003C23C5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A580833" w14:textId="77777777" w:rsidR="00B91D5B" w:rsidRPr="005B231B" w:rsidRDefault="00B91D5B" w:rsidP="003C23C5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038F90F" w14:textId="77777777" w:rsidR="00B91D5B" w:rsidRPr="005B231B" w:rsidRDefault="00B91D5B" w:rsidP="003C23C5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7C60935A" w14:textId="77777777" w:rsidR="00B91D5B" w:rsidRPr="0013249C" w:rsidRDefault="00B91D5B" w:rsidP="003C23C5">
            <w:pPr>
              <w:spacing w:after="0"/>
              <w:rPr>
                <w:rFonts w:ascii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0BF0C345" w14:textId="77777777" w:rsidTr="4632C8BF">
        <w:tc>
          <w:tcPr>
            <w:tcW w:w="6408" w:type="dxa"/>
            <w:shd w:val="clear" w:color="auto" w:fill="auto"/>
          </w:tcPr>
          <w:p w14:paraId="5A39BBE3" w14:textId="6287A970" w:rsidR="00B91D5B" w:rsidRPr="00655D6B" w:rsidRDefault="00F10BCD" w:rsidP="007E5915">
            <w:pPr>
              <w:spacing w:before="2" w:after="120"/>
              <w:ind w:left="410" w:hanging="410"/>
              <w:rPr>
                <w:lang w:val="fr-CA"/>
              </w:rPr>
            </w:pPr>
            <w:r w:rsidRPr="00655D6B">
              <w:rPr>
                <w:rFonts w:ascii="Arial" w:hAnsi="Arial" w:cs="Arial"/>
                <w:color w:val="231F20"/>
                <w:lang w:val="fr-CA"/>
              </w:rPr>
              <w:t xml:space="preserve">6.0 reconnaître comment la santé et le bien-être peuvent influer sur la carrière </w:t>
            </w:r>
          </w:p>
        </w:tc>
        <w:tc>
          <w:tcPr>
            <w:tcW w:w="540" w:type="dxa"/>
            <w:shd w:val="clear" w:color="auto" w:fill="auto"/>
          </w:tcPr>
          <w:p w14:paraId="45EFFE54" w14:textId="77777777" w:rsidR="00B91D5B" w:rsidRPr="005B231B" w:rsidRDefault="00B91D5B" w:rsidP="003C23C5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F91AA17" w14:textId="77777777" w:rsidR="00B91D5B" w:rsidRPr="005B231B" w:rsidRDefault="00B91D5B" w:rsidP="003C23C5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E6D735E" w14:textId="77777777" w:rsidR="00B91D5B" w:rsidRPr="005B231B" w:rsidRDefault="00B91D5B" w:rsidP="003C23C5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1610B32" w14:textId="77777777" w:rsidR="00B91D5B" w:rsidRPr="005B231B" w:rsidRDefault="00B91D5B" w:rsidP="003C23C5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008E0C9A" w14:textId="77777777" w:rsidR="00B91D5B" w:rsidRPr="0013249C" w:rsidRDefault="00B91D5B" w:rsidP="003C23C5">
            <w:pPr>
              <w:spacing w:after="0"/>
              <w:rPr>
                <w:rFonts w:ascii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37A1034D" w14:textId="77777777" w:rsidTr="4632C8BF">
        <w:tc>
          <w:tcPr>
            <w:tcW w:w="6408" w:type="dxa"/>
            <w:shd w:val="clear" w:color="auto" w:fill="auto"/>
          </w:tcPr>
          <w:p w14:paraId="0D0B940D" w14:textId="750FEC49" w:rsidR="003650B1" w:rsidRPr="00655D6B" w:rsidDel="00AD6C31" w:rsidRDefault="002C737E" w:rsidP="007E5915">
            <w:pPr>
              <w:spacing w:before="10" w:after="120" w:line="249" w:lineRule="auto"/>
              <w:ind w:left="410" w:right="74" w:hanging="410"/>
              <w:rPr>
                <w:lang w:val="fr-CA"/>
              </w:rPr>
            </w:pPr>
            <w:r w:rsidRPr="00655D6B">
              <w:rPr>
                <w:rFonts w:ascii="Arial" w:hAnsi="Arial" w:cs="Arial"/>
                <w:color w:val="231F20"/>
                <w:lang w:val="fr-CA"/>
              </w:rPr>
              <w:t>7.0 élaborer des stratégies pour atteindre un équilibre          vie-travail positif</w:t>
            </w:r>
          </w:p>
        </w:tc>
        <w:tc>
          <w:tcPr>
            <w:tcW w:w="540" w:type="dxa"/>
            <w:shd w:val="clear" w:color="auto" w:fill="auto"/>
          </w:tcPr>
          <w:p w14:paraId="5BABF147" w14:textId="77777777" w:rsidR="00B91D5B" w:rsidRPr="005B231B" w:rsidRDefault="00B91D5B" w:rsidP="003C23C5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71379B2" w14:textId="77777777" w:rsidR="00B91D5B" w:rsidRPr="005B231B" w:rsidRDefault="00B91D5B" w:rsidP="003C23C5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C5F59D9" w14:textId="77777777" w:rsidR="00B91D5B" w:rsidRPr="005B231B" w:rsidRDefault="00B91D5B" w:rsidP="003C23C5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B68FC6D" w14:textId="77777777" w:rsidR="00B91D5B" w:rsidRPr="005B231B" w:rsidRDefault="00B91D5B" w:rsidP="003C23C5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48FDB810" w14:textId="77777777" w:rsidR="00B91D5B" w:rsidRPr="0013249C" w:rsidRDefault="00B91D5B" w:rsidP="003C23C5">
            <w:pPr>
              <w:spacing w:after="0"/>
              <w:rPr>
                <w:rFonts w:ascii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9C3B62" w:rsidRPr="0013249C" w14:paraId="144EA726" w14:textId="77777777" w:rsidTr="009C3B62">
        <w:tc>
          <w:tcPr>
            <w:tcW w:w="13788" w:type="dxa"/>
            <w:gridSpan w:val="6"/>
            <w:shd w:val="clear" w:color="auto" w:fill="D0CECE" w:themeFill="background2" w:themeFillShade="E6"/>
          </w:tcPr>
          <w:p w14:paraId="2C2EA3CD" w14:textId="7928E135" w:rsidR="009C3B62" w:rsidRPr="0013249C" w:rsidRDefault="009C3B62" w:rsidP="007E5915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>Unit</w:t>
            </w:r>
            <w:r w:rsidR="00EB7A7A">
              <w:rPr>
                <w:rFonts w:ascii="Arial" w:eastAsia="Arial" w:hAnsi="Arial" w:cs="Arial"/>
                <w:b/>
                <w:bCs/>
                <w:sz w:val="28"/>
                <w:szCs w:val="28"/>
              </w:rPr>
              <w:t>é</w:t>
            </w: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 2</w:t>
            </w:r>
            <w:r w:rsidR="00EB7A7A"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 :</w:t>
            </w:r>
            <w:r w:rsidRPr="39A199D8"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 </w:t>
            </w:r>
            <w:r w:rsidR="00EB7A7A">
              <w:rPr>
                <w:rFonts w:ascii="Arial" w:eastAsia="Arial" w:hAnsi="Arial" w:cs="Arial"/>
                <w:b/>
                <w:bCs/>
                <w:sz w:val="28"/>
                <w:szCs w:val="28"/>
              </w:rPr>
              <w:t>La littératie f</w:t>
            </w: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>inanci</w:t>
            </w:r>
            <w:r w:rsidR="00EB7A7A">
              <w:rPr>
                <w:rFonts w:ascii="Arial" w:eastAsia="Arial" w:hAnsi="Arial" w:cs="Arial"/>
                <w:b/>
                <w:bCs/>
                <w:sz w:val="28"/>
                <w:szCs w:val="28"/>
              </w:rPr>
              <w:t>ère</w:t>
            </w:r>
          </w:p>
        </w:tc>
      </w:tr>
      <w:tr w:rsidR="00B91D5B" w:rsidRPr="0013249C" w14:paraId="60ACF950" w14:textId="77777777" w:rsidTr="4632C8BF">
        <w:tc>
          <w:tcPr>
            <w:tcW w:w="6408" w:type="dxa"/>
            <w:shd w:val="clear" w:color="auto" w:fill="auto"/>
          </w:tcPr>
          <w:p w14:paraId="0E27B00A" w14:textId="23602127" w:rsidR="00824F17" w:rsidRPr="00655D6B" w:rsidRDefault="10CB775B" w:rsidP="007E5915">
            <w:pPr>
              <w:spacing w:after="120" w:line="249" w:lineRule="auto"/>
              <w:ind w:left="410" w:right="185" w:hanging="433"/>
              <w:rPr>
                <w:lang w:val="fr-CA"/>
              </w:rPr>
            </w:pPr>
            <w:r w:rsidRPr="00655D6B">
              <w:rPr>
                <w:rFonts w:ascii="Arial" w:hAnsi="Arial" w:cs="Arial"/>
                <w:lang w:val="fr-CA"/>
              </w:rPr>
              <w:t xml:space="preserve">8.0 </w:t>
            </w:r>
            <w:r w:rsidR="009C3B62" w:rsidRPr="00655D6B">
              <w:rPr>
                <w:rFonts w:ascii="Arial" w:hAnsi="Arial" w:cs="Arial"/>
                <w:lang w:val="fr-CA"/>
              </w:rPr>
              <w:t xml:space="preserve"> </w:t>
            </w:r>
            <w:r w:rsidR="00490372" w:rsidRPr="00655D6B">
              <w:rPr>
                <w:rFonts w:ascii="Arial" w:hAnsi="Arial" w:cs="Arial"/>
                <w:color w:val="231F20"/>
                <w:lang w:val="fr-CA"/>
              </w:rPr>
              <w:t>faire la distinction entre les besoins, les désirs et les conséquences en tenant compte de soi, des autres et de la société</w:t>
            </w:r>
            <w:r w:rsidR="007039E3" w:rsidRPr="00655D6B">
              <w:rPr>
                <w:rFonts w:ascii="Arial" w:hAnsi="Arial" w:cs="Arial"/>
                <w:color w:val="231F20"/>
                <w:lang w:val="fr-CA"/>
              </w:rPr>
              <w:t xml:space="preserve"> </w:t>
            </w:r>
          </w:p>
        </w:tc>
        <w:tc>
          <w:tcPr>
            <w:tcW w:w="540" w:type="dxa"/>
            <w:shd w:val="clear" w:color="auto" w:fill="auto"/>
          </w:tcPr>
          <w:p w14:paraId="60ACE1A6" w14:textId="77777777" w:rsidR="00B91D5B" w:rsidRPr="005B231B" w:rsidRDefault="00B91D5B" w:rsidP="003C23C5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C46D063" w14:textId="77777777" w:rsidR="00B91D5B" w:rsidRPr="005B231B" w:rsidRDefault="00B91D5B" w:rsidP="003C23C5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F8E588B" w14:textId="77777777" w:rsidR="00B91D5B" w:rsidRPr="005B231B" w:rsidRDefault="00B91D5B" w:rsidP="003C23C5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7F07108" w14:textId="77777777" w:rsidR="00B91D5B" w:rsidRPr="005B231B" w:rsidRDefault="00B91D5B" w:rsidP="003C23C5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0F195667" w14:textId="77777777" w:rsidR="00B91D5B" w:rsidRPr="0013249C" w:rsidRDefault="00B91D5B" w:rsidP="003C23C5">
            <w:pPr>
              <w:spacing w:after="0"/>
              <w:rPr>
                <w:rFonts w:ascii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7B96494B" w14:textId="77777777" w:rsidTr="4632C8BF">
        <w:tc>
          <w:tcPr>
            <w:tcW w:w="6408" w:type="dxa"/>
            <w:shd w:val="clear" w:color="auto" w:fill="auto"/>
          </w:tcPr>
          <w:p w14:paraId="60061E4C" w14:textId="721FE365" w:rsidR="009F448C" w:rsidRPr="00B91D5B" w:rsidRDefault="009C3B62" w:rsidP="007E5915">
            <w:pPr>
              <w:spacing w:before="2" w:after="120"/>
              <w:rPr>
                <w:rFonts w:eastAsia="Arial"/>
              </w:rPr>
            </w:pPr>
            <w:r>
              <w:rPr>
                <w:rFonts w:ascii="Arial" w:hAnsi="Arial" w:cs="Arial"/>
              </w:rPr>
              <w:t xml:space="preserve"> </w:t>
            </w:r>
            <w:r w:rsidR="00CC510E" w:rsidRPr="00490372">
              <w:rPr>
                <w:rFonts w:ascii="Arial" w:hAnsi="Arial" w:cs="Arial"/>
                <w:color w:val="231F20"/>
              </w:rPr>
              <w:t>9.0 évaluer les ressources personnelles</w:t>
            </w:r>
            <w:r w:rsidR="00CC510E">
              <w:rPr>
                <w:rFonts w:ascii="Arial" w:hAnsi="Arial" w:cs="Arial"/>
                <w:color w:val="231F20"/>
              </w:rPr>
              <w:t xml:space="preserve"> </w:t>
            </w:r>
          </w:p>
        </w:tc>
        <w:tc>
          <w:tcPr>
            <w:tcW w:w="540" w:type="dxa"/>
            <w:shd w:val="clear" w:color="auto" w:fill="auto"/>
          </w:tcPr>
          <w:p w14:paraId="163CBEFA" w14:textId="77777777" w:rsidR="00B91D5B" w:rsidRPr="005B231B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6B81BB7" w14:textId="77777777" w:rsidR="00B91D5B" w:rsidRPr="005B231B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4B0F339" w14:textId="77777777" w:rsidR="00B91D5B" w:rsidRPr="005B231B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DC84875" w14:textId="77777777" w:rsidR="00B91D5B" w:rsidRPr="005B231B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10ABD6CC" w14:textId="77777777" w:rsidR="00B91D5B" w:rsidRPr="0013249C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7CC73A19" w14:textId="77777777" w:rsidTr="4632C8BF">
        <w:tc>
          <w:tcPr>
            <w:tcW w:w="6408" w:type="dxa"/>
            <w:shd w:val="clear" w:color="auto" w:fill="auto"/>
          </w:tcPr>
          <w:p w14:paraId="44EAFD9C" w14:textId="0828782B" w:rsidR="00D776D4" w:rsidRPr="00B91D5B" w:rsidRDefault="00CB05FD" w:rsidP="007E5915">
            <w:pPr>
              <w:spacing w:before="10" w:after="120"/>
              <w:rPr>
                <w:rFonts w:ascii="Arial" w:eastAsia="Arial" w:hAnsi="Arial" w:cs="Arial"/>
                <w:color w:val="000000" w:themeColor="text1"/>
              </w:rPr>
            </w:pPr>
            <w:r w:rsidRPr="00490372">
              <w:rPr>
                <w:rFonts w:ascii="Arial" w:hAnsi="Arial" w:cs="Arial"/>
                <w:color w:val="231F20"/>
              </w:rPr>
              <w:t>10.0 créer un budget personnel</w:t>
            </w:r>
            <w:r>
              <w:rPr>
                <w:rFonts w:ascii="Arial" w:hAnsi="Arial" w:cs="Arial"/>
                <w:color w:val="231F20"/>
              </w:rPr>
              <w:t xml:space="preserve"> </w:t>
            </w:r>
          </w:p>
        </w:tc>
        <w:tc>
          <w:tcPr>
            <w:tcW w:w="540" w:type="dxa"/>
            <w:shd w:val="clear" w:color="auto" w:fill="auto"/>
          </w:tcPr>
          <w:p w14:paraId="61C42136" w14:textId="77777777" w:rsidR="00B91D5B" w:rsidRPr="005B231B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81D2DED" w14:textId="77777777" w:rsidR="00B91D5B" w:rsidRPr="005B231B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50CE38F" w14:textId="77777777" w:rsidR="00B91D5B" w:rsidRPr="005B231B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73EC56A" w14:textId="77777777" w:rsidR="00B91D5B" w:rsidRPr="005B231B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6DF38903" w14:textId="77777777" w:rsidR="00B91D5B" w:rsidRPr="0013249C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786E023F" w14:textId="77777777" w:rsidTr="4632C8BF">
        <w:tc>
          <w:tcPr>
            <w:tcW w:w="6408" w:type="dxa"/>
            <w:shd w:val="clear" w:color="auto" w:fill="auto"/>
          </w:tcPr>
          <w:p w14:paraId="4B94D5A5" w14:textId="5AA12AD6" w:rsidR="00B91D5B" w:rsidRPr="00655D6B" w:rsidRDefault="007458F3" w:rsidP="007E5915">
            <w:pPr>
              <w:spacing w:before="10" w:after="120"/>
              <w:rPr>
                <w:rFonts w:ascii="Arial" w:eastAsia="Arial" w:hAnsi="Arial" w:cs="Arial"/>
                <w:color w:val="000000" w:themeColor="text1"/>
                <w:lang w:val="fr-CA"/>
              </w:rPr>
            </w:pPr>
            <w:r w:rsidRPr="00655D6B">
              <w:rPr>
                <w:rFonts w:ascii="Arial" w:hAnsi="Arial" w:cs="Arial"/>
                <w:color w:val="231F20"/>
                <w:lang w:val="fr-CA"/>
              </w:rPr>
              <w:t xml:space="preserve">11.0 explorer le processus d’élaboration d’un plan financier </w:t>
            </w:r>
          </w:p>
        </w:tc>
        <w:tc>
          <w:tcPr>
            <w:tcW w:w="540" w:type="dxa"/>
            <w:shd w:val="clear" w:color="auto" w:fill="auto"/>
          </w:tcPr>
          <w:p w14:paraId="3877B5CB" w14:textId="77777777" w:rsidR="00B91D5B" w:rsidRPr="005B231B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F07BA0A" w14:textId="77777777" w:rsidR="00B91D5B" w:rsidRPr="005B231B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2581BD6" w14:textId="77777777" w:rsidR="00B91D5B" w:rsidRPr="005B231B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8631BB5" w14:textId="77777777" w:rsidR="00B91D5B" w:rsidRPr="005B231B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6A124743" w14:textId="77777777" w:rsidR="00B91D5B" w:rsidRPr="0013249C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5A5A21D2" w14:textId="77777777" w:rsidTr="4632C8BF">
        <w:tc>
          <w:tcPr>
            <w:tcW w:w="6408" w:type="dxa"/>
            <w:shd w:val="clear" w:color="auto" w:fill="auto"/>
          </w:tcPr>
          <w:p w14:paraId="3DEEC669" w14:textId="3927E963" w:rsidR="002965AB" w:rsidRPr="00655D6B" w:rsidRDefault="0023014F" w:rsidP="007E5915">
            <w:pPr>
              <w:spacing w:before="10" w:after="120"/>
              <w:ind w:left="500" w:hanging="500"/>
              <w:rPr>
                <w:rFonts w:eastAsia="Arial"/>
                <w:lang w:val="fr-CA"/>
              </w:rPr>
            </w:pPr>
            <w:r w:rsidRPr="00655D6B">
              <w:rPr>
                <w:rFonts w:ascii="Arial" w:hAnsi="Arial" w:cs="Arial"/>
                <w:color w:val="231F20"/>
                <w:lang w:val="fr-CA"/>
              </w:rPr>
              <w:t xml:space="preserve">12.0 intégrer les valeurs personnelles, les objectifs et les choix de style </w:t>
            </w:r>
            <w:r w:rsidR="000B3BF8" w:rsidRPr="00655D6B">
              <w:rPr>
                <w:rFonts w:ascii="Arial" w:hAnsi="Arial" w:cs="Arial"/>
                <w:color w:val="231F20"/>
                <w:lang w:val="fr-CA"/>
              </w:rPr>
              <w:t xml:space="preserve">de vie dans un plan financier </w:t>
            </w:r>
          </w:p>
        </w:tc>
        <w:tc>
          <w:tcPr>
            <w:tcW w:w="540" w:type="dxa"/>
            <w:shd w:val="clear" w:color="auto" w:fill="auto"/>
          </w:tcPr>
          <w:p w14:paraId="33CD602F" w14:textId="77777777" w:rsidR="00B91D5B" w:rsidRPr="005B231B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0EB648E" w14:textId="77777777" w:rsidR="00B91D5B" w:rsidRPr="005B231B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8DEAD9F" w14:textId="77777777" w:rsidR="00B91D5B" w:rsidRPr="005B231B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B19E8D0" w14:textId="77777777" w:rsidR="00B91D5B" w:rsidRPr="005B231B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3409B64F" w14:textId="77777777" w:rsidR="00B91D5B" w:rsidRPr="0013249C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4C43D035" w14:textId="77777777" w:rsidTr="4632C8BF">
        <w:tc>
          <w:tcPr>
            <w:tcW w:w="6408" w:type="dxa"/>
            <w:shd w:val="clear" w:color="auto" w:fill="auto"/>
          </w:tcPr>
          <w:p w14:paraId="3656B9AB" w14:textId="7651E956" w:rsidR="002965AB" w:rsidRPr="00655D6B" w:rsidRDefault="00C76149" w:rsidP="007E5915">
            <w:pPr>
              <w:spacing w:before="10" w:after="120"/>
              <w:rPr>
                <w:rFonts w:eastAsia="Arial"/>
                <w:lang w:val="fr-CA"/>
              </w:rPr>
            </w:pPr>
            <w:r w:rsidRPr="00655D6B">
              <w:rPr>
                <w:rFonts w:ascii="Arial" w:hAnsi="Arial" w:cs="Arial"/>
                <w:color w:val="231F20"/>
                <w:lang w:val="fr-CA"/>
              </w:rPr>
              <w:lastRenderedPageBreak/>
              <w:t xml:space="preserve">13.0 évaluer des stratégies pour économiser de l’argent </w:t>
            </w:r>
          </w:p>
        </w:tc>
        <w:tc>
          <w:tcPr>
            <w:tcW w:w="540" w:type="dxa"/>
            <w:shd w:val="clear" w:color="auto" w:fill="auto"/>
          </w:tcPr>
          <w:p w14:paraId="5F810968" w14:textId="090E3F04" w:rsidR="00B91D5B" w:rsidRPr="005B231B" w:rsidRDefault="00A4215F" w:rsidP="003C23C5">
            <w:pPr>
              <w:spacing w:after="0"/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1"/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bookmarkEnd w:id="2"/>
          </w:p>
        </w:tc>
        <w:tc>
          <w:tcPr>
            <w:tcW w:w="540" w:type="dxa"/>
            <w:shd w:val="clear" w:color="auto" w:fill="auto"/>
          </w:tcPr>
          <w:p w14:paraId="65B0B066" w14:textId="77777777" w:rsidR="00B91D5B" w:rsidRPr="005B231B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8286325" w14:textId="77777777" w:rsidR="00B91D5B" w:rsidRPr="005B231B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517BFA3" w14:textId="77777777" w:rsidR="00B91D5B" w:rsidRPr="005B231B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3BA75556" w14:textId="28CC37AA" w:rsidR="00B91D5B" w:rsidRPr="0013249C" w:rsidRDefault="00A4215F" w:rsidP="003C23C5">
            <w:pPr>
              <w:spacing w:after="0"/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A4215F" w:rsidRPr="0013249C" w14:paraId="6330E9F1" w14:textId="77777777" w:rsidTr="4632C8BF">
        <w:tc>
          <w:tcPr>
            <w:tcW w:w="6408" w:type="dxa"/>
            <w:shd w:val="clear" w:color="auto" w:fill="auto"/>
          </w:tcPr>
          <w:p w14:paraId="60C3881C" w14:textId="36ADFB4D" w:rsidR="00A4215F" w:rsidRPr="00655D6B" w:rsidRDefault="00F02309" w:rsidP="007E5915">
            <w:pPr>
              <w:spacing w:before="10" w:after="120"/>
              <w:rPr>
                <w:lang w:val="fr-CA"/>
              </w:rPr>
            </w:pPr>
            <w:r w:rsidRPr="00655D6B">
              <w:rPr>
                <w:rFonts w:ascii="Arial" w:hAnsi="Arial" w:cs="Arial"/>
                <w:color w:val="231F20"/>
                <w:lang w:val="fr-CA"/>
              </w:rPr>
              <w:t xml:space="preserve">14.0 examiner les avantages du travail </w:t>
            </w:r>
          </w:p>
        </w:tc>
        <w:tc>
          <w:tcPr>
            <w:tcW w:w="540" w:type="dxa"/>
            <w:shd w:val="clear" w:color="auto" w:fill="auto"/>
          </w:tcPr>
          <w:p w14:paraId="484974AF" w14:textId="1F49BB54" w:rsidR="00A4215F" w:rsidRDefault="00A4215F" w:rsidP="003C23C5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50E4799" w14:textId="484C4B34" w:rsidR="00A4215F" w:rsidRDefault="00A4215F" w:rsidP="003C23C5">
            <w:pPr>
              <w:spacing w:after="0"/>
              <w:rPr>
                <w:rFonts w:ascii="Arial" w:hAnsi="Arial" w:cs="Arial"/>
              </w:rPr>
            </w:pPr>
            <w:r w:rsidRPr="00F74CB2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74CB2"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 w:rsidRPr="00F74CB2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FDD933F" w14:textId="31EDF0D8" w:rsidR="00A4215F" w:rsidRDefault="00A4215F" w:rsidP="003C23C5">
            <w:pPr>
              <w:spacing w:after="0"/>
              <w:rPr>
                <w:rFonts w:ascii="Arial" w:hAnsi="Arial" w:cs="Arial"/>
              </w:rPr>
            </w:pPr>
            <w:r w:rsidRPr="00F74CB2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74CB2"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 w:rsidRPr="00F74CB2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266A97D" w14:textId="103D57FA" w:rsidR="00A4215F" w:rsidRDefault="00A4215F" w:rsidP="003C23C5">
            <w:pPr>
              <w:spacing w:after="0"/>
              <w:rPr>
                <w:rFonts w:ascii="Arial" w:hAnsi="Arial" w:cs="Arial"/>
              </w:rPr>
            </w:pPr>
            <w:r w:rsidRPr="00F74CB2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74CB2"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 w:rsidRPr="00F74CB2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3780CC78" w14:textId="6CC4C307" w:rsidR="00A4215F" w:rsidRPr="0013249C" w:rsidRDefault="00A4215F" w:rsidP="003C23C5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788FC2B6" w14:textId="77777777" w:rsidTr="4632C8BF">
        <w:tc>
          <w:tcPr>
            <w:tcW w:w="6408" w:type="dxa"/>
            <w:shd w:val="clear" w:color="auto" w:fill="auto"/>
          </w:tcPr>
          <w:p w14:paraId="45FB0818" w14:textId="2D8BA697" w:rsidR="002965AB" w:rsidRPr="00655D6B" w:rsidRDefault="00502307" w:rsidP="00221F16">
            <w:pPr>
              <w:spacing w:before="10" w:after="120"/>
              <w:ind w:hanging="40"/>
              <w:rPr>
                <w:rFonts w:eastAsia="Arial"/>
                <w:lang w:val="fr-CA"/>
              </w:rPr>
            </w:pPr>
            <w:r w:rsidRPr="00655D6B">
              <w:rPr>
                <w:rFonts w:ascii="Arial" w:hAnsi="Arial" w:cs="Arial"/>
                <w:color w:val="231F20"/>
                <w:lang w:val="fr-CA"/>
              </w:rPr>
              <w:t>15.0 interpréter les informations sur un talon de paye</w:t>
            </w:r>
          </w:p>
        </w:tc>
        <w:tc>
          <w:tcPr>
            <w:tcW w:w="540" w:type="dxa"/>
            <w:shd w:val="clear" w:color="auto" w:fill="auto"/>
          </w:tcPr>
          <w:p w14:paraId="1B7336E7" w14:textId="77777777" w:rsidR="00B91D5B" w:rsidRPr="005B231B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1B0440B" w14:textId="77777777" w:rsidR="00B91D5B" w:rsidRPr="005B231B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1F599D7" w14:textId="77777777" w:rsidR="00B91D5B" w:rsidRPr="005B231B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55D66EF" w14:textId="77777777" w:rsidR="00B91D5B" w:rsidRPr="005B231B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438A6092" w14:textId="77777777" w:rsidR="00B91D5B" w:rsidRPr="0013249C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3B42F6AD" w14:textId="77777777" w:rsidTr="4632C8BF">
        <w:tc>
          <w:tcPr>
            <w:tcW w:w="6408" w:type="dxa"/>
            <w:shd w:val="clear" w:color="auto" w:fill="auto"/>
          </w:tcPr>
          <w:p w14:paraId="049F31CB" w14:textId="44876B38" w:rsidR="00B91D5B" w:rsidRPr="00655D6B" w:rsidRDefault="008E04BC" w:rsidP="007E5915">
            <w:pPr>
              <w:spacing w:before="10" w:after="120" w:line="249" w:lineRule="auto"/>
              <w:ind w:left="410" w:right="179" w:hanging="450"/>
              <w:rPr>
                <w:lang w:val="fr-CA"/>
              </w:rPr>
            </w:pPr>
            <w:r w:rsidRPr="00655D6B">
              <w:rPr>
                <w:rFonts w:ascii="Arial" w:hAnsi="Arial" w:cs="Arial"/>
                <w:color w:val="231F20"/>
                <w:lang w:val="fr-CA"/>
              </w:rPr>
              <w:t xml:space="preserve">16.0 explorer pourquoi les impôts sont payés et comment les   impôts sont </w:t>
            </w:r>
            <w:r w:rsidR="003F4A32" w:rsidRPr="00655D6B">
              <w:rPr>
                <w:rFonts w:ascii="Arial" w:hAnsi="Arial" w:cs="Arial"/>
                <w:color w:val="231F20"/>
                <w:lang w:val="fr-CA"/>
              </w:rPr>
              <w:t>utilisés</w:t>
            </w:r>
          </w:p>
        </w:tc>
        <w:tc>
          <w:tcPr>
            <w:tcW w:w="540" w:type="dxa"/>
            <w:shd w:val="clear" w:color="auto" w:fill="auto"/>
          </w:tcPr>
          <w:p w14:paraId="0A7C96FD" w14:textId="77777777" w:rsidR="00B91D5B" w:rsidRPr="005B231B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C58671C" w14:textId="77777777" w:rsidR="00B91D5B" w:rsidRPr="005B231B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A2C247B" w14:textId="77777777" w:rsidR="00B91D5B" w:rsidRPr="005B231B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D884073" w14:textId="77777777" w:rsidR="00B91D5B" w:rsidRPr="005B231B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482D700E" w14:textId="77777777" w:rsidR="00B91D5B" w:rsidRPr="0013249C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19D0040E" w14:textId="77777777" w:rsidTr="4632C8BF">
        <w:tc>
          <w:tcPr>
            <w:tcW w:w="6408" w:type="dxa"/>
            <w:shd w:val="clear" w:color="auto" w:fill="auto"/>
          </w:tcPr>
          <w:p w14:paraId="53128261" w14:textId="36C5B2AA" w:rsidR="00063284" w:rsidRPr="00655D6B" w:rsidRDefault="00604541" w:rsidP="007E5915">
            <w:pPr>
              <w:spacing w:before="2" w:after="120"/>
              <w:ind w:hanging="40"/>
              <w:rPr>
                <w:rFonts w:eastAsia="Arial"/>
                <w:lang w:val="fr-CA"/>
              </w:rPr>
            </w:pPr>
            <w:r w:rsidRPr="00655D6B">
              <w:rPr>
                <w:rFonts w:ascii="Arial" w:hAnsi="Arial" w:cs="Arial"/>
                <w:color w:val="231F20"/>
                <w:lang w:val="fr-CA"/>
              </w:rPr>
              <w:t xml:space="preserve">17.0 discuter de l’impôt sur le revenu des particuliers </w:t>
            </w:r>
          </w:p>
        </w:tc>
        <w:tc>
          <w:tcPr>
            <w:tcW w:w="540" w:type="dxa"/>
            <w:shd w:val="clear" w:color="auto" w:fill="auto"/>
          </w:tcPr>
          <w:p w14:paraId="210B5129" w14:textId="77777777" w:rsidR="00B91D5B" w:rsidRPr="005B231B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E98F77F" w14:textId="77777777" w:rsidR="00B91D5B" w:rsidRPr="005B231B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B4C8221" w14:textId="77777777" w:rsidR="00B91D5B" w:rsidRPr="005B231B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60DAAD7" w14:textId="77777777" w:rsidR="00B91D5B" w:rsidRPr="005B231B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56C1B8EE" w14:textId="77777777" w:rsidR="00B91D5B" w:rsidRPr="0013249C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69FD09D7" w14:textId="77777777" w:rsidTr="4632C8BF">
        <w:tc>
          <w:tcPr>
            <w:tcW w:w="6408" w:type="dxa"/>
            <w:shd w:val="clear" w:color="auto" w:fill="auto"/>
          </w:tcPr>
          <w:p w14:paraId="656C9F3A" w14:textId="7E5A0257" w:rsidR="00824F17" w:rsidRPr="00655D6B" w:rsidRDefault="001A5E3D" w:rsidP="007E5915">
            <w:pPr>
              <w:spacing w:before="10" w:after="120"/>
              <w:ind w:left="500" w:hanging="531"/>
              <w:rPr>
                <w:rFonts w:eastAsia="Arial"/>
                <w:lang w:val="fr-CA"/>
              </w:rPr>
            </w:pPr>
            <w:r w:rsidRPr="00655D6B">
              <w:rPr>
                <w:rFonts w:ascii="Arial" w:hAnsi="Arial" w:cs="Arial"/>
                <w:color w:val="231F20"/>
                <w:lang w:val="fr-CA"/>
              </w:rPr>
              <w:t xml:space="preserve">18.0 examiner les moyens de protéger son identité financière     </w:t>
            </w:r>
            <w:r w:rsidR="00090D6A" w:rsidRPr="00655D6B">
              <w:rPr>
                <w:rFonts w:ascii="Arial" w:hAnsi="Arial" w:cs="Arial"/>
                <w:color w:val="231F20"/>
                <w:lang w:val="fr-CA"/>
              </w:rPr>
              <w:t xml:space="preserve"> </w:t>
            </w:r>
            <w:r w:rsidRPr="00655D6B">
              <w:rPr>
                <w:rFonts w:ascii="Arial" w:hAnsi="Arial" w:cs="Arial"/>
                <w:color w:val="231F20"/>
                <w:lang w:val="fr-CA"/>
              </w:rPr>
              <w:t>personnelle</w:t>
            </w:r>
          </w:p>
        </w:tc>
        <w:tc>
          <w:tcPr>
            <w:tcW w:w="540" w:type="dxa"/>
            <w:shd w:val="clear" w:color="auto" w:fill="auto"/>
          </w:tcPr>
          <w:p w14:paraId="2C3CD73A" w14:textId="77777777" w:rsidR="00B91D5B" w:rsidRPr="005B231B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DCD6326" w14:textId="77777777" w:rsidR="00B91D5B" w:rsidRPr="005B231B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C7A97F3" w14:textId="77777777" w:rsidR="00B91D5B" w:rsidRPr="005B231B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EF8722C" w14:textId="77777777" w:rsidR="00B91D5B" w:rsidRPr="005B231B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5F6DD27B" w14:textId="77777777" w:rsidR="00B91D5B" w:rsidRPr="0013249C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5C143CD2" w14:textId="77777777" w:rsidTr="4632C8BF">
        <w:tc>
          <w:tcPr>
            <w:tcW w:w="6408" w:type="dxa"/>
            <w:shd w:val="clear" w:color="auto" w:fill="auto"/>
          </w:tcPr>
          <w:p w14:paraId="62486C05" w14:textId="46749CBC" w:rsidR="004935FA" w:rsidRPr="00655D6B" w:rsidRDefault="00600328" w:rsidP="007E5915">
            <w:pPr>
              <w:spacing w:before="10" w:after="120"/>
              <w:ind w:left="500" w:hanging="500"/>
              <w:rPr>
                <w:rFonts w:ascii="Arial" w:eastAsia="Arial" w:hAnsi="Arial" w:cs="Arial"/>
                <w:color w:val="000000" w:themeColor="text1"/>
                <w:lang w:val="fr-CA"/>
              </w:rPr>
            </w:pPr>
            <w:r w:rsidRPr="00655D6B">
              <w:rPr>
                <w:rFonts w:ascii="Arial" w:hAnsi="Arial" w:cs="Arial"/>
                <w:color w:val="231F20"/>
                <w:lang w:val="fr-CA"/>
              </w:rPr>
              <w:t xml:space="preserve">19.0 expliquer le rôle du crédit et de la dette dans les finances personnelles </w:t>
            </w:r>
          </w:p>
        </w:tc>
        <w:tc>
          <w:tcPr>
            <w:tcW w:w="540" w:type="dxa"/>
            <w:shd w:val="clear" w:color="auto" w:fill="auto"/>
          </w:tcPr>
          <w:p w14:paraId="36B153B2" w14:textId="77777777" w:rsidR="00B91D5B" w:rsidRPr="005B231B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989C8DE" w14:textId="77777777" w:rsidR="00B91D5B" w:rsidRPr="005B231B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B20DD01" w14:textId="77777777" w:rsidR="00B91D5B" w:rsidRPr="005B231B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FA843BA" w14:textId="77777777" w:rsidR="00B91D5B" w:rsidRPr="005B231B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57419F0B" w14:textId="77777777" w:rsidR="00B91D5B" w:rsidRPr="0013249C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482047A2" w14:textId="77777777" w:rsidTr="4632C8BF">
        <w:tc>
          <w:tcPr>
            <w:tcW w:w="6408" w:type="dxa"/>
            <w:shd w:val="clear" w:color="auto" w:fill="auto"/>
          </w:tcPr>
          <w:p w14:paraId="4101652C" w14:textId="46B553AE" w:rsidR="004935FA" w:rsidRPr="00655D6B" w:rsidRDefault="00D70712" w:rsidP="003C23C5">
            <w:pPr>
              <w:spacing w:before="10" w:after="120"/>
              <w:rPr>
                <w:rFonts w:eastAsia="Arial"/>
                <w:lang w:val="fr-CA"/>
              </w:rPr>
            </w:pPr>
            <w:r w:rsidRPr="00655D6B">
              <w:rPr>
                <w:rFonts w:ascii="Arial" w:hAnsi="Arial" w:cs="Arial"/>
                <w:color w:val="231F20"/>
                <w:lang w:val="fr-CA"/>
              </w:rPr>
              <w:t xml:space="preserve">20.0 expliquer le but de l’assurance </w:t>
            </w:r>
          </w:p>
        </w:tc>
        <w:tc>
          <w:tcPr>
            <w:tcW w:w="540" w:type="dxa"/>
            <w:shd w:val="clear" w:color="auto" w:fill="auto"/>
          </w:tcPr>
          <w:p w14:paraId="6EE3583C" w14:textId="77777777" w:rsidR="00B91D5B" w:rsidRPr="00E469A6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 w:rsidRPr="00E469A6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469A6"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 w:rsidRPr="00E469A6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238C4CF" w14:textId="77777777" w:rsidR="00B91D5B" w:rsidRPr="00E469A6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 w:rsidRPr="00E469A6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469A6"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 w:rsidRPr="00E469A6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49B35AA" w14:textId="77777777" w:rsidR="00B91D5B" w:rsidRPr="00E469A6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 w:rsidRPr="00E469A6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469A6"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 w:rsidRPr="00E469A6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2DF71DF" w14:textId="77777777" w:rsidR="00B91D5B" w:rsidRPr="00E469A6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 w:rsidRPr="00E469A6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469A6"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 w:rsidRPr="00E469A6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35190059" w14:textId="77777777" w:rsidR="00B91D5B" w:rsidRPr="00E469A6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 w:rsidRPr="00E469A6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469A6">
              <w:rPr>
                <w:rFonts w:ascii="Arial" w:hAnsi="Arial" w:cs="Arial"/>
              </w:rPr>
              <w:instrText xml:space="preserve"> FORMTEXT </w:instrText>
            </w:r>
            <w:r w:rsidRPr="00E469A6">
              <w:rPr>
                <w:rFonts w:ascii="Arial" w:hAnsi="Arial" w:cs="Arial"/>
              </w:rPr>
            </w:r>
            <w:r w:rsidRPr="00E469A6">
              <w:rPr>
                <w:rFonts w:ascii="Arial" w:hAnsi="Arial" w:cs="Arial"/>
              </w:rPr>
              <w:fldChar w:fldCharType="separate"/>
            </w:r>
            <w:r w:rsidRPr="00E469A6">
              <w:rPr>
                <w:rFonts w:ascii="Arial" w:hAnsi="Arial" w:cs="Arial"/>
                <w:noProof/>
              </w:rPr>
              <w:t> </w:t>
            </w:r>
            <w:r w:rsidRPr="00E469A6">
              <w:rPr>
                <w:rFonts w:ascii="Arial" w:hAnsi="Arial" w:cs="Arial"/>
                <w:noProof/>
              </w:rPr>
              <w:t> </w:t>
            </w:r>
            <w:r w:rsidRPr="00E469A6">
              <w:rPr>
                <w:rFonts w:ascii="Arial" w:hAnsi="Arial" w:cs="Arial"/>
                <w:noProof/>
              </w:rPr>
              <w:t> </w:t>
            </w:r>
            <w:r w:rsidRPr="00E469A6">
              <w:rPr>
                <w:rFonts w:ascii="Arial" w:hAnsi="Arial" w:cs="Arial"/>
                <w:noProof/>
              </w:rPr>
              <w:t> </w:t>
            </w:r>
            <w:r w:rsidRPr="00E469A6">
              <w:rPr>
                <w:rFonts w:ascii="Arial" w:hAnsi="Arial" w:cs="Arial"/>
                <w:noProof/>
              </w:rPr>
              <w:t> </w:t>
            </w:r>
            <w:r w:rsidRPr="00E469A6">
              <w:rPr>
                <w:rFonts w:ascii="Arial" w:hAnsi="Arial" w:cs="Arial"/>
              </w:rPr>
              <w:fldChar w:fldCharType="end"/>
            </w:r>
          </w:p>
        </w:tc>
      </w:tr>
      <w:tr w:rsidR="00AA6630" w:rsidRPr="00655D6B" w14:paraId="19401AFA" w14:textId="77777777" w:rsidTr="00AA6630">
        <w:tc>
          <w:tcPr>
            <w:tcW w:w="13788" w:type="dxa"/>
            <w:gridSpan w:val="6"/>
            <w:shd w:val="clear" w:color="auto" w:fill="D0CECE" w:themeFill="background2" w:themeFillShade="E6"/>
          </w:tcPr>
          <w:p w14:paraId="16BAD9BE" w14:textId="48149E9E" w:rsidR="00AA6630" w:rsidRPr="00655D6B" w:rsidRDefault="00A41FC5" w:rsidP="003C23C5">
            <w:pPr>
              <w:spacing w:after="120"/>
              <w:rPr>
                <w:rFonts w:ascii="Arial" w:hAnsi="Arial" w:cs="Arial"/>
                <w:lang w:val="fr-CA"/>
              </w:rPr>
            </w:pPr>
            <w:r w:rsidRPr="00655D6B">
              <w:rPr>
                <w:rFonts w:ascii="Arial" w:eastAsia="Arial" w:hAnsi="Arial" w:cs="Arial"/>
                <w:b/>
                <w:bCs/>
                <w:sz w:val="28"/>
                <w:szCs w:val="28"/>
                <w:lang w:val="fr-CA"/>
              </w:rPr>
              <w:t>Unit</w:t>
            </w:r>
            <w:r w:rsidR="003C03A2" w:rsidRPr="00655D6B">
              <w:rPr>
                <w:rFonts w:ascii="Arial" w:eastAsia="Arial" w:hAnsi="Arial" w:cs="Arial"/>
                <w:b/>
                <w:bCs/>
                <w:sz w:val="28"/>
                <w:szCs w:val="28"/>
                <w:lang w:val="fr-CA"/>
              </w:rPr>
              <w:t>é</w:t>
            </w:r>
            <w:r w:rsidRPr="00655D6B">
              <w:rPr>
                <w:rFonts w:ascii="Arial" w:eastAsia="Arial" w:hAnsi="Arial" w:cs="Arial"/>
                <w:b/>
                <w:bCs/>
                <w:sz w:val="28"/>
                <w:szCs w:val="28"/>
                <w:lang w:val="fr-CA"/>
              </w:rPr>
              <w:t xml:space="preserve"> 3 </w:t>
            </w:r>
            <w:r w:rsidR="003C03A2" w:rsidRPr="00655D6B">
              <w:rPr>
                <w:rFonts w:ascii="Arial" w:eastAsia="Arial" w:hAnsi="Arial" w:cs="Arial"/>
                <w:b/>
                <w:bCs/>
                <w:sz w:val="28"/>
                <w:szCs w:val="28"/>
                <w:lang w:val="fr-CA"/>
              </w:rPr>
              <w:t>:</w:t>
            </w:r>
            <w:r w:rsidRPr="00655D6B">
              <w:rPr>
                <w:rFonts w:ascii="Arial" w:eastAsia="Arial" w:hAnsi="Arial" w:cs="Arial"/>
                <w:b/>
                <w:bCs/>
                <w:sz w:val="28"/>
                <w:szCs w:val="28"/>
                <w:lang w:val="fr-CA"/>
              </w:rPr>
              <w:t xml:space="preserve"> L</w:t>
            </w:r>
            <w:r w:rsidR="003C03A2" w:rsidRPr="00655D6B">
              <w:rPr>
                <w:rFonts w:ascii="Arial" w:eastAsia="Arial" w:hAnsi="Arial" w:cs="Arial"/>
                <w:b/>
                <w:bCs/>
                <w:sz w:val="28"/>
                <w:szCs w:val="28"/>
                <w:lang w:val="fr-CA"/>
              </w:rPr>
              <w:t>’e</w:t>
            </w:r>
            <w:r w:rsidRPr="00655D6B">
              <w:rPr>
                <w:rFonts w:ascii="Arial" w:eastAsia="Arial" w:hAnsi="Arial" w:cs="Arial"/>
                <w:b/>
                <w:bCs/>
                <w:sz w:val="28"/>
                <w:szCs w:val="28"/>
                <w:lang w:val="fr-CA"/>
              </w:rPr>
              <w:t xml:space="preserve">xploration </w:t>
            </w:r>
            <w:r w:rsidR="003C03A2" w:rsidRPr="00655D6B">
              <w:rPr>
                <w:rFonts w:ascii="Arial" w:eastAsia="Arial" w:hAnsi="Arial" w:cs="Arial"/>
                <w:b/>
                <w:bCs/>
                <w:sz w:val="28"/>
                <w:szCs w:val="28"/>
                <w:lang w:val="fr-CA"/>
              </w:rPr>
              <w:t xml:space="preserve">vie-carrière et les compétences relatives </w:t>
            </w:r>
            <w:r w:rsidR="00090D6A" w:rsidRPr="00655D6B">
              <w:rPr>
                <w:rFonts w:ascii="Arial" w:eastAsia="Arial" w:hAnsi="Arial" w:cs="Arial"/>
                <w:b/>
                <w:bCs/>
                <w:sz w:val="28"/>
                <w:szCs w:val="28"/>
                <w:lang w:val="fr-CA"/>
              </w:rPr>
              <w:t xml:space="preserve">à </w:t>
            </w:r>
            <w:r w:rsidR="003C03A2" w:rsidRPr="00655D6B">
              <w:rPr>
                <w:rFonts w:ascii="Arial" w:eastAsia="Arial" w:hAnsi="Arial" w:cs="Arial"/>
                <w:b/>
                <w:bCs/>
                <w:sz w:val="28"/>
                <w:szCs w:val="28"/>
                <w:lang w:val="fr-CA"/>
              </w:rPr>
              <w:t>l’employabilité</w:t>
            </w:r>
          </w:p>
        </w:tc>
      </w:tr>
      <w:tr w:rsidR="00B91D5B" w:rsidRPr="0013249C" w14:paraId="4F58669D" w14:textId="77777777" w:rsidTr="4632C8BF">
        <w:tc>
          <w:tcPr>
            <w:tcW w:w="6408" w:type="dxa"/>
            <w:shd w:val="clear" w:color="auto" w:fill="auto"/>
          </w:tcPr>
          <w:p w14:paraId="4B99056E" w14:textId="5CF48D32" w:rsidR="00B73806" w:rsidRPr="00655D6B" w:rsidRDefault="008E3BA0" w:rsidP="003C23C5">
            <w:pPr>
              <w:spacing w:after="120" w:line="249" w:lineRule="auto"/>
              <w:ind w:left="500" w:right="110" w:hanging="491"/>
              <w:rPr>
                <w:rFonts w:eastAsia="Arial"/>
                <w:lang w:val="fr-CA"/>
              </w:rPr>
            </w:pPr>
            <w:r w:rsidRPr="00655D6B">
              <w:rPr>
                <w:rFonts w:ascii="Arial" w:hAnsi="Arial" w:cs="Arial"/>
                <w:lang w:val="fr-CA"/>
              </w:rPr>
              <w:t>21</w:t>
            </w:r>
            <w:r w:rsidR="10CB775B" w:rsidRPr="00655D6B">
              <w:rPr>
                <w:rFonts w:ascii="Arial" w:hAnsi="Arial" w:cs="Arial"/>
                <w:lang w:val="fr-CA"/>
              </w:rPr>
              <w:t>.</w:t>
            </w:r>
            <w:r w:rsidRPr="00655D6B">
              <w:rPr>
                <w:rFonts w:ascii="Arial" w:hAnsi="Arial" w:cs="Arial"/>
                <w:lang w:val="fr-CA"/>
              </w:rPr>
              <w:t>0</w:t>
            </w:r>
            <w:r w:rsidR="00420983" w:rsidRPr="00655D6B">
              <w:rPr>
                <w:rFonts w:ascii="Arial" w:hAnsi="Arial" w:cs="Arial"/>
                <w:lang w:val="fr-CA"/>
              </w:rPr>
              <w:t xml:space="preserve"> </w:t>
            </w:r>
            <w:r w:rsidR="00B73806" w:rsidRPr="00655D6B">
              <w:rPr>
                <w:rFonts w:ascii="Arial" w:hAnsi="Arial" w:cs="Arial"/>
                <w:color w:val="231F20"/>
                <w:lang w:val="fr-CA"/>
              </w:rPr>
              <w:t xml:space="preserve"> décrire l’objectif de l’information sur le marché du travail (IMT)</w:t>
            </w:r>
            <w:r w:rsidR="00434324" w:rsidRPr="00655D6B">
              <w:rPr>
                <w:rFonts w:ascii="Arial" w:hAnsi="Arial" w:cs="Arial"/>
                <w:color w:val="231F20"/>
                <w:lang w:val="fr-CA"/>
              </w:rPr>
              <w:t xml:space="preserve"> </w:t>
            </w:r>
          </w:p>
        </w:tc>
        <w:tc>
          <w:tcPr>
            <w:tcW w:w="540" w:type="dxa"/>
            <w:shd w:val="clear" w:color="auto" w:fill="auto"/>
          </w:tcPr>
          <w:p w14:paraId="067B56DB" w14:textId="77777777" w:rsidR="00B91D5B" w:rsidRPr="005B231B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D4120BF" w14:textId="77777777" w:rsidR="00B91D5B" w:rsidRPr="005B231B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CFD3D33" w14:textId="77777777" w:rsidR="00B91D5B" w:rsidRPr="005B231B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C95C0D7" w14:textId="77777777" w:rsidR="00B91D5B" w:rsidRPr="005B231B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4B1E8D74" w14:textId="77777777" w:rsidR="00B91D5B" w:rsidRPr="0013249C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5D543FF2" w14:textId="77777777" w:rsidTr="4632C8BF">
        <w:tc>
          <w:tcPr>
            <w:tcW w:w="6408" w:type="dxa"/>
            <w:shd w:val="clear" w:color="auto" w:fill="auto"/>
          </w:tcPr>
          <w:p w14:paraId="1299C43A" w14:textId="7728CE10" w:rsidR="009F448C" w:rsidRPr="00655D6B" w:rsidRDefault="10CB775B" w:rsidP="003C23C5">
            <w:pPr>
              <w:spacing w:before="10" w:after="120" w:line="249" w:lineRule="auto"/>
              <w:ind w:left="590" w:right="470" w:hanging="590"/>
              <w:rPr>
                <w:rFonts w:ascii="Arial" w:eastAsia="Arial" w:hAnsi="Arial" w:cs="Arial"/>
                <w:lang w:val="fr-CA"/>
              </w:rPr>
            </w:pPr>
            <w:r w:rsidRPr="00655D6B">
              <w:rPr>
                <w:rFonts w:ascii="Arial" w:eastAsia="Arial" w:hAnsi="Arial" w:cs="Arial"/>
                <w:lang w:val="fr-CA"/>
              </w:rPr>
              <w:t xml:space="preserve">22.0 </w:t>
            </w:r>
            <w:r w:rsidR="00420983" w:rsidRPr="00655D6B">
              <w:rPr>
                <w:rFonts w:ascii="Arial" w:hAnsi="Arial" w:cs="Arial"/>
                <w:lang w:val="fr-CA"/>
              </w:rPr>
              <w:t xml:space="preserve"> </w:t>
            </w:r>
            <w:r w:rsidR="00090D6A" w:rsidRPr="00655D6B">
              <w:rPr>
                <w:rFonts w:ascii="Arial" w:hAnsi="Arial" w:cs="Arial"/>
                <w:color w:val="231F20"/>
                <w:lang w:val="fr-CA"/>
              </w:rPr>
              <w:t xml:space="preserve">evaluer comment l’information sur le marché du travail peut être utilisée lors de la prise de décisions de vie et de travail </w:t>
            </w:r>
          </w:p>
        </w:tc>
        <w:tc>
          <w:tcPr>
            <w:tcW w:w="540" w:type="dxa"/>
            <w:shd w:val="clear" w:color="auto" w:fill="auto"/>
          </w:tcPr>
          <w:p w14:paraId="2763672F" w14:textId="77777777" w:rsidR="00B91D5B" w:rsidRPr="005B231B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843999E" w14:textId="77777777" w:rsidR="00B91D5B" w:rsidRPr="005B231B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E417FB8" w14:textId="77777777" w:rsidR="00B91D5B" w:rsidRPr="005B231B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9723462" w14:textId="77777777" w:rsidR="00B91D5B" w:rsidRPr="005B231B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38D2A74C" w14:textId="77777777" w:rsidR="00B91D5B" w:rsidRPr="0013249C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4F049D6E" w14:textId="77777777" w:rsidTr="4632C8BF">
        <w:tc>
          <w:tcPr>
            <w:tcW w:w="6408" w:type="dxa"/>
            <w:shd w:val="clear" w:color="auto" w:fill="auto"/>
          </w:tcPr>
          <w:p w14:paraId="4DDBEF00" w14:textId="2F3C1B30" w:rsidR="009F448C" w:rsidRPr="00655D6B" w:rsidRDefault="006D6CC8" w:rsidP="003C23C5">
            <w:pPr>
              <w:spacing w:before="2" w:after="120" w:line="249" w:lineRule="auto"/>
              <w:ind w:left="590" w:right="560" w:hanging="614"/>
              <w:rPr>
                <w:rFonts w:eastAsia="Arial"/>
                <w:lang w:val="fr-CA"/>
              </w:rPr>
            </w:pPr>
            <w:r w:rsidRPr="00655D6B">
              <w:rPr>
                <w:rFonts w:ascii="Arial" w:hAnsi="Arial" w:cs="Arial"/>
                <w:color w:val="231F20"/>
                <w:lang w:val="fr-CA"/>
              </w:rPr>
              <w:t>23.0   élaborer des stratégies pour obtenir des postes   bénévoles et rémunérés</w:t>
            </w:r>
          </w:p>
        </w:tc>
        <w:tc>
          <w:tcPr>
            <w:tcW w:w="540" w:type="dxa"/>
            <w:shd w:val="clear" w:color="auto" w:fill="auto"/>
          </w:tcPr>
          <w:p w14:paraId="32AD4390" w14:textId="77777777" w:rsidR="00B91D5B" w:rsidRPr="005B231B" w:rsidRDefault="00253F8A" w:rsidP="003C23C5">
            <w:pPr>
              <w:spacing w:after="0"/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78FEA1C" w14:textId="77777777" w:rsidR="00B91D5B" w:rsidRPr="005B231B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92764C5" w14:textId="77777777" w:rsidR="00B91D5B" w:rsidRPr="005B231B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B74F802" w14:textId="77777777" w:rsidR="00B91D5B" w:rsidRPr="005B231B" w:rsidRDefault="00B91D5B" w:rsidP="003C23C5">
            <w:pPr>
              <w:spacing w:after="0"/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637F4319" w14:textId="77777777" w:rsidR="00B91D5B" w:rsidRPr="0013249C" w:rsidRDefault="00253F8A" w:rsidP="003C23C5">
            <w:pPr>
              <w:spacing w:after="0"/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253F8A" w:rsidRPr="0013249C" w14:paraId="7ED32950" w14:textId="77777777" w:rsidTr="4632C8BF">
        <w:tc>
          <w:tcPr>
            <w:tcW w:w="6408" w:type="dxa"/>
            <w:shd w:val="clear" w:color="auto" w:fill="auto"/>
          </w:tcPr>
          <w:p w14:paraId="3461D779" w14:textId="20E3B70A" w:rsidR="00632B00" w:rsidRPr="00655D6B" w:rsidRDefault="00FD3862" w:rsidP="003C23C5">
            <w:pPr>
              <w:spacing w:before="2" w:after="120" w:line="249" w:lineRule="auto"/>
              <w:ind w:left="590" w:right="380" w:hanging="590"/>
              <w:rPr>
                <w:rFonts w:eastAsia="Arial"/>
                <w:lang w:val="fr-CA"/>
              </w:rPr>
            </w:pPr>
            <w:r w:rsidRPr="00655D6B">
              <w:rPr>
                <w:rFonts w:ascii="Arial" w:hAnsi="Arial" w:cs="Arial"/>
                <w:color w:val="231F20"/>
                <w:lang w:val="fr-CA"/>
              </w:rPr>
              <w:t xml:space="preserve">24.0  développer des stratégies en cas de changement de  statut professionnel </w:t>
            </w:r>
          </w:p>
        </w:tc>
        <w:tc>
          <w:tcPr>
            <w:tcW w:w="540" w:type="dxa"/>
            <w:shd w:val="clear" w:color="auto" w:fill="auto"/>
          </w:tcPr>
          <w:p w14:paraId="7A475F3B" w14:textId="77777777" w:rsidR="00253F8A" w:rsidRDefault="00253F8A" w:rsidP="003C23C5">
            <w:pPr>
              <w:spacing w:after="0"/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DC1A66D" w14:textId="77777777" w:rsidR="00253F8A" w:rsidRDefault="00253F8A" w:rsidP="003C23C5">
            <w:pPr>
              <w:spacing w:after="0"/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DA62FB3" w14:textId="77777777" w:rsidR="00253F8A" w:rsidRDefault="00253F8A" w:rsidP="003C23C5">
            <w:pPr>
              <w:spacing w:after="0"/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7179859" w14:textId="77777777" w:rsidR="00253F8A" w:rsidRDefault="00253F8A" w:rsidP="003C23C5">
            <w:pPr>
              <w:spacing w:after="0"/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6AC5006B" w14:textId="77777777" w:rsidR="00253F8A" w:rsidRDefault="00253F8A" w:rsidP="003C23C5">
            <w:pPr>
              <w:spacing w:after="0"/>
              <w:rPr>
                <w:rFonts w:ascii="Arial" w:eastAsia="Arial" w:hAnsi="Arial" w:cs="Arial"/>
                <w:noProof/>
              </w:rPr>
            </w:pPr>
            <w:r w:rsidRPr="00877CAC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77CAC">
              <w:rPr>
                <w:rFonts w:ascii="Arial" w:hAnsi="Arial" w:cs="Arial"/>
              </w:rPr>
              <w:instrText xml:space="preserve"> FORMTEXT </w:instrText>
            </w:r>
            <w:r w:rsidRPr="00877CAC">
              <w:rPr>
                <w:rFonts w:ascii="Arial" w:hAnsi="Arial" w:cs="Arial"/>
              </w:rPr>
            </w:r>
            <w:r w:rsidRPr="00877CAC">
              <w:rPr>
                <w:rFonts w:ascii="Arial" w:hAnsi="Arial" w:cs="Arial"/>
              </w:rPr>
              <w:fldChar w:fldCharType="separate"/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</w:rPr>
              <w:fldChar w:fldCharType="end"/>
            </w:r>
          </w:p>
        </w:tc>
      </w:tr>
      <w:tr w:rsidR="00253F8A" w:rsidRPr="0013249C" w14:paraId="7A8EE029" w14:textId="77777777" w:rsidTr="4632C8BF">
        <w:tc>
          <w:tcPr>
            <w:tcW w:w="6408" w:type="dxa"/>
            <w:shd w:val="clear" w:color="auto" w:fill="auto"/>
          </w:tcPr>
          <w:p w14:paraId="3CF2D8B6" w14:textId="5D8DE4D0" w:rsidR="00632B00" w:rsidRPr="00655D6B" w:rsidRDefault="009C09A4" w:rsidP="003C23C5">
            <w:pPr>
              <w:spacing w:before="1" w:after="120"/>
              <w:ind w:left="500" w:hanging="540"/>
              <w:rPr>
                <w:rFonts w:ascii="Arial" w:eastAsia="Arial" w:hAnsi="Arial" w:cs="Arial"/>
                <w:color w:val="000000" w:themeColor="text1"/>
                <w:lang w:val="fr-CA"/>
              </w:rPr>
            </w:pPr>
            <w:r w:rsidRPr="00655D6B">
              <w:rPr>
                <w:rFonts w:ascii="Arial" w:hAnsi="Arial" w:cs="Arial"/>
                <w:lang w:val="fr-CA"/>
              </w:rPr>
              <w:t xml:space="preserve"> </w:t>
            </w:r>
            <w:r w:rsidRPr="00655D6B">
              <w:rPr>
                <w:rFonts w:ascii="Arial" w:hAnsi="Arial" w:cs="Arial"/>
                <w:color w:val="231F20"/>
                <w:lang w:val="fr-CA"/>
              </w:rPr>
              <w:t xml:space="preserve">25.0 créer des documents pour le processus de demande  d’emploi </w:t>
            </w:r>
          </w:p>
        </w:tc>
        <w:tc>
          <w:tcPr>
            <w:tcW w:w="540" w:type="dxa"/>
            <w:shd w:val="clear" w:color="auto" w:fill="auto"/>
          </w:tcPr>
          <w:p w14:paraId="07029532" w14:textId="136A257B" w:rsidR="00253F8A" w:rsidRDefault="0A650112" w:rsidP="003C23C5">
            <w:pPr>
              <w:spacing w:after="0"/>
              <w:rPr>
                <w:rFonts w:ascii="Arial" w:eastAsia="Arial" w:hAnsi="Arial" w:cs="Arial"/>
              </w:rPr>
            </w:pPr>
            <w:r w:rsidRPr="00655D6B">
              <w:rPr>
                <w:rFonts w:ascii="Arial" w:eastAsia="Arial" w:hAnsi="Arial" w:cs="Arial"/>
                <w:lang w:val="fr-CA"/>
              </w:rPr>
              <w:t xml:space="preserve"> </w:t>
            </w:r>
            <w:r w:rsidR="00253F8A"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3F8A" w:rsidRPr="0072517B"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 w:rsidR="00253F8A"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95A8FB1" w14:textId="77777777" w:rsidR="00253F8A" w:rsidRDefault="00253F8A" w:rsidP="003C23C5">
            <w:pPr>
              <w:spacing w:after="0"/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FC99C5D" w14:textId="77777777" w:rsidR="00253F8A" w:rsidRDefault="00253F8A" w:rsidP="003C23C5">
            <w:pPr>
              <w:spacing w:after="0"/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C73CE76" w14:textId="77777777" w:rsidR="00253F8A" w:rsidRDefault="00253F8A" w:rsidP="003C23C5">
            <w:pPr>
              <w:spacing w:after="0"/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094187F8" w14:textId="77777777" w:rsidR="00253F8A" w:rsidRDefault="00253F8A" w:rsidP="003C23C5">
            <w:pPr>
              <w:spacing w:after="0"/>
              <w:rPr>
                <w:rFonts w:ascii="Arial" w:eastAsia="Arial" w:hAnsi="Arial" w:cs="Arial"/>
                <w:noProof/>
              </w:rPr>
            </w:pPr>
            <w:r w:rsidRPr="00877CAC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77CAC">
              <w:rPr>
                <w:rFonts w:ascii="Arial" w:hAnsi="Arial" w:cs="Arial"/>
              </w:rPr>
              <w:instrText xml:space="preserve"> FORMTEXT </w:instrText>
            </w:r>
            <w:r w:rsidRPr="00877CAC">
              <w:rPr>
                <w:rFonts w:ascii="Arial" w:hAnsi="Arial" w:cs="Arial"/>
              </w:rPr>
            </w:r>
            <w:r w:rsidRPr="00877CAC">
              <w:rPr>
                <w:rFonts w:ascii="Arial" w:hAnsi="Arial" w:cs="Arial"/>
              </w:rPr>
              <w:fldChar w:fldCharType="separate"/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</w:rPr>
              <w:fldChar w:fldCharType="end"/>
            </w:r>
          </w:p>
        </w:tc>
      </w:tr>
      <w:tr w:rsidR="00253F8A" w:rsidRPr="0013249C" w14:paraId="7FEBF8A4" w14:textId="77777777" w:rsidTr="4632C8BF">
        <w:tc>
          <w:tcPr>
            <w:tcW w:w="6408" w:type="dxa"/>
            <w:shd w:val="clear" w:color="auto" w:fill="auto"/>
          </w:tcPr>
          <w:p w14:paraId="0FB78278" w14:textId="1DCE52DA" w:rsidR="00632B00" w:rsidRPr="00655D6B" w:rsidRDefault="0023463B" w:rsidP="003C23C5">
            <w:pPr>
              <w:spacing w:before="10" w:after="120" w:line="249" w:lineRule="auto"/>
              <w:ind w:left="500" w:right="560" w:hanging="524"/>
              <w:rPr>
                <w:rFonts w:eastAsia="Arial"/>
                <w:lang w:val="fr-CA"/>
              </w:rPr>
            </w:pPr>
            <w:r w:rsidRPr="00655D6B">
              <w:rPr>
                <w:rFonts w:ascii="Arial" w:hAnsi="Arial" w:cs="Arial"/>
                <w:color w:val="231F20"/>
                <w:lang w:val="fr-CA"/>
              </w:rPr>
              <w:lastRenderedPageBreak/>
              <w:t xml:space="preserve">26.0  démontrer les compétences nécessaires pour se  préparer et participer à une entrevue d’embauche </w:t>
            </w:r>
          </w:p>
        </w:tc>
        <w:tc>
          <w:tcPr>
            <w:tcW w:w="540" w:type="dxa"/>
            <w:shd w:val="clear" w:color="auto" w:fill="auto"/>
          </w:tcPr>
          <w:p w14:paraId="5F0B367F" w14:textId="77777777" w:rsidR="00253F8A" w:rsidRDefault="00253F8A" w:rsidP="003C23C5">
            <w:pPr>
              <w:spacing w:after="0"/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DA51428" w14:textId="77777777" w:rsidR="00253F8A" w:rsidRDefault="00253F8A" w:rsidP="003C23C5">
            <w:pPr>
              <w:spacing w:after="0"/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108AF02" w14:textId="77777777" w:rsidR="00253F8A" w:rsidRDefault="00253F8A" w:rsidP="003C23C5">
            <w:pPr>
              <w:spacing w:after="0"/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CC6AC96" w14:textId="77777777" w:rsidR="00253F8A" w:rsidRDefault="00253F8A" w:rsidP="003C23C5">
            <w:pPr>
              <w:spacing w:after="0"/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1A663BE0" w14:textId="77777777" w:rsidR="00253F8A" w:rsidRDefault="00253F8A" w:rsidP="003C23C5">
            <w:pPr>
              <w:spacing w:after="0"/>
              <w:rPr>
                <w:rFonts w:ascii="Arial" w:eastAsia="Arial" w:hAnsi="Arial" w:cs="Arial"/>
                <w:noProof/>
              </w:rPr>
            </w:pPr>
            <w:r w:rsidRPr="00877CAC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77CAC">
              <w:rPr>
                <w:rFonts w:ascii="Arial" w:hAnsi="Arial" w:cs="Arial"/>
              </w:rPr>
              <w:instrText xml:space="preserve"> FORMTEXT </w:instrText>
            </w:r>
            <w:r w:rsidRPr="00877CAC">
              <w:rPr>
                <w:rFonts w:ascii="Arial" w:hAnsi="Arial" w:cs="Arial"/>
              </w:rPr>
            </w:r>
            <w:r w:rsidRPr="00877CAC">
              <w:rPr>
                <w:rFonts w:ascii="Arial" w:hAnsi="Arial" w:cs="Arial"/>
              </w:rPr>
              <w:fldChar w:fldCharType="separate"/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</w:rPr>
              <w:fldChar w:fldCharType="end"/>
            </w:r>
          </w:p>
        </w:tc>
      </w:tr>
      <w:tr w:rsidR="00253F8A" w:rsidRPr="0013249C" w14:paraId="094D1829" w14:textId="77777777" w:rsidTr="4632C8BF">
        <w:tc>
          <w:tcPr>
            <w:tcW w:w="6408" w:type="dxa"/>
            <w:shd w:val="clear" w:color="auto" w:fill="auto"/>
          </w:tcPr>
          <w:p w14:paraId="1FC39945" w14:textId="0113259C" w:rsidR="004835A5" w:rsidRPr="00655D6B" w:rsidRDefault="00E22E15" w:rsidP="003C23C5">
            <w:pPr>
              <w:spacing w:after="120"/>
              <w:ind w:left="221" w:hanging="711"/>
              <w:rPr>
                <w:rFonts w:ascii="Arial" w:eastAsia="Arial" w:hAnsi="Arial" w:cs="Arial"/>
                <w:color w:val="000000" w:themeColor="text1"/>
                <w:lang w:val="fr-CA"/>
              </w:rPr>
            </w:pPr>
            <w:r w:rsidRPr="00655D6B">
              <w:rPr>
                <w:rFonts w:ascii="Arial" w:eastAsia="Arial" w:hAnsi="Arial" w:cs="Arial"/>
                <w:color w:val="000000" w:themeColor="text1"/>
                <w:lang w:val="fr-CA"/>
              </w:rPr>
              <w:t xml:space="preserve">        </w:t>
            </w:r>
            <w:r w:rsidRPr="00655D6B">
              <w:rPr>
                <w:rFonts w:ascii="Arial" w:hAnsi="Arial" w:cs="Arial"/>
                <w:color w:val="231F20"/>
                <w:lang w:val="fr-CA"/>
              </w:rPr>
              <w:t xml:space="preserve">27.0 développer des stratégies de marketing personnel </w:t>
            </w:r>
          </w:p>
        </w:tc>
        <w:tc>
          <w:tcPr>
            <w:tcW w:w="540" w:type="dxa"/>
            <w:shd w:val="clear" w:color="auto" w:fill="auto"/>
          </w:tcPr>
          <w:p w14:paraId="4719F4C3" w14:textId="77777777" w:rsidR="00253F8A" w:rsidRDefault="00253F8A" w:rsidP="003C23C5">
            <w:pPr>
              <w:spacing w:after="0"/>
            </w:pPr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BBF4469" w14:textId="77777777" w:rsidR="00253F8A" w:rsidRDefault="00253F8A" w:rsidP="003C23C5">
            <w:pPr>
              <w:spacing w:after="0"/>
            </w:pPr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ECB09AD" w14:textId="77777777" w:rsidR="00253F8A" w:rsidRDefault="00253F8A" w:rsidP="003C23C5">
            <w:pPr>
              <w:spacing w:after="0"/>
            </w:pPr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223A0BA" w14:textId="77777777" w:rsidR="00253F8A" w:rsidRDefault="00253F8A" w:rsidP="003C23C5">
            <w:pPr>
              <w:spacing w:after="0"/>
            </w:pPr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67BCE8FA" w14:textId="77777777" w:rsidR="00253F8A" w:rsidRDefault="00253F8A" w:rsidP="003C23C5">
            <w:pPr>
              <w:spacing w:after="0"/>
            </w:pPr>
            <w:r w:rsidRPr="00877CAC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77CAC">
              <w:rPr>
                <w:rFonts w:ascii="Arial" w:hAnsi="Arial" w:cs="Arial"/>
              </w:rPr>
              <w:instrText xml:space="preserve"> FORMTEXT </w:instrText>
            </w:r>
            <w:r w:rsidRPr="00877CAC">
              <w:rPr>
                <w:rFonts w:ascii="Arial" w:hAnsi="Arial" w:cs="Arial"/>
              </w:rPr>
            </w:r>
            <w:r w:rsidRPr="00877CAC">
              <w:rPr>
                <w:rFonts w:ascii="Arial" w:hAnsi="Arial" w:cs="Arial"/>
              </w:rPr>
              <w:fldChar w:fldCharType="separate"/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</w:rPr>
              <w:fldChar w:fldCharType="end"/>
            </w:r>
          </w:p>
        </w:tc>
      </w:tr>
      <w:tr w:rsidR="00AA6630" w:rsidRPr="00655D6B" w14:paraId="435D37F8" w14:textId="77777777" w:rsidTr="00AA6630">
        <w:tc>
          <w:tcPr>
            <w:tcW w:w="13788" w:type="dxa"/>
            <w:gridSpan w:val="6"/>
            <w:shd w:val="clear" w:color="auto" w:fill="D0CECE" w:themeFill="background2" w:themeFillShade="E6"/>
          </w:tcPr>
          <w:p w14:paraId="5E6427F1" w14:textId="121DA9FD" w:rsidR="00AA6630" w:rsidRPr="00655D6B" w:rsidRDefault="00AA6630" w:rsidP="003C23C5">
            <w:pPr>
              <w:spacing w:after="120"/>
              <w:rPr>
                <w:rFonts w:ascii="Arial" w:hAnsi="Arial" w:cs="Arial"/>
                <w:lang w:val="fr-CA"/>
              </w:rPr>
            </w:pPr>
            <w:r w:rsidRPr="00655D6B">
              <w:rPr>
                <w:rFonts w:ascii="Arial" w:eastAsia="Arial" w:hAnsi="Arial" w:cs="Arial"/>
                <w:b/>
                <w:bCs/>
                <w:sz w:val="28"/>
                <w:szCs w:val="28"/>
                <w:lang w:val="fr-CA"/>
              </w:rPr>
              <w:t>Unit</w:t>
            </w:r>
            <w:r w:rsidR="00450643" w:rsidRPr="00655D6B">
              <w:rPr>
                <w:rFonts w:ascii="Arial" w:eastAsia="Arial" w:hAnsi="Arial" w:cs="Arial"/>
                <w:b/>
                <w:bCs/>
                <w:sz w:val="28"/>
                <w:szCs w:val="28"/>
                <w:lang w:val="fr-CA"/>
              </w:rPr>
              <w:t>é</w:t>
            </w:r>
            <w:r w:rsidRPr="00655D6B">
              <w:rPr>
                <w:rFonts w:ascii="Arial" w:eastAsia="Arial" w:hAnsi="Arial" w:cs="Arial"/>
                <w:b/>
                <w:bCs/>
                <w:sz w:val="28"/>
                <w:szCs w:val="28"/>
                <w:lang w:val="fr-CA"/>
              </w:rPr>
              <w:t xml:space="preserve"> 4 </w:t>
            </w:r>
            <w:r w:rsidR="00450643" w:rsidRPr="00655D6B">
              <w:rPr>
                <w:rFonts w:ascii="Arial" w:eastAsia="Arial" w:hAnsi="Arial" w:cs="Arial"/>
                <w:b/>
                <w:bCs/>
                <w:sz w:val="28"/>
                <w:szCs w:val="28"/>
                <w:lang w:val="fr-CA"/>
              </w:rPr>
              <w:t>:</w:t>
            </w:r>
            <w:r w:rsidRPr="00655D6B">
              <w:rPr>
                <w:rFonts w:ascii="Arial" w:eastAsia="Arial" w:hAnsi="Arial" w:cs="Arial"/>
                <w:b/>
                <w:bCs/>
                <w:sz w:val="28"/>
                <w:szCs w:val="28"/>
                <w:lang w:val="fr-CA"/>
              </w:rPr>
              <w:t xml:space="preserve"> </w:t>
            </w:r>
            <w:r w:rsidR="00F80BA9" w:rsidRPr="00655D6B">
              <w:rPr>
                <w:rFonts w:ascii="Arial" w:eastAsia="Arial" w:hAnsi="Arial" w:cs="Arial"/>
                <w:b/>
                <w:bCs/>
                <w:sz w:val="28"/>
                <w:szCs w:val="28"/>
                <w:lang w:val="fr-CA"/>
              </w:rPr>
              <w:t>La pré</w:t>
            </w:r>
            <w:r w:rsidR="00450643" w:rsidRPr="00655D6B">
              <w:rPr>
                <w:rFonts w:ascii="Arial" w:eastAsia="Arial" w:hAnsi="Arial" w:cs="Arial"/>
                <w:b/>
                <w:bCs/>
                <w:sz w:val="28"/>
                <w:szCs w:val="28"/>
                <w:lang w:val="fr-CA"/>
              </w:rPr>
              <w:t>paration à</w:t>
            </w:r>
            <w:r w:rsidRPr="00655D6B">
              <w:rPr>
                <w:rFonts w:ascii="Arial" w:eastAsia="Arial" w:hAnsi="Arial" w:cs="Arial"/>
                <w:b/>
                <w:bCs/>
                <w:sz w:val="28"/>
                <w:szCs w:val="28"/>
                <w:lang w:val="fr-CA"/>
              </w:rPr>
              <w:t xml:space="preserve"> </w:t>
            </w:r>
            <w:r w:rsidR="00450643" w:rsidRPr="00655D6B">
              <w:rPr>
                <w:rFonts w:ascii="Arial" w:eastAsia="Arial" w:hAnsi="Arial" w:cs="Arial"/>
                <w:b/>
                <w:bCs/>
                <w:sz w:val="28"/>
                <w:szCs w:val="28"/>
                <w:lang w:val="fr-CA"/>
              </w:rPr>
              <w:t>la</w:t>
            </w:r>
            <w:r w:rsidRPr="00655D6B">
              <w:rPr>
                <w:rFonts w:ascii="Arial" w:eastAsia="Arial" w:hAnsi="Arial" w:cs="Arial"/>
                <w:b/>
                <w:bCs/>
                <w:sz w:val="28"/>
                <w:szCs w:val="28"/>
                <w:lang w:val="fr-CA"/>
              </w:rPr>
              <w:t xml:space="preserve"> </w:t>
            </w:r>
            <w:r w:rsidR="00450643" w:rsidRPr="00655D6B">
              <w:rPr>
                <w:rFonts w:ascii="Arial" w:eastAsia="Arial" w:hAnsi="Arial" w:cs="Arial"/>
                <w:b/>
                <w:bCs/>
                <w:sz w:val="28"/>
                <w:szCs w:val="28"/>
                <w:lang w:val="fr-CA"/>
              </w:rPr>
              <w:t>t</w:t>
            </w:r>
            <w:r w:rsidRPr="00655D6B">
              <w:rPr>
                <w:rFonts w:ascii="Arial" w:eastAsia="Arial" w:hAnsi="Arial" w:cs="Arial"/>
                <w:b/>
                <w:bCs/>
                <w:sz w:val="28"/>
                <w:szCs w:val="28"/>
                <w:lang w:val="fr-CA"/>
              </w:rPr>
              <w:t>ransition</w:t>
            </w:r>
            <w:r w:rsidR="00450643" w:rsidRPr="00655D6B">
              <w:rPr>
                <w:rFonts w:ascii="Arial" w:eastAsia="Arial" w:hAnsi="Arial" w:cs="Arial"/>
                <w:b/>
                <w:bCs/>
                <w:sz w:val="28"/>
                <w:szCs w:val="28"/>
                <w:lang w:val="fr-CA"/>
              </w:rPr>
              <w:t xml:space="preserve"> vie-carrière</w:t>
            </w:r>
          </w:p>
        </w:tc>
      </w:tr>
      <w:tr w:rsidR="00253F8A" w:rsidRPr="0013249C" w14:paraId="6CE4301C" w14:textId="77777777" w:rsidTr="4632C8BF">
        <w:tc>
          <w:tcPr>
            <w:tcW w:w="6408" w:type="dxa"/>
            <w:shd w:val="clear" w:color="auto" w:fill="auto"/>
          </w:tcPr>
          <w:p w14:paraId="0562CB0E" w14:textId="7747C561" w:rsidR="00632B00" w:rsidRPr="00655D6B" w:rsidRDefault="008C5161" w:rsidP="003C23C5">
            <w:pPr>
              <w:spacing w:after="120"/>
              <w:rPr>
                <w:rFonts w:ascii="Arial" w:eastAsia="Arial" w:hAnsi="Arial" w:cs="Arial"/>
                <w:color w:val="000000" w:themeColor="text1"/>
                <w:lang w:val="fr-CA"/>
              </w:rPr>
            </w:pPr>
            <w:r w:rsidRPr="00655D6B">
              <w:rPr>
                <w:rFonts w:ascii="Arial" w:hAnsi="Arial" w:cs="Arial"/>
                <w:color w:val="231F20"/>
                <w:lang w:val="fr-CA"/>
              </w:rPr>
              <w:t xml:space="preserve">28.0 </w:t>
            </w:r>
            <w:r w:rsidR="007E5915" w:rsidRPr="00655D6B">
              <w:rPr>
                <w:rFonts w:ascii="Arial" w:hAnsi="Arial" w:cs="Arial"/>
                <w:color w:val="231F20"/>
                <w:lang w:val="fr-CA"/>
              </w:rPr>
              <w:t xml:space="preserve"> </w:t>
            </w:r>
            <w:r w:rsidRPr="00655D6B">
              <w:rPr>
                <w:rFonts w:ascii="Arial" w:hAnsi="Arial" w:cs="Arial"/>
                <w:color w:val="231F20"/>
                <w:lang w:val="fr-CA"/>
              </w:rPr>
              <w:t>explorer une variété de programmes postsecondaires</w:t>
            </w:r>
            <w:r w:rsidR="00785A06" w:rsidRPr="00655D6B">
              <w:rPr>
                <w:rFonts w:ascii="Arial" w:hAnsi="Arial" w:cs="Arial"/>
                <w:color w:val="231F20"/>
                <w:lang w:val="fr-CA"/>
              </w:rPr>
              <w:t xml:space="preserve"> </w:t>
            </w:r>
          </w:p>
        </w:tc>
        <w:tc>
          <w:tcPr>
            <w:tcW w:w="540" w:type="dxa"/>
            <w:shd w:val="clear" w:color="auto" w:fill="auto"/>
          </w:tcPr>
          <w:p w14:paraId="5D2C8071" w14:textId="77777777" w:rsidR="00253F8A" w:rsidRDefault="00253F8A" w:rsidP="00253F8A"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857A5B2" w14:textId="77777777" w:rsidR="00253F8A" w:rsidRDefault="00253F8A" w:rsidP="00253F8A"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408F250" w14:textId="77777777" w:rsidR="00253F8A" w:rsidRDefault="00253F8A" w:rsidP="00253F8A"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4AAA529" w14:textId="77777777" w:rsidR="00253F8A" w:rsidRDefault="00253F8A" w:rsidP="00253F8A"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53514B35" w14:textId="77777777" w:rsidR="00253F8A" w:rsidRDefault="00253F8A" w:rsidP="00253F8A">
            <w:r w:rsidRPr="00877CAC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77CAC">
              <w:rPr>
                <w:rFonts w:ascii="Arial" w:hAnsi="Arial" w:cs="Arial"/>
              </w:rPr>
              <w:instrText xml:space="preserve"> FORMTEXT </w:instrText>
            </w:r>
            <w:r w:rsidRPr="00877CAC">
              <w:rPr>
                <w:rFonts w:ascii="Arial" w:hAnsi="Arial" w:cs="Arial"/>
              </w:rPr>
            </w:r>
            <w:r w:rsidRPr="00877CAC">
              <w:rPr>
                <w:rFonts w:ascii="Arial" w:hAnsi="Arial" w:cs="Arial"/>
              </w:rPr>
              <w:fldChar w:fldCharType="separate"/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0F62B8BB" w14:textId="77777777" w:rsidTr="4632C8BF">
        <w:tc>
          <w:tcPr>
            <w:tcW w:w="6408" w:type="dxa"/>
            <w:shd w:val="clear" w:color="auto" w:fill="auto"/>
          </w:tcPr>
          <w:p w14:paraId="3FE9F23F" w14:textId="79B3E651" w:rsidR="005F55DF" w:rsidRPr="00655D6B" w:rsidRDefault="005F55DF" w:rsidP="003C23C5">
            <w:pPr>
              <w:spacing w:before="10" w:after="120" w:line="249" w:lineRule="auto"/>
              <w:ind w:left="614" w:right="110" w:hanging="614"/>
              <w:rPr>
                <w:rFonts w:ascii="Arial" w:eastAsia="Arial" w:hAnsi="Arial" w:cs="Arial"/>
                <w:lang w:val="fr-CA"/>
              </w:rPr>
            </w:pPr>
            <w:r w:rsidRPr="00655D6B">
              <w:rPr>
                <w:rFonts w:ascii="Arial" w:hAnsi="Arial" w:cs="Arial"/>
                <w:lang w:val="fr-CA"/>
              </w:rPr>
              <w:t>29.0</w:t>
            </w:r>
            <w:r w:rsidR="00390B9D" w:rsidRPr="00655D6B">
              <w:rPr>
                <w:rFonts w:ascii="Arial" w:hAnsi="Arial" w:cs="Arial"/>
                <w:lang w:val="fr-CA"/>
              </w:rPr>
              <w:t xml:space="preserve"> </w:t>
            </w:r>
            <w:r w:rsidRPr="00655D6B">
              <w:rPr>
                <w:rFonts w:ascii="Arial" w:hAnsi="Arial" w:cs="Arial"/>
                <w:lang w:val="fr-CA"/>
              </w:rPr>
              <w:t xml:space="preserve"> </w:t>
            </w:r>
            <w:r w:rsidR="00390B9D" w:rsidRPr="00655D6B">
              <w:rPr>
                <w:rFonts w:ascii="Arial" w:hAnsi="Arial" w:cs="Arial"/>
                <w:lang w:val="fr-CA"/>
              </w:rPr>
              <w:t xml:space="preserve"> </w:t>
            </w:r>
            <w:r w:rsidR="00390B9D" w:rsidRPr="00655D6B">
              <w:rPr>
                <w:rFonts w:ascii="Arial" w:hAnsi="Arial" w:cs="Arial"/>
                <w:color w:val="231F20"/>
                <w:lang w:val="fr-CA"/>
              </w:rPr>
              <w:t>élaborer un plan de transition de l’école secondaire aux études postsecondaires, à la formation postsecondaire ou au monde du travail</w:t>
            </w:r>
          </w:p>
        </w:tc>
        <w:tc>
          <w:tcPr>
            <w:tcW w:w="540" w:type="dxa"/>
            <w:shd w:val="clear" w:color="auto" w:fill="auto"/>
          </w:tcPr>
          <w:p w14:paraId="72448E31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677CA83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60EAD15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EDC6F4E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05A902C8" w14:textId="77777777" w:rsidR="00B91D5B" w:rsidRPr="0013249C" w:rsidRDefault="00B91D5B" w:rsidP="00C606B1">
            <w:pPr>
              <w:rPr>
                <w:rFonts w:ascii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60494326" w14:textId="77777777" w:rsidTr="4632C8BF">
        <w:tc>
          <w:tcPr>
            <w:tcW w:w="6408" w:type="dxa"/>
            <w:shd w:val="clear" w:color="auto" w:fill="auto"/>
          </w:tcPr>
          <w:p w14:paraId="1F72F646" w14:textId="022D1864" w:rsidR="0035576D" w:rsidRPr="00655D6B" w:rsidRDefault="005F55DF" w:rsidP="003C23C5">
            <w:pPr>
              <w:spacing w:before="3" w:after="120" w:line="249" w:lineRule="auto"/>
              <w:ind w:left="614" w:right="290" w:hanging="614"/>
              <w:rPr>
                <w:rFonts w:ascii="Arial" w:eastAsia="Arial" w:hAnsi="Arial" w:cs="Arial"/>
                <w:lang w:val="fr-CA"/>
              </w:rPr>
            </w:pPr>
            <w:r w:rsidRPr="00655D6B">
              <w:rPr>
                <w:rFonts w:ascii="Arial" w:hAnsi="Arial" w:cs="Arial"/>
                <w:lang w:val="fr-CA"/>
              </w:rPr>
              <w:t>30.0</w:t>
            </w:r>
            <w:r w:rsidR="00390B9D" w:rsidRPr="00655D6B">
              <w:rPr>
                <w:rFonts w:ascii="Arial" w:hAnsi="Arial" w:cs="Arial"/>
                <w:lang w:val="fr-CA"/>
              </w:rPr>
              <w:t xml:space="preserve"> </w:t>
            </w:r>
            <w:r w:rsidRPr="00655D6B">
              <w:rPr>
                <w:rFonts w:ascii="Arial" w:hAnsi="Arial" w:cs="Arial"/>
                <w:lang w:val="fr-CA"/>
              </w:rPr>
              <w:t xml:space="preserve"> </w:t>
            </w:r>
            <w:r w:rsidR="00390B9D" w:rsidRPr="00655D6B">
              <w:rPr>
                <w:rFonts w:ascii="Arial" w:hAnsi="Arial" w:cs="Arial"/>
                <w:color w:val="231F20"/>
                <w:lang w:val="fr-CA"/>
              </w:rPr>
              <w:t xml:space="preserve">examiner l’intention de </w:t>
            </w:r>
            <w:r w:rsidR="00390B9D" w:rsidRPr="00655D6B">
              <w:rPr>
                <w:rFonts w:ascii="Arial" w:hAnsi="Arial" w:cs="Arial"/>
                <w:i/>
                <w:color w:val="231F20"/>
                <w:lang w:val="fr-CA"/>
              </w:rPr>
              <w:t xml:space="preserve">la Loi sur les normes du travail </w:t>
            </w:r>
            <w:r w:rsidR="00390B9D" w:rsidRPr="00655D6B">
              <w:rPr>
                <w:rFonts w:ascii="Arial" w:hAnsi="Arial" w:cs="Arial"/>
                <w:color w:val="231F20"/>
                <w:lang w:val="fr-CA"/>
              </w:rPr>
              <w:t>(</w:t>
            </w:r>
            <w:r w:rsidR="00390B9D" w:rsidRPr="00655D6B">
              <w:rPr>
                <w:rFonts w:ascii="Arial" w:hAnsi="Arial" w:cs="Arial"/>
                <w:i/>
                <w:color w:val="231F20"/>
                <w:lang w:val="fr-CA"/>
              </w:rPr>
              <w:t>Labour Standards Act</w:t>
            </w:r>
            <w:r w:rsidR="00390B9D" w:rsidRPr="00655D6B">
              <w:rPr>
                <w:rFonts w:ascii="Arial" w:hAnsi="Arial" w:cs="Arial"/>
                <w:color w:val="231F20"/>
                <w:lang w:val="fr-CA"/>
              </w:rPr>
              <w:t>) et la manière dont elle s’applique aux jeunes travailleurs</w:t>
            </w:r>
          </w:p>
        </w:tc>
        <w:tc>
          <w:tcPr>
            <w:tcW w:w="540" w:type="dxa"/>
            <w:shd w:val="clear" w:color="auto" w:fill="auto"/>
          </w:tcPr>
          <w:p w14:paraId="701CE198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A8A7147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C435121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4FC90DD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5A47D3E5" w14:textId="77777777" w:rsidR="00B91D5B" w:rsidRPr="0013249C" w:rsidRDefault="00B91D5B" w:rsidP="00C606B1">
            <w:pPr>
              <w:rPr>
                <w:rFonts w:ascii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001F1DE2" w14:textId="77777777" w:rsidTr="4632C8BF">
        <w:tc>
          <w:tcPr>
            <w:tcW w:w="6408" w:type="dxa"/>
            <w:shd w:val="clear" w:color="auto" w:fill="auto"/>
          </w:tcPr>
          <w:p w14:paraId="08CE6F91" w14:textId="737AF1C5" w:rsidR="008B7FBF" w:rsidRPr="00655D6B" w:rsidRDefault="00390B9D" w:rsidP="007E5915">
            <w:pPr>
              <w:spacing w:before="2" w:after="120" w:line="249" w:lineRule="auto"/>
              <w:ind w:left="590" w:right="386" w:hanging="590"/>
              <w:rPr>
                <w:rFonts w:ascii="Arial" w:eastAsia="Arial" w:hAnsi="Arial" w:cs="Arial"/>
                <w:lang w:val="fr-CA"/>
              </w:rPr>
            </w:pPr>
            <w:r w:rsidRPr="00655D6B">
              <w:rPr>
                <w:rFonts w:ascii="Arial" w:hAnsi="Arial" w:cs="Arial"/>
                <w:color w:val="231F20"/>
                <w:lang w:val="fr-CA"/>
              </w:rPr>
              <w:t xml:space="preserve">31.0 </w:t>
            </w:r>
            <w:r w:rsidR="0046723D" w:rsidRPr="00655D6B">
              <w:rPr>
                <w:rFonts w:ascii="Arial" w:hAnsi="Arial" w:cs="Arial"/>
                <w:color w:val="231F20"/>
                <w:lang w:val="fr-CA"/>
              </w:rPr>
              <w:t xml:space="preserve"> </w:t>
            </w:r>
            <w:r w:rsidRPr="00655D6B">
              <w:rPr>
                <w:rFonts w:ascii="Arial" w:hAnsi="Arial" w:cs="Arial"/>
                <w:color w:val="231F20"/>
                <w:lang w:val="fr-CA"/>
              </w:rPr>
              <w:t>expliquer les obligations et les droits légaux des employeurs et des employés en matière de santé et de sécurité au travail</w:t>
            </w:r>
            <w:r w:rsidR="0046723D" w:rsidRPr="00655D6B">
              <w:rPr>
                <w:rFonts w:ascii="Arial" w:hAnsi="Arial" w:cs="Arial"/>
                <w:color w:val="231F20"/>
                <w:lang w:val="fr-CA"/>
              </w:rPr>
              <w:t xml:space="preserve"> </w:t>
            </w:r>
          </w:p>
        </w:tc>
        <w:tc>
          <w:tcPr>
            <w:tcW w:w="540" w:type="dxa"/>
            <w:shd w:val="clear" w:color="auto" w:fill="auto"/>
          </w:tcPr>
          <w:p w14:paraId="0C1C050E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8CCF3ED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2F4E912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B045631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75AB5844" w14:textId="77777777" w:rsidR="00B91D5B" w:rsidRPr="0013249C" w:rsidRDefault="00B91D5B" w:rsidP="00C606B1">
            <w:pPr>
              <w:rPr>
                <w:rFonts w:ascii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3A1489ED" w14:textId="77777777" w:rsidTr="4632C8BF">
        <w:tc>
          <w:tcPr>
            <w:tcW w:w="6408" w:type="dxa"/>
            <w:shd w:val="clear" w:color="auto" w:fill="auto"/>
          </w:tcPr>
          <w:p w14:paraId="6994FCCC" w14:textId="0A850675" w:rsidR="007E79A3" w:rsidRPr="00655D6B" w:rsidRDefault="00276548" w:rsidP="003C23C5">
            <w:pPr>
              <w:spacing w:before="2" w:after="120"/>
              <w:ind w:left="590" w:hanging="590"/>
              <w:rPr>
                <w:rFonts w:ascii="Arial" w:hAnsi="Arial" w:cs="Arial"/>
                <w:lang w:val="fr-CA"/>
              </w:rPr>
            </w:pPr>
            <w:r w:rsidRPr="00655D6B">
              <w:rPr>
                <w:rFonts w:ascii="Arial" w:hAnsi="Arial" w:cs="Arial"/>
                <w:color w:val="231F20"/>
                <w:lang w:val="fr-CA"/>
              </w:rPr>
              <w:t>32.0  évaluer les éléments de l’étiquette et de la culture en  milieu de travail</w:t>
            </w:r>
          </w:p>
        </w:tc>
        <w:tc>
          <w:tcPr>
            <w:tcW w:w="540" w:type="dxa"/>
            <w:shd w:val="clear" w:color="auto" w:fill="auto"/>
          </w:tcPr>
          <w:p w14:paraId="68F4C83B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EF5F7B7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20837F9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2C8B992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2E55E147" w14:textId="77777777" w:rsidR="00B91D5B" w:rsidRPr="0013249C" w:rsidRDefault="00B91D5B" w:rsidP="00C606B1">
            <w:pPr>
              <w:rPr>
                <w:rFonts w:ascii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40F5E3DA" w14:textId="77777777" w:rsidTr="4632C8BF">
        <w:tc>
          <w:tcPr>
            <w:tcW w:w="6408" w:type="dxa"/>
            <w:shd w:val="clear" w:color="auto" w:fill="auto"/>
          </w:tcPr>
          <w:p w14:paraId="23DE523C" w14:textId="41E6AD1E" w:rsidR="00B81185" w:rsidRPr="00655D6B" w:rsidRDefault="00276548" w:rsidP="003C23C5">
            <w:pPr>
              <w:spacing w:before="10" w:after="120"/>
              <w:rPr>
                <w:rFonts w:ascii="Arial" w:eastAsia="Arial" w:hAnsi="Arial" w:cs="Arial"/>
                <w:lang w:val="fr-CA"/>
              </w:rPr>
            </w:pPr>
            <w:r w:rsidRPr="00655D6B">
              <w:rPr>
                <w:rFonts w:ascii="Arial" w:hAnsi="Arial" w:cs="Arial"/>
                <w:color w:val="231F20"/>
                <w:lang w:val="fr-CA"/>
              </w:rPr>
              <w:t xml:space="preserve">33.0 </w:t>
            </w:r>
            <w:r w:rsidR="00785A06" w:rsidRPr="00655D6B">
              <w:rPr>
                <w:rFonts w:ascii="Arial" w:hAnsi="Arial" w:cs="Arial"/>
                <w:color w:val="231F20"/>
                <w:lang w:val="fr-CA"/>
              </w:rPr>
              <w:t xml:space="preserve"> </w:t>
            </w:r>
            <w:r w:rsidRPr="00655D6B">
              <w:rPr>
                <w:rFonts w:ascii="Arial" w:hAnsi="Arial" w:cs="Arial"/>
                <w:color w:val="231F20"/>
                <w:lang w:val="fr-CA"/>
              </w:rPr>
              <w:t xml:space="preserve">évaluer la nature dynamique du lieu de travail </w:t>
            </w:r>
          </w:p>
        </w:tc>
        <w:tc>
          <w:tcPr>
            <w:tcW w:w="540" w:type="dxa"/>
            <w:shd w:val="clear" w:color="auto" w:fill="auto"/>
          </w:tcPr>
          <w:p w14:paraId="79431269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54CB763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AAC4828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627C3BA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3C9C1BA9" w14:textId="0A4D5987" w:rsidR="00B91D5B" w:rsidRPr="0013249C" w:rsidRDefault="00A4215F" w:rsidP="10CB775B">
            <w:pPr>
              <w:rPr>
                <w:rFonts w:ascii="Arial" w:hAnsi="Arial" w:cs="Arial"/>
                <w:noProof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5C6E0F16" w14:textId="77777777" w:rsidTr="4632C8BF">
        <w:tc>
          <w:tcPr>
            <w:tcW w:w="6408" w:type="dxa"/>
            <w:shd w:val="clear" w:color="auto" w:fill="auto"/>
          </w:tcPr>
          <w:p w14:paraId="52E56223" w14:textId="1A00499A" w:rsidR="00AB0170" w:rsidRPr="00655D6B" w:rsidRDefault="00276548" w:rsidP="003C23C5">
            <w:pPr>
              <w:spacing w:before="10" w:after="120"/>
              <w:ind w:left="500" w:hanging="500"/>
              <w:rPr>
                <w:rFonts w:ascii="Arial" w:eastAsia="Arial" w:hAnsi="Arial" w:cs="Arial"/>
                <w:lang w:val="fr-CA"/>
              </w:rPr>
            </w:pPr>
            <w:r w:rsidRPr="00655D6B">
              <w:rPr>
                <w:rFonts w:ascii="Arial" w:hAnsi="Arial" w:cs="Arial"/>
                <w:color w:val="231F20"/>
                <w:lang w:val="fr-CA"/>
              </w:rPr>
              <w:t xml:space="preserve">34.0 </w:t>
            </w:r>
            <w:r w:rsidR="00785A06" w:rsidRPr="00655D6B">
              <w:rPr>
                <w:rFonts w:ascii="Arial" w:hAnsi="Arial" w:cs="Arial"/>
                <w:color w:val="231F20"/>
                <w:lang w:val="fr-CA"/>
              </w:rPr>
              <w:t xml:space="preserve"> </w:t>
            </w:r>
            <w:r w:rsidRPr="00655D6B">
              <w:rPr>
                <w:rFonts w:ascii="Arial" w:hAnsi="Arial" w:cs="Arial"/>
                <w:color w:val="231F20"/>
                <w:lang w:val="fr-CA"/>
              </w:rPr>
              <w:t xml:space="preserve">reconnaître que les transitions de vie et de carrière sont </w:t>
            </w:r>
            <w:r w:rsidR="00785A06" w:rsidRPr="00655D6B">
              <w:rPr>
                <w:rFonts w:ascii="Arial" w:hAnsi="Arial" w:cs="Arial"/>
                <w:color w:val="231F20"/>
                <w:lang w:val="fr-CA"/>
              </w:rPr>
              <w:t xml:space="preserve">     </w:t>
            </w:r>
            <w:r w:rsidRPr="00655D6B">
              <w:rPr>
                <w:rFonts w:ascii="Arial" w:hAnsi="Arial" w:cs="Arial"/>
                <w:color w:val="231F20"/>
                <w:lang w:val="fr-CA"/>
              </w:rPr>
              <w:t>continues</w:t>
            </w:r>
            <w:r w:rsidR="00785A06" w:rsidRPr="00655D6B">
              <w:rPr>
                <w:rFonts w:ascii="Arial" w:hAnsi="Arial" w:cs="Arial"/>
                <w:color w:val="231F20"/>
                <w:lang w:val="fr-CA"/>
              </w:rPr>
              <w:t xml:space="preserve"> </w:t>
            </w:r>
          </w:p>
        </w:tc>
        <w:tc>
          <w:tcPr>
            <w:tcW w:w="540" w:type="dxa"/>
            <w:shd w:val="clear" w:color="auto" w:fill="auto"/>
          </w:tcPr>
          <w:p w14:paraId="5C1F7F23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4FC4962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9CBF06F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BE9E6DB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41B4A549" w14:textId="5E9BB5E3" w:rsidR="00B91D5B" w:rsidRPr="0013249C" w:rsidRDefault="00A4215F" w:rsidP="10CB775B">
            <w:pPr>
              <w:rPr>
                <w:rFonts w:ascii="Arial" w:hAnsi="Arial" w:cs="Arial"/>
                <w:noProof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8E4699" w:rsidRPr="0013249C" w14:paraId="48B48B20" w14:textId="77777777" w:rsidTr="4632C8BF">
        <w:tc>
          <w:tcPr>
            <w:tcW w:w="6408" w:type="dxa"/>
            <w:shd w:val="clear" w:color="auto" w:fill="auto"/>
          </w:tcPr>
          <w:p w14:paraId="19219836" w14:textId="1E5C8827" w:rsidR="008E4699" w:rsidRPr="00655D6B" w:rsidRDefault="00785A06" w:rsidP="007E5915">
            <w:pPr>
              <w:spacing w:before="10" w:after="120" w:line="249" w:lineRule="auto"/>
              <w:ind w:left="500" w:right="110" w:hanging="500"/>
              <w:rPr>
                <w:lang w:val="fr-CA"/>
              </w:rPr>
            </w:pPr>
            <w:r w:rsidRPr="00655D6B">
              <w:rPr>
                <w:rFonts w:ascii="Arial" w:hAnsi="Arial" w:cs="Arial"/>
                <w:color w:val="231F20"/>
                <w:lang w:val="fr-CA"/>
              </w:rPr>
              <w:t xml:space="preserve">35.0  démontrer son apprentissage en partageant son plan de </w:t>
            </w:r>
            <w:r w:rsidR="007E5915" w:rsidRPr="00655D6B">
              <w:rPr>
                <w:rFonts w:ascii="Arial" w:hAnsi="Arial" w:cs="Arial"/>
                <w:color w:val="231F20"/>
                <w:lang w:val="fr-CA"/>
              </w:rPr>
              <w:t xml:space="preserve"> </w:t>
            </w:r>
            <w:r w:rsidRPr="00655D6B">
              <w:rPr>
                <w:rFonts w:ascii="Arial" w:hAnsi="Arial" w:cs="Arial"/>
                <w:color w:val="231F20"/>
                <w:lang w:val="fr-CA"/>
              </w:rPr>
              <w:t>carrière personnel (PCP)</w:t>
            </w:r>
          </w:p>
        </w:tc>
        <w:tc>
          <w:tcPr>
            <w:tcW w:w="540" w:type="dxa"/>
            <w:shd w:val="clear" w:color="auto" w:fill="auto"/>
          </w:tcPr>
          <w:p w14:paraId="06F88A84" w14:textId="77777777" w:rsidR="008E4699" w:rsidRPr="005B231B" w:rsidRDefault="008E4699" w:rsidP="008E469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2B419E5" w14:textId="77777777" w:rsidR="008E4699" w:rsidRPr="005B231B" w:rsidRDefault="008E4699" w:rsidP="008E469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789A4A0" w14:textId="77777777" w:rsidR="008E4699" w:rsidRPr="005B231B" w:rsidRDefault="008E4699" w:rsidP="008E469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4F685AB" w14:textId="77777777" w:rsidR="008E4699" w:rsidRPr="005B231B" w:rsidRDefault="008E4699" w:rsidP="008E469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4A4DDE">
              <w:rPr>
                <w:rFonts w:ascii="Arial" w:hAnsi="Arial" w:cs="Arial"/>
              </w:rPr>
            </w:r>
            <w:r w:rsidR="004A4DD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296FEF7D" w14:textId="1FEC3883" w:rsidR="008E4699" w:rsidRPr="0013249C" w:rsidRDefault="008E4699" w:rsidP="008E4699">
            <w:pPr>
              <w:rPr>
                <w:rFonts w:ascii="Arial" w:hAnsi="Arial" w:cs="Arial"/>
              </w:rPr>
            </w:pPr>
            <w:r w:rsidRPr="0093366C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3366C">
              <w:rPr>
                <w:rFonts w:ascii="Arial" w:hAnsi="Arial" w:cs="Arial"/>
              </w:rPr>
              <w:instrText xml:space="preserve"> FORMTEXT </w:instrText>
            </w:r>
            <w:r w:rsidRPr="0093366C">
              <w:rPr>
                <w:rFonts w:ascii="Arial" w:hAnsi="Arial" w:cs="Arial"/>
              </w:rPr>
            </w:r>
            <w:r w:rsidRPr="0093366C">
              <w:rPr>
                <w:rFonts w:ascii="Arial" w:hAnsi="Arial" w:cs="Arial"/>
              </w:rPr>
              <w:fldChar w:fldCharType="separate"/>
            </w:r>
            <w:r w:rsidRPr="0093366C">
              <w:rPr>
                <w:rFonts w:ascii="Arial" w:hAnsi="Arial" w:cs="Arial"/>
                <w:noProof/>
              </w:rPr>
              <w:t> </w:t>
            </w:r>
            <w:r w:rsidRPr="0093366C">
              <w:rPr>
                <w:rFonts w:ascii="Arial" w:hAnsi="Arial" w:cs="Arial"/>
                <w:noProof/>
              </w:rPr>
              <w:t> </w:t>
            </w:r>
            <w:r w:rsidRPr="0093366C">
              <w:rPr>
                <w:rFonts w:ascii="Arial" w:hAnsi="Arial" w:cs="Arial"/>
                <w:noProof/>
              </w:rPr>
              <w:t> </w:t>
            </w:r>
            <w:r w:rsidRPr="0093366C">
              <w:rPr>
                <w:rFonts w:ascii="Arial" w:hAnsi="Arial" w:cs="Arial"/>
                <w:noProof/>
              </w:rPr>
              <w:t> </w:t>
            </w:r>
            <w:r w:rsidRPr="0093366C">
              <w:rPr>
                <w:rFonts w:ascii="Arial" w:hAnsi="Arial" w:cs="Arial"/>
                <w:noProof/>
              </w:rPr>
              <w:t> </w:t>
            </w:r>
            <w:r w:rsidRPr="0093366C">
              <w:rPr>
                <w:rFonts w:ascii="Arial" w:hAnsi="Arial" w:cs="Arial"/>
              </w:rPr>
              <w:fldChar w:fldCharType="end"/>
            </w:r>
          </w:p>
        </w:tc>
      </w:tr>
    </w:tbl>
    <w:p w14:paraId="17DBC151" w14:textId="77777777" w:rsidR="008A0FC4" w:rsidRPr="00793F01" w:rsidRDefault="008A0FC4" w:rsidP="00793F01">
      <w:pPr>
        <w:rPr>
          <w:rFonts w:ascii="Arial" w:hAnsi="Arial" w:cs="Arial"/>
        </w:rPr>
      </w:pPr>
    </w:p>
    <w:sectPr w:rsidR="008A0FC4" w:rsidRPr="00793F01" w:rsidSect="00104D6D">
      <w:headerReference w:type="default" r:id="rId8"/>
      <w:footerReference w:type="default" r:id="rId9"/>
      <w:pgSz w:w="15840" w:h="12240" w:orient="landscape" w:code="1"/>
      <w:pgMar w:top="1066" w:right="1440" w:bottom="1267" w:left="1080" w:header="720" w:footer="69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914EBD" w14:textId="77777777" w:rsidR="004A4DDE" w:rsidRDefault="004A4DDE">
      <w:r>
        <w:separator/>
      </w:r>
    </w:p>
  </w:endnote>
  <w:endnote w:type="continuationSeparator" w:id="0">
    <w:p w14:paraId="622489E4" w14:textId="77777777" w:rsidR="004A4DDE" w:rsidRDefault="004A4D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MT">
    <w:altName w:val="MS Gothic"/>
    <w:panose1 w:val="00000000000000000000"/>
    <w:charset w:val="00"/>
    <w:family w:val="auto"/>
    <w:notTrueType/>
    <w:pitch w:val="default"/>
    <w:sig w:usb0="00000003" w:usb1="08070000" w:usb2="00000010" w:usb3="00000000" w:csb0="0002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Garamond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Univers 45 Light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61B8AC" w14:textId="4EC3B41B" w:rsidR="00276548" w:rsidRPr="00655D6B" w:rsidRDefault="00276548" w:rsidP="19FE6B5D">
    <w:pPr>
      <w:pStyle w:val="Footer"/>
      <w:tabs>
        <w:tab w:val="clear" w:pos="4320"/>
        <w:tab w:val="clear" w:pos="8640"/>
        <w:tab w:val="center" w:pos="6480"/>
        <w:tab w:val="right" w:pos="12960"/>
      </w:tabs>
      <w:rPr>
        <w:rFonts w:ascii="Arial" w:hAnsi="Arial" w:cs="Arial"/>
        <w:b/>
        <w:bCs/>
        <w:sz w:val="18"/>
        <w:szCs w:val="18"/>
        <w:lang w:val="fr-CA"/>
      </w:rPr>
    </w:pPr>
    <w:r w:rsidRPr="00655D6B">
      <w:rPr>
        <w:rFonts w:ascii="Arial" w:hAnsi="Arial" w:cs="Arial"/>
        <w:b/>
        <w:sz w:val="18"/>
        <w:szCs w:val="18"/>
        <w:lang w:val="fr-CA"/>
      </w:rPr>
      <w:t>Carrirère</w:t>
    </w:r>
    <w:r w:rsidR="00E171C8" w:rsidRPr="00655D6B">
      <w:rPr>
        <w:rFonts w:ascii="Arial" w:hAnsi="Arial" w:cs="Arial"/>
        <w:b/>
        <w:sz w:val="18"/>
        <w:szCs w:val="18"/>
        <w:lang w:val="fr-CA"/>
      </w:rPr>
      <w:t xml:space="preserve"> et vie 2232 </w:t>
    </w:r>
    <w:r w:rsidRPr="00655D6B">
      <w:rPr>
        <w:rFonts w:ascii="Arial" w:hAnsi="Arial" w:cs="Arial"/>
        <w:b/>
        <w:sz w:val="18"/>
        <w:szCs w:val="18"/>
        <w:lang w:val="fr-CA"/>
      </w:rPr>
      <w:tab/>
      <w:t>septembre</w:t>
    </w:r>
    <w:r w:rsidRPr="00655D6B">
      <w:rPr>
        <w:rFonts w:ascii="Arial" w:hAnsi="Arial" w:cs="Arial"/>
        <w:b/>
        <w:bCs/>
        <w:sz w:val="18"/>
        <w:szCs w:val="18"/>
        <w:lang w:val="fr-CA"/>
      </w:rPr>
      <w:t xml:space="preserve"> 2021</w:t>
    </w:r>
    <w:r w:rsidRPr="00655D6B">
      <w:rPr>
        <w:rFonts w:ascii="Arial" w:hAnsi="Arial" w:cs="Arial"/>
        <w:b/>
        <w:sz w:val="18"/>
        <w:szCs w:val="18"/>
        <w:lang w:val="fr-CA"/>
      </w:rPr>
      <w:tab/>
    </w:r>
    <w:r w:rsidRPr="00655D6B">
      <w:rPr>
        <w:rFonts w:ascii="Arial" w:hAnsi="Arial" w:cs="Arial"/>
        <w:b/>
        <w:bCs/>
        <w:sz w:val="18"/>
        <w:szCs w:val="18"/>
        <w:lang w:val="fr-CA"/>
      </w:rPr>
      <w:t xml:space="preserve">Page </w:t>
    </w:r>
    <w:r w:rsidRPr="19FE6B5D">
      <w:rPr>
        <w:rFonts w:ascii="Arial" w:hAnsi="Arial" w:cs="Arial"/>
        <w:b/>
        <w:bCs/>
        <w:noProof/>
        <w:sz w:val="18"/>
        <w:szCs w:val="18"/>
      </w:rPr>
      <w:fldChar w:fldCharType="begin"/>
    </w:r>
    <w:r w:rsidRPr="00655D6B">
      <w:rPr>
        <w:rFonts w:ascii="Arial" w:hAnsi="Arial" w:cs="Arial"/>
        <w:b/>
        <w:bCs/>
        <w:sz w:val="18"/>
        <w:szCs w:val="18"/>
        <w:lang w:val="fr-CA"/>
      </w:rPr>
      <w:instrText xml:space="preserve"> PAGE </w:instrText>
    </w:r>
    <w:r w:rsidRPr="19FE6B5D">
      <w:rPr>
        <w:rFonts w:ascii="Arial" w:hAnsi="Arial" w:cs="Arial"/>
        <w:b/>
        <w:bCs/>
        <w:sz w:val="18"/>
        <w:szCs w:val="18"/>
      </w:rPr>
      <w:fldChar w:fldCharType="separate"/>
    </w:r>
    <w:r w:rsidR="00655D6B">
      <w:rPr>
        <w:rFonts w:ascii="Arial" w:hAnsi="Arial" w:cs="Arial"/>
        <w:b/>
        <w:bCs/>
        <w:noProof/>
        <w:sz w:val="18"/>
        <w:szCs w:val="18"/>
        <w:lang w:val="fr-CA"/>
      </w:rPr>
      <w:t>1</w:t>
    </w:r>
    <w:r w:rsidRPr="19FE6B5D">
      <w:rPr>
        <w:rFonts w:ascii="Arial" w:hAnsi="Arial" w:cs="Arial"/>
        <w:b/>
        <w:bCs/>
        <w:noProof/>
        <w:sz w:val="18"/>
        <w:szCs w:val="18"/>
      </w:rPr>
      <w:fldChar w:fldCharType="end"/>
    </w:r>
    <w:r w:rsidRPr="00655D6B">
      <w:rPr>
        <w:rFonts w:ascii="Arial" w:hAnsi="Arial" w:cs="Arial"/>
        <w:b/>
        <w:bCs/>
        <w:sz w:val="18"/>
        <w:szCs w:val="18"/>
        <w:lang w:val="fr-CA"/>
      </w:rPr>
      <w:t xml:space="preserve"> of </w:t>
    </w:r>
    <w:r w:rsidRPr="19FE6B5D">
      <w:rPr>
        <w:rFonts w:ascii="Arial" w:hAnsi="Arial" w:cs="Arial"/>
        <w:b/>
        <w:bCs/>
        <w:noProof/>
        <w:sz w:val="18"/>
        <w:szCs w:val="18"/>
      </w:rPr>
      <w:fldChar w:fldCharType="begin"/>
    </w:r>
    <w:r w:rsidRPr="00655D6B">
      <w:rPr>
        <w:rFonts w:ascii="Arial" w:hAnsi="Arial" w:cs="Arial"/>
        <w:b/>
        <w:bCs/>
        <w:sz w:val="18"/>
        <w:szCs w:val="18"/>
        <w:lang w:val="fr-CA"/>
      </w:rPr>
      <w:instrText xml:space="preserve"> NUMPAGES </w:instrText>
    </w:r>
    <w:r w:rsidRPr="19FE6B5D">
      <w:rPr>
        <w:rFonts w:ascii="Arial" w:hAnsi="Arial" w:cs="Arial"/>
        <w:b/>
        <w:bCs/>
        <w:sz w:val="18"/>
        <w:szCs w:val="18"/>
      </w:rPr>
      <w:fldChar w:fldCharType="separate"/>
    </w:r>
    <w:r w:rsidR="00655D6B">
      <w:rPr>
        <w:rFonts w:ascii="Arial" w:hAnsi="Arial" w:cs="Arial"/>
        <w:b/>
        <w:bCs/>
        <w:noProof/>
        <w:sz w:val="18"/>
        <w:szCs w:val="18"/>
        <w:lang w:val="fr-CA"/>
      </w:rPr>
      <w:t>3</w:t>
    </w:r>
    <w:r w:rsidRPr="19FE6B5D">
      <w:rPr>
        <w:rFonts w:ascii="Arial" w:hAnsi="Arial" w:cs="Arial"/>
        <w:b/>
        <w:bCs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4709CC" w14:textId="77777777" w:rsidR="004A4DDE" w:rsidRDefault="004A4DDE">
      <w:r>
        <w:separator/>
      </w:r>
    </w:p>
  </w:footnote>
  <w:footnote w:type="continuationSeparator" w:id="0">
    <w:p w14:paraId="54291C9E" w14:textId="77777777" w:rsidR="004A4DDE" w:rsidRDefault="004A4D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8855EE" w14:textId="3FC94D61" w:rsidR="00276548" w:rsidRPr="00655D6B" w:rsidRDefault="00276548" w:rsidP="19FE6B5D">
    <w:pPr>
      <w:rPr>
        <w:rFonts w:ascii="Arial" w:hAnsi="Arial" w:cs="Arial"/>
        <w:b/>
        <w:bCs/>
        <w:sz w:val="20"/>
        <w:szCs w:val="20"/>
        <w:lang w:val="fr-CA"/>
      </w:rPr>
    </w:pPr>
    <w:r w:rsidRPr="00614091">
      <w:rPr>
        <w:rFonts w:ascii="Arial" w:hAnsi="Arial" w:cs="Arial"/>
        <w:b/>
        <w:sz w:val="20"/>
        <w:szCs w:val="20"/>
      </w:rPr>
      <w:tab/>
    </w:r>
    <w:r w:rsidRPr="00614091">
      <w:rPr>
        <w:rFonts w:ascii="Arial" w:hAnsi="Arial" w:cs="Arial"/>
        <w:b/>
        <w:sz w:val="20"/>
        <w:szCs w:val="20"/>
      </w:rPr>
      <w:tab/>
    </w:r>
    <w:r w:rsidRPr="00614091">
      <w:rPr>
        <w:rFonts w:ascii="Arial" w:hAnsi="Arial" w:cs="Arial"/>
        <w:b/>
        <w:sz w:val="20"/>
        <w:szCs w:val="20"/>
      </w:rPr>
      <w:tab/>
    </w:r>
    <w:r w:rsidRPr="00614091">
      <w:rPr>
        <w:rFonts w:ascii="Arial" w:hAnsi="Arial" w:cs="Arial"/>
        <w:b/>
        <w:sz w:val="20"/>
        <w:szCs w:val="20"/>
      </w:rPr>
      <w:tab/>
    </w:r>
    <w:r w:rsidRPr="00614091">
      <w:rPr>
        <w:rFonts w:ascii="Arial" w:hAnsi="Arial" w:cs="Arial"/>
        <w:b/>
        <w:sz w:val="20"/>
        <w:szCs w:val="20"/>
      </w:rPr>
      <w:tab/>
    </w:r>
    <w:r w:rsidRPr="00614091">
      <w:rPr>
        <w:rFonts w:ascii="Arial" w:hAnsi="Arial" w:cs="Arial"/>
        <w:b/>
        <w:sz w:val="20"/>
        <w:szCs w:val="20"/>
      </w:rPr>
      <w:tab/>
    </w:r>
    <w:r w:rsidRPr="00655D6B">
      <w:rPr>
        <w:rFonts w:ascii="Arial" w:hAnsi="Arial" w:cs="Arial"/>
        <w:b/>
        <w:bCs/>
        <w:sz w:val="20"/>
        <w:szCs w:val="20"/>
        <w:lang w:val="fr-CA"/>
      </w:rPr>
      <w:t xml:space="preserve">                                                              </w:t>
    </w:r>
    <w:r w:rsidR="00E61956" w:rsidRPr="00655D6B">
      <w:rPr>
        <w:rFonts w:ascii="Arial" w:hAnsi="Arial" w:cs="Arial"/>
        <w:b/>
        <w:bCs/>
        <w:sz w:val="20"/>
        <w:szCs w:val="20"/>
        <w:lang w:val="fr-CA"/>
      </w:rPr>
      <w:t xml:space="preserve">                                       </w:t>
    </w:r>
    <w:r w:rsidRPr="00655D6B">
      <w:rPr>
        <w:rFonts w:ascii="Arial" w:hAnsi="Arial" w:cs="Arial"/>
        <w:b/>
        <w:bCs/>
        <w:sz w:val="20"/>
        <w:szCs w:val="20"/>
        <w:lang w:val="fr-CA"/>
      </w:rPr>
      <w:t xml:space="preserve">Nom du cours : Carrière et vie 2232 </w:t>
    </w:r>
  </w:p>
  <w:p w14:paraId="28AA45C0" w14:textId="77777777" w:rsidR="00E61956" w:rsidRPr="00655D6B" w:rsidRDefault="00E61956" w:rsidP="19FE6B5D">
    <w:pPr>
      <w:rPr>
        <w:rFonts w:ascii="Arial" w:hAnsi="Arial" w:cs="Arial"/>
        <w:b/>
        <w:bCs/>
        <w:sz w:val="20"/>
        <w:szCs w:val="20"/>
        <w:lang w:val="fr-CA"/>
      </w:rPr>
    </w:pPr>
  </w:p>
  <w:p w14:paraId="48CB05A7" w14:textId="21086F1E" w:rsidR="00276548" w:rsidRPr="00542546" w:rsidRDefault="00276548" w:rsidP="0081624D">
    <w:pPr>
      <w:ind w:left="4320" w:firstLine="720"/>
      <w:rPr>
        <w:lang w:val="fr-FR"/>
      </w:rPr>
    </w:pPr>
    <w:r w:rsidRPr="00655D6B">
      <w:rPr>
        <w:rFonts w:ascii="Arial" w:hAnsi="Arial" w:cs="Arial"/>
        <w:b/>
        <w:sz w:val="20"/>
        <w:szCs w:val="20"/>
        <w:lang w:val="fr-CA"/>
      </w:rPr>
      <w:t xml:space="preserve">                       </w:t>
    </w:r>
    <w:r w:rsidRPr="00171216">
      <w:rPr>
        <w:rFonts w:ascii="Arial" w:hAnsi="Arial" w:cs="Arial"/>
        <w:b/>
        <w:sz w:val="20"/>
        <w:szCs w:val="20"/>
        <w:lang w:val="fr-FR"/>
      </w:rPr>
      <w:t>R – retenu, S – supprimé, C – changé,  A - ajouté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9404D"/>
    <w:multiLevelType w:val="multilevel"/>
    <w:tmpl w:val="95E62410"/>
    <w:lvl w:ilvl="0">
      <w:start w:val="1"/>
      <w:numFmt w:val="decimal"/>
      <w:lvlText w:val="%1"/>
      <w:lvlJc w:val="left"/>
      <w:pPr>
        <w:ind w:left="915" w:hanging="91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37" w:hanging="915"/>
      </w:pPr>
      <w:rPr>
        <w:rFonts w:ascii="Arial" w:hAnsi="Arial" w:cs="Arial" w:hint="default"/>
        <w:b/>
        <w:sz w:val="24"/>
        <w:szCs w:val="24"/>
      </w:rPr>
    </w:lvl>
    <w:lvl w:ilvl="2">
      <w:start w:val="1"/>
      <w:numFmt w:val="decimal"/>
      <w:lvlText w:val="%1.%2.%3"/>
      <w:lvlJc w:val="left"/>
      <w:pPr>
        <w:ind w:left="1959" w:hanging="91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81" w:hanging="91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6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7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0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616" w:hanging="1440"/>
      </w:pPr>
      <w:rPr>
        <w:rFonts w:hint="default"/>
      </w:rPr>
    </w:lvl>
  </w:abstractNum>
  <w:abstractNum w:abstractNumId="1" w15:restartNumberingAfterBreak="0">
    <w:nsid w:val="0472273B"/>
    <w:multiLevelType w:val="hybridMultilevel"/>
    <w:tmpl w:val="EB442E80"/>
    <w:lvl w:ilvl="0" w:tplc="013EE7C4">
      <w:numFmt w:val="bullet"/>
      <w:lvlText w:val="•"/>
      <w:lvlJc w:val="left"/>
      <w:pPr>
        <w:ind w:left="495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2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55" w:hanging="360"/>
      </w:pPr>
      <w:rPr>
        <w:rFonts w:ascii="Wingdings" w:hAnsi="Wingdings" w:hint="default"/>
      </w:rPr>
    </w:lvl>
  </w:abstractNum>
  <w:abstractNum w:abstractNumId="2" w15:restartNumberingAfterBreak="0">
    <w:nsid w:val="11257850"/>
    <w:multiLevelType w:val="hybridMultilevel"/>
    <w:tmpl w:val="53BA5B50"/>
    <w:lvl w:ilvl="0" w:tplc="04090001">
      <w:start w:val="1"/>
      <w:numFmt w:val="bullet"/>
      <w:lvlText w:val=""/>
      <w:lvlJc w:val="left"/>
      <w:pPr>
        <w:ind w:left="14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3" w15:restartNumberingAfterBreak="0">
    <w:nsid w:val="11325D0F"/>
    <w:multiLevelType w:val="hybridMultilevel"/>
    <w:tmpl w:val="A1DE706E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286E42"/>
    <w:multiLevelType w:val="hybridMultilevel"/>
    <w:tmpl w:val="448632D8"/>
    <w:lvl w:ilvl="0" w:tplc="2BB08786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57829A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5EC7E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C6AD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BEEC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830F1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3091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8EE47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7E257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C7400A"/>
    <w:multiLevelType w:val="hybridMultilevel"/>
    <w:tmpl w:val="F216BCD6"/>
    <w:lvl w:ilvl="0" w:tplc="DF78A7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829A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5EC7E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C6AD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BEEC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830F1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3091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8EE47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7E257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741027"/>
    <w:multiLevelType w:val="hybridMultilevel"/>
    <w:tmpl w:val="A676A3DE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0609DF"/>
    <w:multiLevelType w:val="hybridMultilevel"/>
    <w:tmpl w:val="B9B27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4C0A99"/>
    <w:multiLevelType w:val="multilevel"/>
    <w:tmpl w:val="90C8E344"/>
    <w:lvl w:ilvl="0">
      <w:start w:val="7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9" w15:restartNumberingAfterBreak="0">
    <w:nsid w:val="25DA5B49"/>
    <w:multiLevelType w:val="multilevel"/>
    <w:tmpl w:val="733EB58E"/>
    <w:lvl w:ilvl="0">
      <w:start w:val="5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0" w15:restartNumberingAfterBreak="0">
    <w:nsid w:val="2B8308B8"/>
    <w:multiLevelType w:val="hybridMultilevel"/>
    <w:tmpl w:val="62584EAC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801C41"/>
    <w:multiLevelType w:val="multilevel"/>
    <w:tmpl w:val="4ECA0D0E"/>
    <w:lvl w:ilvl="0">
      <w:start w:val="44"/>
      <w:numFmt w:val="decimal"/>
      <w:lvlText w:val="%1.0"/>
      <w:lvlJc w:val="left"/>
      <w:pPr>
        <w:ind w:left="55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7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25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3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05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85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93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650" w:hanging="1800"/>
      </w:pPr>
      <w:rPr>
        <w:rFonts w:hint="default"/>
      </w:rPr>
    </w:lvl>
  </w:abstractNum>
  <w:abstractNum w:abstractNumId="12" w15:restartNumberingAfterBreak="0">
    <w:nsid w:val="2EA82D2E"/>
    <w:multiLevelType w:val="hybridMultilevel"/>
    <w:tmpl w:val="0FD6C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3D2FB70">
      <w:numFmt w:val="bullet"/>
      <w:lvlText w:val="•"/>
      <w:lvlJc w:val="left"/>
      <w:pPr>
        <w:ind w:left="1440" w:hanging="360"/>
      </w:pPr>
      <w:rPr>
        <w:rFonts w:ascii="ArialMT" w:eastAsia="Times New Roman" w:hAnsi="ArialMT" w:cs="ArialM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5F1ABE"/>
    <w:multiLevelType w:val="multilevel"/>
    <w:tmpl w:val="27ECCFE2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4" w15:restartNumberingAfterBreak="0">
    <w:nsid w:val="34BC5364"/>
    <w:multiLevelType w:val="multilevel"/>
    <w:tmpl w:val="B1C2F4E4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5" w15:restartNumberingAfterBreak="0">
    <w:nsid w:val="369A6B10"/>
    <w:multiLevelType w:val="hybridMultilevel"/>
    <w:tmpl w:val="019045C8"/>
    <w:lvl w:ilvl="0" w:tplc="805CDC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EC8BC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D908F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FAB9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00F7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F67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9E3D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6252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3F80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232850"/>
    <w:multiLevelType w:val="multilevel"/>
    <w:tmpl w:val="67F0C16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3A7B5218"/>
    <w:multiLevelType w:val="hybridMultilevel"/>
    <w:tmpl w:val="605408C8"/>
    <w:lvl w:ilvl="0" w:tplc="9B709C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2BB08786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222FDE"/>
    <w:multiLevelType w:val="multilevel"/>
    <w:tmpl w:val="1A7699BA"/>
    <w:lvl w:ilvl="0">
      <w:start w:val="7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9" w15:restartNumberingAfterBreak="0">
    <w:nsid w:val="40006F52"/>
    <w:multiLevelType w:val="hybridMultilevel"/>
    <w:tmpl w:val="DA0E09C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FC540D"/>
    <w:multiLevelType w:val="multilevel"/>
    <w:tmpl w:val="7778DC50"/>
    <w:lvl w:ilvl="0">
      <w:start w:val="50"/>
      <w:numFmt w:val="decimal"/>
      <w:lvlText w:val="%1.0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8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1" w15:restartNumberingAfterBreak="0">
    <w:nsid w:val="426F6023"/>
    <w:multiLevelType w:val="multilevel"/>
    <w:tmpl w:val="E3DABDF0"/>
    <w:lvl w:ilvl="0">
      <w:start w:val="5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2" w15:restartNumberingAfterBreak="0">
    <w:nsid w:val="43DE4B5A"/>
    <w:multiLevelType w:val="multilevel"/>
    <w:tmpl w:val="EF6EE83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3" w15:restartNumberingAfterBreak="0">
    <w:nsid w:val="47294363"/>
    <w:multiLevelType w:val="hybridMultilevel"/>
    <w:tmpl w:val="EDC8CBE6"/>
    <w:lvl w:ilvl="0" w:tplc="9B709C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E72A1A"/>
    <w:multiLevelType w:val="hybridMultilevel"/>
    <w:tmpl w:val="B20880F6"/>
    <w:lvl w:ilvl="0" w:tplc="2BB08786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E90A92"/>
    <w:multiLevelType w:val="hybridMultilevel"/>
    <w:tmpl w:val="F12E2752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EC7543"/>
    <w:multiLevelType w:val="multilevel"/>
    <w:tmpl w:val="6F92B39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7" w15:restartNumberingAfterBreak="0">
    <w:nsid w:val="4EFA1529"/>
    <w:multiLevelType w:val="hybridMultilevel"/>
    <w:tmpl w:val="F802F752"/>
    <w:lvl w:ilvl="0" w:tplc="9B709CBA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54C95FB3"/>
    <w:multiLevelType w:val="multilevel"/>
    <w:tmpl w:val="2006092E"/>
    <w:lvl w:ilvl="0">
      <w:start w:val="48"/>
      <w:numFmt w:val="decimal"/>
      <w:lvlText w:val="%1.0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8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9" w15:restartNumberingAfterBreak="0">
    <w:nsid w:val="58AA311F"/>
    <w:multiLevelType w:val="hybridMultilevel"/>
    <w:tmpl w:val="46E08C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670CED"/>
    <w:multiLevelType w:val="hybridMultilevel"/>
    <w:tmpl w:val="1BB8A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8639FE"/>
    <w:multiLevelType w:val="multilevel"/>
    <w:tmpl w:val="F1D65FB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2" w15:restartNumberingAfterBreak="0">
    <w:nsid w:val="5AA12215"/>
    <w:multiLevelType w:val="hybridMultilevel"/>
    <w:tmpl w:val="D7265F5C"/>
    <w:lvl w:ilvl="0" w:tplc="9B709C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6560A802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CF1749"/>
    <w:multiLevelType w:val="hybridMultilevel"/>
    <w:tmpl w:val="A6DE3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9C6461"/>
    <w:multiLevelType w:val="hybridMultilevel"/>
    <w:tmpl w:val="70C82B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473338"/>
    <w:multiLevelType w:val="multilevel"/>
    <w:tmpl w:val="42D682E2"/>
    <w:lvl w:ilvl="0">
      <w:start w:val="4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6" w15:restartNumberingAfterBreak="0">
    <w:nsid w:val="663E19FB"/>
    <w:multiLevelType w:val="hybridMultilevel"/>
    <w:tmpl w:val="C2FE3A5E"/>
    <w:lvl w:ilvl="0" w:tplc="2BB08786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FC74901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BB2F3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6C3B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A2C1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CE02F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8EE7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F09A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62CE7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8DF09E8"/>
    <w:multiLevelType w:val="multilevel"/>
    <w:tmpl w:val="75C21464"/>
    <w:lvl w:ilvl="0">
      <w:start w:val="46"/>
      <w:numFmt w:val="decimal"/>
      <w:lvlText w:val="%1.0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8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8" w15:restartNumberingAfterBreak="0">
    <w:nsid w:val="69484702"/>
    <w:multiLevelType w:val="hybridMultilevel"/>
    <w:tmpl w:val="8DB60A0E"/>
    <w:lvl w:ilvl="0" w:tplc="9B709C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F04C32F4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06135F"/>
    <w:multiLevelType w:val="multilevel"/>
    <w:tmpl w:val="C19E7CB6"/>
    <w:lvl w:ilvl="0">
      <w:start w:val="4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0" w15:restartNumberingAfterBreak="0">
    <w:nsid w:val="743A24A4"/>
    <w:multiLevelType w:val="hybridMultilevel"/>
    <w:tmpl w:val="E0A6D094"/>
    <w:lvl w:ilvl="0" w:tplc="5E961B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C74901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BB2F3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6C3B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A2C1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CE02F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8EE7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F09A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62CE7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8D1BDB"/>
    <w:multiLevelType w:val="hybridMultilevel"/>
    <w:tmpl w:val="B5C24CE0"/>
    <w:lvl w:ilvl="0" w:tplc="2BB08786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AEC8BC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D908F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FAB9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00F7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F67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9E3D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6252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3F80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0"/>
  </w:num>
  <w:num w:numId="2">
    <w:abstractNumId w:val="5"/>
  </w:num>
  <w:num w:numId="3">
    <w:abstractNumId w:val="15"/>
  </w:num>
  <w:num w:numId="4">
    <w:abstractNumId w:val="29"/>
  </w:num>
  <w:num w:numId="5">
    <w:abstractNumId w:val="19"/>
  </w:num>
  <w:num w:numId="6">
    <w:abstractNumId w:val="25"/>
  </w:num>
  <w:num w:numId="7">
    <w:abstractNumId w:val="6"/>
  </w:num>
  <w:num w:numId="8">
    <w:abstractNumId w:val="3"/>
  </w:num>
  <w:num w:numId="9">
    <w:abstractNumId w:val="10"/>
  </w:num>
  <w:num w:numId="10">
    <w:abstractNumId w:val="22"/>
  </w:num>
  <w:num w:numId="11">
    <w:abstractNumId w:val="31"/>
  </w:num>
  <w:num w:numId="12">
    <w:abstractNumId w:val="16"/>
  </w:num>
  <w:num w:numId="13">
    <w:abstractNumId w:val="0"/>
  </w:num>
  <w:num w:numId="14">
    <w:abstractNumId w:val="13"/>
  </w:num>
  <w:num w:numId="15">
    <w:abstractNumId w:val="26"/>
  </w:num>
  <w:num w:numId="16">
    <w:abstractNumId w:val="38"/>
  </w:num>
  <w:num w:numId="17">
    <w:abstractNumId w:val="9"/>
  </w:num>
  <w:num w:numId="18">
    <w:abstractNumId w:val="12"/>
  </w:num>
  <w:num w:numId="19">
    <w:abstractNumId w:val="33"/>
  </w:num>
  <w:num w:numId="20">
    <w:abstractNumId w:val="11"/>
  </w:num>
  <w:num w:numId="21">
    <w:abstractNumId w:val="14"/>
  </w:num>
  <w:num w:numId="22">
    <w:abstractNumId w:val="39"/>
  </w:num>
  <w:num w:numId="23">
    <w:abstractNumId w:val="8"/>
  </w:num>
  <w:num w:numId="24">
    <w:abstractNumId w:val="37"/>
  </w:num>
  <w:num w:numId="25">
    <w:abstractNumId w:val="30"/>
  </w:num>
  <w:num w:numId="26">
    <w:abstractNumId w:val="28"/>
  </w:num>
  <w:num w:numId="27">
    <w:abstractNumId w:val="23"/>
  </w:num>
  <w:num w:numId="28">
    <w:abstractNumId w:val="32"/>
  </w:num>
  <w:num w:numId="29">
    <w:abstractNumId w:val="20"/>
  </w:num>
  <w:num w:numId="30">
    <w:abstractNumId w:val="18"/>
  </w:num>
  <w:num w:numId="31">
    <w:abstractNumId w:val="7"/>
  </w:num>
  <w:num w:numId="32">
    <w:abstractNumId w:val="21"/>
  </w:num>
  <w:num w:numId="33">
    <w:abstractNumId w:val="2"/>
  </w:num>
  <w:num w:numId="34">
    <w:abstractNumId w:val="35"/>
  </w:num>
  <w:num w:numId="35">
    <w:abstractNumId w:val="17"/>
  </w:num>
  <w:num w:numId="36">
    <w:abstractNumId w:val="34"/>
  </w:num>
  <w:num w:numId="37">
    <w:abstractNumId w:val="27"/>
  </w:num>
  <w:num w:numId="38">
    <w:abstractNumId w:val="24"/>
  </w:num>
  <w:num w:numId="39">
    <w:abstractNumId w:val="1"/>
  </w:num>
  <w:num w:numId="40">
    <w:abstractNumId w:val="36"/>
  </w:num>
  <w:num w:numId="41">
    <w:abstractNumId w:val="4"/>
  </w:num>
  <w:num w:numId="42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UTRHr6C5du685jd98bOVcccBURptPtwxpfVOtIJoDIFyn/6S/GiDVdPNEnnTZoZD1bVG2c4LbcyLNKs4IlfItg==" w:salt="H1wDnDb9tIklliMdY1t2xg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NTc2NTYzNTA2NbVQ0lEKTi0uzszPAykwrgUAcwu4fCwAAAA="/>
  </w:docVars>
  <w:rsids>
    <w:rsidRoot w:val="00502133"/>
    <w:rsid w:val="00000857"/>
    <w:rsid w:val="0000190E"/>
    <w:rsid w:val="00002A9C"/>
    <w:rsid w:val="00003D68"/>
    <w:rsid w:val="000054E7"/>
    <w:rsid w:val="0000582C"/>
    <w:rsid w:val="00007CB3"/>
    <w:rsid w:val="00007CE8"/>
    <w:rsid w:val="0001008B"/>
    <w:rsid w:val="000111B0"/>
    <w:rsid w:val="0001270A"/>
    <w:rsid w:val="000129A2"/>
    <w:rsid w:val="000133F3"/>
    <w:rsid w:val="000146BA"/>
    <w:rsid w:val="000154BD"/>
    <w:rsid w:val="00015A53"/>
    <w:rsid w:val="00015AA2"/>
    <w:rsid w:val="00015B51"/>
    <w:rsid w:val="00020C0D"/>
    <w:rsid w:val="00021E25"/>
    <w:rsid w:val="00025A9B"/>
    <w:rsid w:val="0002705E"/>
    <w:rsid w:val="0003007B"/>
    <w:rsid w:val="00030701"/>
    <w:rsid w:val="0003092C"/>
    <w:rsid w:val="00031F71"/>
    <w:rsid w:val="00032567"/>
    <w:rsid w:val="00032909"/>
    <w:rsid w:val="00032C23"/>
    <w:rsid w:val="00034856"/>
    <w:rsid w:val="00035511"/>
    <w:rsid w:val="00036EA6"/>
    <w:rsid w:val="000378BE"/>
    <w:rsid w:val="0004177E"/>
    <w:rsid w:val="00041992"/>
    <w:rsid w:val="0004319B"/>
    <w:rsid w:val="000441ED"/>
    <w:rsid w:val="00046857"/>
    <w:rsid w:val="0004723D"/>
    <w:rsid w:val="0005069C"/>
    <w:rsid w:val="0005097E"/>
    <w:rsid w:val="00051607"/>
    <w:rsid w:val="0005434F"/>
    <w:rsid w:val="0005436D"/>
    <w:rsid w:val="000559B6"/>
    <w:rsid w:val="00055B13"/>
    <w:rsid w:val="00056942"/>
    <w:rsid w:val="00056E41"/>
    <w:rsid w:val="00057992"/>
    <w:rsid w:val="00057D24"/>
    <w:rsid w:val="00061AFA"/>
    <w:rsid w:val="00063284"/>
    <w:rsid w:val="0006477D"/>
    <w:rsid w:val="00064E62"/>
    <w:rsid w:val="00066091"/>
    <w:rsid w:val="00066958"/>
    <w:rsid w:val="00067A4A"/>
    <w:rsid w:val="00067B74"/>
    <w:rsid w:val="00071B55"/>
    <w:rsid w:val="000733E3"/>
    <w:rsid w:val="00082C1F"/>
    <w:rsid w:val="00083989"/>
    <w:rsid w:val="0008480E"/>
    <w:rsid w:val="00084C98"/>
    <w:rsid w:val="0008511B"/>
    <w:rsid w:val="00086476"/>
    <w:rsid w:val="00086673"/>
    <w:rsid w:val="00087909"/>
    <w:rsid w:val="000904E4"/>
    <w:rsid w:val="00090889"/>
    <w:rsid w:val="00090D6A"/>
    <w:rsid w:val="00091958"/>
    <w:rsid w:val="00091B2B"/>
    <w:rsid w:val="000930C8"/>
    <w:rsid w:val="0009324A"/>
    <w:rsid w:val="00093B03"/>
    <w:rsid w:val="000940DA"/>
    <w:rsid w:val="000941D5"/>
    <w:rsid w:val="000944A4"/>
    <w:rsid w:val="00094BE2"/>
    <w:rsid w:val="0009598D"/>
    <w:rsid w:val="000973B1"/>
    <w:rsid w:val="000A0C82"/>
    <w:rsid w:val="000A1CBD"/>
    <w:rsid w:val="000A326F"/>
    <w:rsid w:val="000A3A66"/>
    <w:rsid w:val="000A55E2"/>
    <w:rsid w:val="000B08E0"/>
    <w:rsid w:val="000B14EE"/>
    <w:rsid w:val="000B2F82"/>
    <w:rsid w:val="000B3BF8"/>
    <w:rsid w:val="000B409E"/>
    <w:rsid w:val="000B534A"/>
    <w:rsid w:val="000C11C2"/>
    <w:rsid w:val="000C1BEE"/>
    <w:rsid w:val="000C2150"/>
    <w:rsid w:val="000C329D"/>
    <w:rsid w:val="000C39C8"/>
    <w:rsid w:val="000C3E03"/>
    <w:rsid w:val="000C6410"/>
    <w:rsid w:val="000C7047"/>
    <w:rsid w:val="000C76B5"/>
    <w:rsid w:val="000C787A"/>
    <w:rsid w:val="000C7AA2"/>
    <w:rsid w:val="000C7DE5"/>
    <w:rsid w:val="000D1C9A"/>
    <w:rsid w:val="000D1CBC"/>
    <w:rsid w:val="000D2CA5"/>
    <w:rsid w:val="000D2D2A"/>
    <w:rsid w:val="000D2DBA"/>
    <w:rsid w:val="000D3783"/>
    <w:rsid w:val="000D7242"/>
    <w:rsid w:val="000D7DEB"/>
    <w:rsid w:val="000E276C"/>
    <w:rsid w:val="000E2911"/>
    <w:rsid w:val="000E5A87"/>
    <w:rsid w:val="000E6A29"/>
    <w:rsid w:val="000E6BE9"/>
    <w:rsid w:val="000F12CC"/>
    <w:rsid w:val="000F1BA1"/>
    <w:rsid w:val="000F1CE3"/>
    <w:rsid w:val="000F25AB"/>
    <w:rsid w:val="000F2B07"/>
    <w:rsid w:val="000F40C9"/>
    <w:rsid w:val="000F5071"/>
    <w:rsid w:val="000F6950"/>
    <w:rsid w:val="000F6BE7"/>
    <w:rsid w:val="000F76AD"/>
    <w:rsid w:val="000F7F27"/>
    <w:rsid w:val="001001FF"/>
    <w:rsid w:val="001022C6"/>
    <w:rsid w:val="00103C7A"/>
    <w:rsid w:val="00104D6D"/>
    <w:rsid w:val="00106233"/>
    <w:rsid w:val="00106377"/>
    <w:rsid w:val="001067A5"/>
    <w:rsid w:val="00107983"/>
    <w:rsid w:val="001079E7"/>
    <w:rsid w:val="00110316"/>
    <w:rsid w:val="00110C0B"/>
    <w:rsid w:val="00112648"/>
    <w:rsid w:val="00112727"/>
    <w:rsid w:val="00112D43"/>
    <w:rsid w:val="00113F3B"/>
    <w:rsid w:val="0011653E"/>
    <w:rsid w:val="00120342"/>
    <w:rsid w:val="00121937"/>
    <w:rsid w:val="00122A51"/>
    <w:rsid w:val="00122DDA"/>
    <w:rsid w:val="00123190"/>
    <w:rsid w:val="0012461D"/>
    <w:rsid w:val="0012604A"/>
    <w:rsid w:val="0012671B"/>
    <w:rsid w:val="00127CFD"/>
    <w:rsid w:val="00130164"/>
    <w:rsid w:val="00130B8A"/>
    <w:rsid w:val="00131212"/>
    <w:rsid w:val="0013249C"/>
    <w:rsid w:val="0013469B"/>
    <w:rsid w:val="00134B42"/>
    <w:rsid w:val="00135FE2"/>
    <w:rsid w:val="0013626B"/>
    <w:rsid w:val="001362F6"/>
    <w:rsid w:val="00137338"/>
    <w:rsid w:val="001428E7"/>
    <w:rsid w:val="00142B4C"/>
    <w:rsid w:val="001435ED"/>
    <w:rsid w:val="00145773"/>
    <w:rsid w:val="00146E67"/>
    <w:rsid w:val="00147B8A"/>
    <w:rsid w:val="00150515"/>
    <w:rsid w:val="001506F6"/>
    <w:rsid w:val="00150EFB"/>
    <w:rsid w:val="00153619"/>
    <w:rsid w:val="00156CC4"/>
    <w:rsid w:val="00157DF0"/>
    <w:rsid w:val="00157E02"/>
    <w:rsid w:val="001605FD"/>
    <w:rsid w:val="00160705"/>
    <w:rsid w:val="00160AD0"/>
    <w:rsid w:val="001622C8"/>
    <w:rsid w:val="00162B6B"/>
    <w:rsid w:val="00164443"/>
    <w:rsid w:val="001668C6"/>
    <w:rsid w:val="0016694D"/>
    <w:rsid w:val="00166DD1"/>
    <w:rsid w:val="0016736E"/>
    <w:rsid w:val="00172F32"/>
    <w:rsid w:val="0017545F"/>
    <w:rsid w:val="00177FA8"/>
    <w:rsid w:val="0018011D"/>
    <w:rsid w:val="00180349"/>
    <w:rsid w:val="00182CB4"/>
    <w:rsid w:val="00182FFE"/>
    <w:rsid w:val="00184696"/>
    <w:rsid w:val="001857ED"/>
    <w:rsid w:val="001878DB"/>
    <w:rsid w:val="001929A3"/>
    <w:rsid w:val="00192D75"/>
    <w:rsid w:val="00195569"/>
    <w:rsid w:val="001976E1"/>
    <w:rsid w:val="001A05EE"/>
    <w:rsid w:val="001A14D8"/>
    <w:rsid w:val="001A157E"/>
    <w:rsid w:val="001A39FC"/>
    <w:rsid w:val="001A5E3D"/>
    <w:rsid w:val="001A6570"/>
    <w:rsid w:val="001A6C55"/>
    <w:rsid w:val="001A72C0"/>
    <w:rsid w:val="001A72DE"/>
    <w:rsid w:val="001B0BE0"/>
    <w:rsid w:val="001B29DE"/>
    <w:rsid w:val="001B6B37"/>
    <w:rsid w:val="001B7C9D"/>
    <w:rsid w:val="001C01A2"/>
    <w:rsid w:val="001C0653"/>
    <w:rsid w:val="001C0DE1"/>
    <w:rsid w:val="001C20FE"/>
    <w:rsid w:val="001C2D12"/>
    <w:rsid w:val="001C32AB"/>
    <w:rsid w:val="001C3F15"/>
    <w:rsid w:val="001C56DA"/>
    <w:rsid w:val="001C63A8"/>
    <w:rsid w:val="001D06FE"/>
    <w:rsid w:val="001D1C09"/>
    <w:rsid w:val="001D4004"/>
    <w:rsid w:val="001D4454"/>
    <w:rsid w:val="001D5744"/>
    <w:rsid w:val="001D6D2C"/>
    <w:rsid w:val="001D6DD8"/>
    <w:rsid w:val="001D7F3B"/>
    <w:rsid w:val="001D7F71"/>
    <w:rsid w:val="001E19C8"/>
    <w:rsid w:val="001E3E40"/>
    <w:rsid w:val="001E5A41"/>
    <w:rsid w:val="001F097C"/>
    <w:rsid w:val="001F2AF3"/>
    <w:rsid w:val="001F3333"/>
    <w:rsid w:val="001F42EC"/>
    <w:rsid w:val="001F4D28"/>
    <w:rsid w:val="001F634C"/>
    <w:rsid w:val="001F63A1"/>
    <w:rsid w:val="001F7590"/>
    <w:rsid w:val="00200C2B"/>
    <w:rsid w:val="002011E5"/>
    <w:rsid w:val="00202E7B"/>
    <w:rsid w:val="002048AD"/>
    <w:rsid w:val="00204C91"/>
    <w:rsid w:val="002052DA"/>
    <w:rsid w:val="0020721F"/>
    <w:rsid w:val="00211668"/>
    <w:rsid w:val="0021204D"/>
    <w:rsid w:val="002133FC"/>
    <w:rsid w:val="002137E9"/>
    <w:rsid w:val="00213922"/>
    <w:rsid w:val="00214E7C"/>
    <w:rsid w:val="0021507F"/>
    <w:rsid w:val="00215CE1"/>
    <w:rsid w:val="00216A55"/>
    <w:rsid w:val="00217345"/>
    <w:rsid w:val="002209F9"/>
    <w:rsid w:val="002211A9"/>
    <w:rsid w:val="00221F16"/>
    <w:rsid w:val="00221F72"/>
    <w:rsid w:val="00222D56"/>
    <w:rsid w:val="00223DC9"/>
    <w:rsid w:val="00223FE5"/>
    <w:rsid w:val="00224BE8"/>
    <w:rsid w:val="00226250"/>
    <w:rsid w:val="00227478"/>
    <w:rsid w:val="0023014F"/>
    <w:rsid w:val="0023122A"/>
    <w:rsid w:val="0023286B"/>
    <w:rsid w:val="00233291"/>
    <w:rsid w:val="0023463B"/>
    <w:rsid w:val="00235094"/>
    <w:rsid w:val="00235633"/>
    <w:rsid w:val="002379C7"/>
    <w:rsid w:val="002411F1"/>
    <w:rsid w:val="00241740"/>
    <w:rsid w:val="0024193D"/>
    <w:rsid w:val="00241E33"/>
    <w:rsid w:val="002422F3"/>
    <w:rsid w:val="002432E8"/>
    <w:rsid w:val="00245CAE"/>
    <w:rsid w:val="00245D02"/>
    <w:rsid w:val="00246BA7"/>
    <w:rsid w:val="00250491"/>
    <w:rsid w:val="0025088D"/>
    <w:rsid w:val="002529AC"/>
    <w:rsid w:val="00252E92"/>
    <w:rsid w:val="00253F8A"/>
    <w:rsid w:val="00254213"/>
    <w:rsid w:val="002555C7"/>
    <w:rsid w:val="0025560F"/>
    <w:rsid w:val="0025710D"/>
    <w:rsid w:val="00261877"/>
    <w:rsid w:val="00262001"/>
    <w:rsid w:val="00264E36"/>
    <w:rsid w:val="00266966"/>
    <w:rsid w:val="00270456"/>
    <w:rsid w:val="002705A7"/>
    <w:rsid w:val="00271BDB"/>
    <w:rsid w:val="0027280A"/>
    <w:rsid w:val="00273230"/>
    <w:rsid w:val="00273724"/>
    <w:rsid w:val="002748E4"/>
    <w:rsid w:val="00274F82"/>
    <w:rsid w:val="00275079"/>
    <w:rsid w:val="0027624B"/>
    <w:rsid w:val="00276548"/>
    <w:rsid w:val="0027709C"/>
    <w:rsid w:val="0027767E"/>
    <w:rsid w:val="00277C68"/>
    <w:rsid w:val="00277C77"/>
    <w:rsid w:val="00277F08"/>
    <w:rsid w:val="00280571"/>
    <w:rsid w:val="002807DF"/>
    <w:rsid w:val="00280993"/>
    <w:rsid w:val="00280F1A"/>
    <w:rsid w:val="002811AB"/>
    <w:rsid w:val="00281985"/>
    <w:rsid w:val="002824A7"/>
    <w:rsid w:val="00282FCE"/>
    <w:rsid w:val="00284F61"/>
    <w:rsid w:val="0028629A"/>
    <w:rsid w:val="00286F36"/>
    <w:rsid w:val="0028748F"/>
    <w:rsid w:val="00287A86"/>
    <w:rsid w:val="002912EA"/>
    <w:rsid w:val="0029178B"/>
    <w:rsid w:val="00292D12"/>
    <w:rsid w:val="00293395"/>
    <w:rsid w:val="00295572"/>
    <w:rsid w:val="00295F67"/>
    <w:rsid w:val="002965AB"/>
    <w:rsid w:val="00296EA7"/>
    <w:rsid w:val="00297A31"/>
    <w:rsid w:val="002A3B28"/>
    <w:rsid w:val="002A3C5C"/>
    <w:rsid w:val="002A401D"/>
    <w:rsid w:val="002B039B"/>
    <w:rsid w:val="002B0E8F"/>
    <w:rsid w:val="002B3075"/>
    <w:rsid w:val="002B36A7"/>
    <w:rsid w:val="002B3CB5"/>
    <w:rsid w:val="002B44BD"/>
    <w:rsid w:val="002B4644"/>
    <w:rsid w:val="002B6724"/>
    <w:rsid w:val="002B75FE"/>
    <w:rsid w:val="002C21AF"/>
    <w:rsid w:val="002C2BCB"/>
    <w:rsid w:val="002C46B8"/>
    <w:rsid w:val="002C47D2"/>
    <w:rsid w:val="002C5B7A"/>
    <w:rsid w:val="002C61F3"/>
    <w:rsid w:val="002C6C9B"/>
    <w:rsid w:val="002C713D"/>
    <w:rsid w:val="002C737E"/>
    <w:rsid w:val="002D0FB2"/>
    <w:rsid w:val="002D1C6B"/>
    <w:rsid w:val="002D2CAD"/>
    <w:rsid w:val="002D2F0D"/>
    <w:rsid w:val="002D34A6"/>
    <w:rsid w:val="002D4DDE"/>
    <w:rsid w:val="002D64FA"/>
    <w:rsid w:val="002D670E"/>
    <w:rsid w:val="002D6845"/>
    <w:rsid w:val="002D7673"/>
    <w:rsid w:val="002E1F72"/>
    <w:rsid w:val="002E262C"/>
    <w:rsid w:val="002E438C"/>
    <w:rsid w:val="002E5B88"/>
    <w:rsid w:val="002E7756"/>
    <w:rsid w:val="002E7FD6"/>
    <w:rsid w:val="002F04B7"/>
    <w:rsid w:val="002F1828"/>
    <w:rsid w:val="002F3284"/>
    <w:rsid w:val="002F3BD4"/>
    <w:rsid w:val="002F6036"/>
    <w:rsid w:val="002F61D5"/>
    <w:rsid w:val="002F733C"/>
    <w:rsid w:val="003002CA"/>
    <w:rsid w:val="00300429"/>
    <w:rsid w:val="003009DA"/>
    <w:rsid w:val="00302D66"/>
    <w:rsid w:val="0030312D"/>
    <w:rsid w:val="00303D63"/>
    <w:rsid w:val="00304A9A"/>
    <w:rsid w:val="0030548B"/>
    <w:rsid w:val="00305AA8"/>
    <w:rsid w:val="00307DFE"/>
    <w:rsid w:val="00310BB9"/>
    <w:rsid w:val="00310E1C"/>
    <w:rsid w:val="0031257D"/>
    <w:rsid w:val="0031267F"/>
    <w:rsid w:val="003128A7"/>
    <w:rsid w:val="00314445"/>
    <w:rsid w:val="00314DB1"/>
    <w:rsid w:val="003159FE"/>
    <w:rsid w:val="00315E16"/>
    <w:rsid w:val="00320BD7"/>
    <w:rsid w:val="00324EE5"/>
    <w:rsid w:val="0032509F"/>
    <w:rsid w:val="003262C4"/>
    <w:rsid w:val="00331399"/>
    <w:rsid w:val="003316B0"/>
    <w:rsid w:val="00332EDB"/>
    <w:rsid w:val="003336DB"/>
    <w:rsid w:val="0033487B"/>
    <w:rsid w:val="00336015"/>
    <w:rsid w:val="0033639F"/>
    <w:rsid w:val="00337C5E"/>
    <w:rsid w:val="00340623"/>
    <w:rsid w:val="003407F8"/>
    <w:rsid w:val="00341C61"/>
    <w:rsid w:val="00342C89"/>
    <w:rsid w:val="00344453"/>
    <w:rsid w:val="003450D8"/>
    <w:rsid w:val="003472FA"/>
    <w:rsid w:val="00347CDF"/>
    <w:rsid w:val="00347EFA"/>
    <w:rsid w:val="00350D2F"/>
    <w:rsid w:val="00351660"/>
    <w:rsid w:val="0035451E"/>
    <w:rsid w:val="003547DB"/>
    <w:rsid w:val="00354B37"/>
    <w:rsid w:val="00354E2A"/>
    <w:rsid w:val="00354F7A"/>
    <w:rsid w:val="0035576D"/>
    <w:rsid w:val="003566A9"/>
    <w:rsid w:val="0035767D"/>
    <w:rsid w:val="00357A15"/>
    <w:rsid w:val="0036063B"/>
    <w:rsid w:val="00360B24"/>
    <w:rsid w:val="00360E72"/>
    <w:rsid w:val="003611E2"/>
    <w:rsid w:val="0036192B"/>
    <w:rsid w:val="00362639"/>
    <w:rsid w:val="00363F83"/>
    <w:rsid w:val="00364A31"/>
    <w:rsid w:val="003650B1"/>
    <w:rsid w:val="0036604E"/>
    <w:rsid w:val="00366600"/>
    <w:rsid w:val="003711D3"/>
    <w:rsid w:val="003718A7"/>
    <w:rsid w:val="00372F54"/>
    <w:rsid w:val="00373D85"/>
    <w:rsid w:val="00374234"/>
    <w:rsid w:val="0037448F"/>
    <w:rsid w:val="003759C6"/>
    <w:rsid w:val="00381612"/>
    <w:rsid w:val="00383412"/>
    <w:rsid w:val="003864F3"/>
    <w:rsid w:val="00390153"/>
    <w:rsid w:val="00390B9D"/>
    <w:rsid w:val="00390BB8"/>
    <w:rsid w:val="00391B42"/>
    <w:rsid w:val="003A0EF2"/>
    <w:rsid w:val="003A247D"/>
    <w:rsid w:val="003A2D5C"/>
    <w:rsid w:val="003A3A73"/>
    <w:rsid w:val="003A440C"/>
    <w:rsid w:val="003A4C7B"/>
    <w:rsid w:val="003A5282"/>
    <w:rsid w:val="003A59DB"/>
    <w:rsid w:val="003B0078"/>
    <w:rsid w:val="003B00F6"/>
    <w:rsid w:val="003B1631"/>
    <w:rsid w:val="003B21E1"/>
    <w:rsid w:val="003B3E6F"/>
    <w:rsid w:val="003B4B35"/>
    <w:rsid w:val="003B70AA"/>
    <w:rsid w:val="003C03A2"/>
    <w:rsid w:val="003C0C8C"/>
    <w:rsid w:val="003C0DEF"/>
    <w:rsid w:val="003C23C5"/>
    <w:rsid w:val="003C280D"/>
    <w:rsid w:val="003C3FF2"/>
    <w:rsid w:val="003C4065"/>
    <w:rsid w:val="003C4E21"/>
    <w:rsid w:val="003C5386"/>
    <w:rsid w:val="003C5BD1"/>
    <w:rsid w:val="003C6680"/>
    <w:rsid w:val="003D10F7"/>
    <w:rsid w:val="003D1224"/>
    <w:rsid w:val="003D13BA"/>
    <w:rsid w:val="003D2017"/>
    <w:rsid w:val="003D3CBB"/>
    <w:rsid w:val="003D4525"/>
    <w:rsid w:val="003D6BB7"/>
    <w:rsid w:val="003E11F6"/>
    <w:rsid w:val="003E1D25"/>
    <w:rsid w:val="003E28BE"/>
    <w:rsid w:val="003E4CCF"/>
    <w:rsid w:val="003E61C7"/>
    <w:rsid w:val="003E70E4"/>
    <w:rsid w:val="003F338A"/>
    <w:rsid w:val="003F4A32"/>
    <w:rsid w:val="003F63D1"/>
    <w:rsid w:val="003F6535"/>
    <w:rsid w:val="003F7603"/>
    <w:rsid w:val="004001CB"/>
    <w:rsid w:val="00400FE1"/>
    <w:rsid w:val="00401B3B"/>
    <w:rsid w:val="00402334"/>
    <w:rsid w:val="00405FB9"/>
    <w:rsid w:val="0040643E"/>
    <w:rsid w:val="00407508"/>
    <w:rsid w:val="00407D89"/>
    <w:rsid w:val="00410640"/>
    <w:rsid w:val="00410C21"/>
    <w:rsid w:val="00411B24"/>
    <w:rsid w:val="00411B43"/>
    <w:rsid w:val="00415192"/>
    <w:rsid w:val="00415416"/>
    <w:rsid w:val="0041565B"/>
    <w:rsid w:val="00417083"/>
    <w:rsid w:val="004174EC"/>
    <w:rsid w:val="00417637"/>
    <w:rsid w:val="004177B5"/>
    <w:rsid w:val="00420983"/>
    <w:rsid w:val="00421FD7"/>
    <w:rsid w:val="004238DA"/>
    <w:rsid w:val="00423D05"/>
    <w:rsid w:val="00424784"/>
    <w:rsid w:val="00424D76"/>
    <w:rsid w:val="00425008"/>
    <w:rsid w:val="004258B8"/>
    <w:rsid w:val="00425C63"/>
    <w:rsid w:val="00426C8A"/>
    <w:rsid w:val="00430413"/>
    <w:rsid w:val="00432361"/>
    <w:rsid w:val="00432FCF"/>
    <w:rsid w:val="0043373A"/>
    <w:rsid w:val="00434324"/>
    <w:rsid w:val="004354E8"/>
    <w:rsid w:val="004357AC"/>
    <w:rsid w:val="004361A2"/>
    <w:rsid w:val="004367C5"/>
    <w:rsid w:val="00437457"/>
    <w:rsid w:val="00440106"/>
    <w:rsid w:val="00442D53"/>
    <w:rsid w:val="00443162"/>
    <w:rsid w:val="00444A4B"/>
    <w:rsid w:val="004463C9"/>
    <w:rsid w:val="00446BCA"/>
    <w:rsid w:val="00447857"/>
    <w:rsid w:val="00447DA9"/>
    <w:rsid w:val="00450643"/>
    <w:rsid w:val="00451AF4"/>
    <w:rsid w:val="00452407"/>
    <w:rsid w:val="004526DE"/>
    <w:rsid w:val="00452ED7"/>
    <w:rsid w:val="00453116"/>
    <w:rsid w:val="0045450F"/>
    <w:rsid w:val="0045693B"/>
    <w:rsid w:val="0045762E"/>
    <w:rsid w:val="0045763E"/>
    <w:rsid w:val="004611A2"/>
    <w:rsid w:val="00463239"/>
    <w:rsid w:val="0046375A"/>
    <w:rsid w:val="004642D0"/>
    <w:rsid w:val="00466D76"/>
    <w:rsid w:val="0046723D"/>
    <w:rsid w:val="00467492"/>
    <w:rsid w:val="00467727"/>
    <w:rsid w:val="004708A8"/>
    <w:rsid w:val="00473917"/>
    <w:rsid w:val="00474C2B"/>
    <w:rsid w:val="004759CD"/>
    <w:rsid w:val="004759F7"/>
    <w:rsid w:val="00475ADA"/>
    <w:rsid w:val="004766CA"/>
    <w:rsid w:val="00476930"/>
    <w:rsid w:val="0047699E"/>
    <w:rsid w:val="00477E42"/>
    <w:rsid w:val="00477F23"/>
    <w:rsid w:val="00480AC9"/>
    <w:rsid w:val="0048228D"/>
    <w:rsid w:val="00482BE6"/>
    <w:rsid w:val="00482D3A"/>
    <w:rsid w:val="004835A5"/>
    <w:rsid w:val="004845A6"/>
    <w:rsid w:val="00484E3C"/>
    <w:rsid w:val="004860F8"/>
    <w:rsid w:val="00486613"/>
    <w:rsid w:val="00490372"/>
    <w:rsid w:val="004916E5"/>
    <w:rsid w:val="004919AF"/>
    <w:rsid w:val="004935FA"/>
    <w:rsid w:val="00494515"/>
    <w:rsid w:val="00495796"/>
    <w:rsid w:val="004A0491"/>
    <w:rsid w:val="004A214D"/>
    <w:rsid w:val="004A2BA8"/>
    <w:rsid w:val="004A3039"/>
    <w:rsid w:val="004A36EB"/>
    <w:rsid w:val="004A4D5C"/>
    <w:rsid w:val="004A4DDE"/>
    <w:rsid w:val="004A5806"/>
    <w:rsid w:val="004A6A2A"/>
    <w:rsid w:val="004B07D1"/>
    <w:rsid w:val="004B09B3"/>
    <w:rsid w:val="004B0F5F"/>
    <w:rsid w:val="004B2160"/>
    <w:rsid w:val="004B2848"/>
    <w:rsid w:val="004B2DBE"/>
    <w:rsid w:val="004B3199"/>
    <w:rsid w:val="004B36F8"/>
    <w:rsid w:val="004B3A67"/>
    <w:rsid w:val="004B3DCF"/>
    <w:rsid w:val="004B3E57"/>
    <w:rsid w:val="004B4242"/>
    <w:rsid w:val="004B426E"/>
    <w:rsid w:val="004B4539"/>
    <w:rsid w:val="004B49FF"/>
    <w:rsid w:val="004B5668"/>
    <w:rsid w:val="004B64A3"/>
    <w:rsid w:val="004C07C6"/>
    <w:rsid w:val="004C0A4E"/>
    <w:rsid w:val="004C0C0D"/>
    <w:rsid w:val="004C1C2A"/>
    <w:rsid w:val="004C1CEF"/>
    <w:rsid w:val="004C2F40"/>
    <w:rsid w:val="004C3588"/>
    <w:rsid w:val="004C3F3D"/>
    <w:rsid w:val="004C469B"/>
    <w:rsid w:val="004C52ED"/>
    <w:rsid w:val="004C6493"/>
    <w:rsid w:val="004C6A6A"/>
    <w:rsid w:val="004C74B7"/>
    <w:rsid w:val="004C7711"/>
    <w:rsid w:val="004C77F1"/>
    <w:rsid w:val="004D012A"/>
    <w:rsid w:val="004D16EB"/>
    <w:rsid w:val="004D1EBF"/>
    <w:rsid w:val="004D2E62"/>
    <w:rsid w:val="004D348C"/>
    <w:rsid w:val="004D529B"/>
    <w:rsid w:val="004D694B"/>
    <w:rsid w:val="004E0C8C"/>
    <w:rsid w:val="004E119A"/>
    <w:rsid w:val="004E4017"/>
    <w:rsid w:val="004E47C4"/>
    <w:rsid w:val="004E5375"/>
    <w:rsid w:val="004E5AF7"/>
    <w:rsid w:val="004E5BC3"/>
    <w:rsid w:val="004E732B"/>
    <w:rsid w:val="004E758E"/>
    <w:rsid w:val="004F14E1"/>
    <w:rsid w:val="004F2195"/>
    <w:rsid w:val="004F23F6"/>
    <w:rsid w:val="004F2C1D"/>
    <w:rsid w:val="004F2E79"/>
    <w:rsid w:val="004F369B"/>
    <w:rsid w:val="004F4AAA"/>
    <w:rsid w:val="004F5C49"/>
    <w:rsid w:val="004F6263"/>
    <w:rsid w:val="004F65FD"/>
    <w:rsid w:val="004F702D"/>
    <w:rsid w:val="004F73CA"/>
    <w:rsid w:val="004F78F7"/>
    <w:rsid w:val="005003ED"/>
    <w:rsid w:val="00500C95"/>
    <w:rsid w:val="0050180B"/>
    <w:rsid w:val="00502133"/>
    <w:rsid w:val="00502307"/>
    <w:rsid w:val="00502BF2"/>
    <w:rsid w:val="00502C52"/>
    <w:rsid w:val="00503F40"/>
    <w:rsid w:val="0050540D"/>
    <w:rsid w:val="005077E1"/>
    <w:rsid w:val="005102C7"/>
    <w:rsid w:val="005104AB"/>
    <w:rsid w:val="005104F8"/>
    <w:rsid w:val="005117F8"/>
    <w:rsid w:val="00512078"/>
    <w:rsid w:val="00512796"/>
    <w:rsid w:val="00514193"/>
    <w:rsid w:val="005167AA"/>
    <w:rsid w:val="00516A87"/>
    <w:rsid w:val="00516ECD"/>
    <w:rsid w:val="00524227"/>
    <w:rsid w:val="00524F7E"/>
    <w:rsid w:val="005265EA"/>
    <w:rsid w:val="00526836"/>
    <w:rsid w:val="00530C67"/>
    <w:rsid w:val="005311B3"/>
    <w:rsid w:val="00531268"/>
    <w:rsid w:val="005325B0"/>
    <w:rsid w:val="005327BE"/>
    <w:rsid w:val="00532AF9"/>
    <w:rsid w:val="00532CEC"/>
    <w:rsid w:val="00533612"/>
    <w:rsid w:val="00533855"/>
    <w:rsid w:val="00534BB6"/>
    <w:rsid w:val="00534C58"/>
    <w:rsid w:val="00535D99"/>
    <w:rsid w:val="00536A25"/>
    <w:rsid w:val="0054146E"/>
    <w:rsid w:val="00542419"/>
    <w:rsid w:val="00543AEA"/>
    <w:rsid w:val="00545D86"/>
    <w:rsid w:val="005468E0"/>
    <w:rsid w:val="005468F9"/>
    <w:rsid w:val="00550D79"/>
    <w:rsid w:val="00552B06"/>
    <w:rsid w:val="00553B35"/>
    <w:rsid w:val="00554EA3"/>
    <w:rsid w:val="00555C46"/>
    <w:rsid w:val="00556245"/>
    <w:rsid w:val="0055697A"/>
    <w:rsid w:val="005604B4"/>
    <w:rsid w:val="0056338D"/>
    <w:rsid w:val="00563EED"/>
    <w:rsid w:val="00564F29"/>
    <w:rsid w:val="0056566F"/>
    <w:rsid w:val="005667B7"/>
    <w:rsid w:val="005670DF"/>
    <w:rsid w:val="00567B54"/>
    <w:rsid w:val="00570039"/>
    <w:rsid w:val="0057045C"/>
    <w:rsid w:val="00570D84"/>
    <w:rsid w:val="005722D2"/>
    <w:rsid w:val="00572C84"/>
    <w:rsid w:val="00575968"/>
    <w:rsid w:val="0057602B"/>
    <w:rsid w:val="005776A6"/>
    <w:rsid w:val="00580F0B"/>
    <w:rsid w:val="005810FB"/>
    <w:rsid w:val="00581286"/>
    <w:rsid w:val="005822AC"/>
    <w:rsid w:val="005832B2"/>
    <w:rsid w:val="0058330E"/>
    <w:rsid w:val="00583481"/>
    <w:rsid w:val="00584B32"/>
    <w:rsid w:val="0058526C"/>
    <w:rsid w:val="005863CD"/>
    <w:rsid w:val="00586B02"/>
    <w:rsid w:val="005876BD"/>
    <w:rsid w:val="005906F5"/>
    <w:rsid w:val="00590840"/>
    <w:rsid w:val="005911BF"/>
    <w:rsid w:val="0059270E"/>
    <w:rsid w:val="00593ABA"/>
    <w:rsid w:val="00593D27"/>
    <w:rsid w:val="00594371"/>
    <w:rsid w:val="00595533"/>
    <w:rsid w:val="005955A2"/>
    <w:rsid w:val="005957EB"/>
    <w:rsid w:val="005973BF"/>
    <w:rsid w:val="005974CC"/>
    <w:rsid w:val="005A0FD6"/>
    <w:rsid w:val="005A124C"/>
    <w:rsid w:val="005A1CC6"/>
    <w:rsid w:val="005A204E"/>
    <w:rsid w:val="005A4958"/>
    <w:rsid w:val="005A67CE"/>
    <w:rsid w:val="005A69B4"/>
    <w:rsid w:val="005A6D79"/>
    <w:rsid w:val="005A6DED"/>
    <w:rsid w:val="005A7421"/>
    <w:rsid w:val="005B0A08"/>
    <w:rsid w:val="005B1219"/>
    <w:rsid w:val="005B18E7"/>
    <w:rsid w:val="005B231B"/>
    <w:rsid w:val="005B41C4"/>
    <w:rsid w:val="005B480B"/>
    <w:rsid w:val="005B57C2"/>
    <w:rsid w:val="005B6DA1"/>
    <w:rsid w:val="005B7A35"/>
    <w:rsid w:val="005C1383"/>
    <w:rsid w:val="005C13C3"/>
    <w:rsid w:val="005C2811"/>
    <w:rsid w:val="005C3733"/>
    <w:rsid w:val="005C4521"/>
    <w:rsid w:val="005C494D"/>
    <w:rsid w:val="005C58E8"/>
    <w:rsid w:val="005C6C71"/>
    <w:rsid w:val="005D00C0"/>
    <w:rsid w:val="005D0A73"/>
    <w:rsid w:val="005D1647"/>
    <w:rsid w:val="005D1CCF"/>
    <w:rsid w:val="005D2EC7"/>
    <w:rsid w:val="005D4304"/>
    <w:rsid w:val="005D4FA2"/>
    <w:rsid w:val="005D574B"/>
    <w:rsid w:val="005D64AB"/>
    <w:rsid w:val="005D655E"/>
    <w:rsid w:val="005D7DDE"/>
    <w:rsid w:val="005E02BE"/>
    <w:rsid w:val="005E2A0B"/>
    <w:rsid w:val="005E353E"/>
    <w:rsid w:val="005E3771"/>
    <w:rsid w:val="005E3D64"/>
    <w:rsid w:val="005E4D9B"/>
    <w:rsid w:val="005E59BB"/>
    <w:rsid w:val="005E631D"/>
    <w:rsid w:val="005E705D"/>
    <w:rsid w:val="005F084E"/>
    <w:rsid w:val="005F1AA0"/>
    <w:rsid w:val="005F2552"/>
    <w:rsid w:val="005F3AFD"/>
    <w:rsid w:val="005F55DF"/>
    <w:rsid w:val="005F7784"/>
    <w:rsid w:val="00600328"/>
    <w:rsid w:val="00601508"/>
    <w:rsid w:val="00601515"/>
    <w:rsid w:val="00601D2A"/>
    <w:rsid w:val="006033F2"/>
    <w:rsid w:val="00604541"/>
    <w:rsid w:val="00604E8E"/>
    <w:rsid w:val="00605834"/>
    <w:rsid w:val="00605FE2"/>
    <w:rsid w:val="0060605E"/>
    <w:rsid w:val="0060683A"/>
    <w:rsid w:val="006073C2"/>
    <w:rsid w:val="0061030D"/>
    <w:rsid w:val="006104F8"/>
    <w:rsid w:val="00610C9C"/>
    <w:rsid w:val="006122B9"/>
    <w:rsid w:val="00612B5E"/>
    <w:rsid w:val="00612FE2"/>
    <w:rsid w:val="00614091"/>
    <w:rsid w:val="00614174"/>
    <w:rsid w:val="00617C74"/>
    <w:rsid w:val="00617D6A"/>
    <w:rsid w:val="006207A5"/>
    <w:rsid w:val="00623645"/>
    <w:rsid w:val="006239DE"/>
    <w:rsid w:val="0062417A"/>
    <w:rsid w:val="0062555E"/>
    <w:rsid w:val="00625A10"/>
    <w:rsid w:val="00625F06"/>
    <w:rsid w:val="006266B0"/>
    <w:rsid w:val="00626979"/>
    <w:rsid w:val="0062712F"/>
    <w:rsid w:val="006302FE"/>
    <w:rsid w:val="0063032E"/>
    <w:rsid w:val="00630B23"/>
    <w:rsid w:val="0063209E"/>
    <w:rsid w:val="00632B00"/>
    <w:rsid w:val="00633861"/>
    <w:rsid w:val="00634985"/>
    <w:rsid w:val="00635191"/>
    <w:rsid w:val="006358E7"/>
    <w:rsid w:val="006379ED"/>
    <w:rsid w:val="00637AD1"/>
    <w:rsid w:val="00640802"/>
    <w:rsid w:val="00641740"/>
    <w:rsid w:val="00641F43"/>
    <w:rsid w:val="006433F0"/>
    <w:rsid w:val="00643CDA"/>
    <w:rsid w:val="00644221"/>
    <w:rsid w:val="0064484C"/>
    <w:rsid w:val="00645558"/>
    <w:rsid w:val="00646929"/>
    <w:rsid w:val="00647247"/>
    <w:rsid w:val="006504F7"/>
    <w:rsid w:val="00650830"/>
    <w:rsid w:val="0065259F"/>
    <w:rsid w:val="006525A2"/>
    <w:rsid w:val="00652948"/>
    <w:rsid w:val="0065317D"/>
    <w:rsid w:val="00654087"/>
    <w:rsid w:val="00655C0F"/>
    <w:rsid w:val="00655D6B"/>
    <w:rsid w:val="00657513"/>
    <w:rsid w:val="00657D3E"/>
    <w:rsid w:val="00660C0F"/>
    <w:rsid w:val="00660DEB"/>
    <w:rsid w:val="00661AC0"/>
    <w:rsid w:val="006638BD"/>
    <w:rsid w:val="006652F7"/>
    <w:rsid w:val="00671566"/>
    <w:rsid w:val="0067267D"/>
    <w:rsid w:val="006727B7"/>
    <w:rsid w:val="00673448"/>
    <w:rsid w:val="00673AE7"/>
    <w:rsid w:val="00676557"/>
    <w:rsid w:val="006767C3"/>
    <w:rsid w:val="00676B89"/>
    <w:rsid w:val="00677274"/>
    <w:rsid w:val="006801E0"/>
    <w:rsid w:val="0068055F"/>
    <w:rsid w:val="006828E3"/>
    <w:rsid w:val="00683BAA"/>
    <w:rsid w:val="00683F9F"/>
    <w:rsid w:val="00684661"/>
    <w:rsid w:val="006847AE"/>
    <w:rsid w:val="00685A93"/>
    <w:rsid w:val="006872B1"/>
    <w:rsid w:val="006874AD"/>
    <w:rsid w:val="00687C9D"/>
    <w:rsid w:val="006931EF"/>
    <w:rsid w:val="00693E1F"/>
    <w:rsid w:val="00695837"/>
    <w:rsid w:val="00695BE3"/>
    <w:rsid w:val="00695D8C"/>
    <w:rsid w:val="0069620B"/>
    <w:rsid w:val="0069679A"/>
    <w:rsid w:val="006968D4"/>
    <w:rsid w:val="00696E2C"/>
    <w:rsid w:val="006A1E98"/>
    <w:rsid w:val="006A273E"/>
    <w:rsid w:val="006A420F"/>
    <w:rsid w:val="006B1127"/>
    <w:rsid w:val="006B2439"/>
    <w:rsid w:val="006B2640"/>
    <w:rsid w:val="006B336E"/>
    <w:rsid w:val="006B382D"/>
    <w:rsid w:val="006B3D60"/>
    <w:rsid w:val="006B4F80"/>
    <w:rsid w:val="006B6222"/>
    <w:rsid w:val="006B7B9B"/>
    <w:rsid w:val="006C001E"/>
    <w:rsid w:val="006C04D6"/>
    <w:rsid w:val="006C07C1"/>
    <w:rsid w:val="006C0AED"/>
    <w:rsid w:val="006C2007"/>
    <w:rsid w:val="006C2B56"/>
    <w:rsid w:val="006C30DC"/>
    <w:rsid w:val="006C4900"/>
    <w:rsid w:val="006C4DB6"/>
    <w:rsid w:val="006C6C91"/>
    <w:rsid w:val="006C6CCA"/>
    <w:rsid w:val="006C79F0"/>
    <w:rsid w:val="006C7FDB"/>
    <w:rsid w:val="006D1C77"/>
    <w:rsid w:val="006D1D6D"/>
    <w:rsid w:val="006D215D"/>
    <w:rsid w:val="006D251C"/>
    <w:rsid w:val="006D4E3D"/>
    <w:rsid w:val="006D530E"/>
    <w:rsid w:val="006D56CE"/>
    <w:rsid w:val="006D6CC8"/>
    <w:rsid w:val="006D6F12"/>
    <w:rsid w:val="006D778D"/>
    <w:rsid w:val="006D7F07"/>
    <w:rsid w:val="006E346D"/>
    <w:rsid w:val="006E3914"/>
    <w:rsid w:val="006E6850"/>
    <w:rsid w:val="006E710F"/>
    <w:rsid w:val="006F01B4"/>
    <w:rsid w:val="006F0F7A"/>
    <w:rsid w:val="006F290D"/>
    <w:rsid w:val="006F2A3A"/>
    <w:rsid w:val="006F2B2A"/>
    <w:rsid w:val="006F3269"/>
    <w:rsid w:val="006F34FE"/>
    <w:rsid w:val="006F5304"/>
    <w:rsid w:val="006F5A0D"/>
    <w:rsid w:val="006F67C7"/>
    <w:rsid w:val="00700578"/>
    <w:rsid w:val="00700C3C"/>
    <w:rsid w:val="00700FE4"/>
    <w:rsid w:val="00701C30"/>
    <w:rsid w:val="007022E5"/>
    <w:rsid w:val="00703184"/>
    <w:rsid w:val="00703490"/>
    <w:rsid w:val="007039E3"/>
    <w:rsid w:val="00705429"/>
    <w:rsid w:val="00706E5B"/>
    <w:rsid w:val="007107DE"/>
    <w:rsid w:val="00711554"/>
    <w:rsid w:val="00711D89"/>
    <w:rsid w:val="00714E84"/>
    <w:rsid w:val="00714F01"/>
    <w:rsid w:val="00717419"/>
    <w:rsid w:val="00717605"/>
    <w:rsid w:val="00717E49"/>
    <w:rsid w:val="00720A24"/>
    <w:rsid w:val="00721865"/>
    <w:rsid w:val="00721F33"/>
    <w:rsid w:val="00722F3E"/>
    <w:rsid w:val="00723E97"/>
    <w:rsid w:val="00724078"/>
    <w:rsid w:val="00724AC6"/>
    <w:rsid w:val="00725D2B"/>
    <w:rsid w:val="00730045"/>
    <w:rsid w:val="00732CA8"/>
    <w:rsid w:val="007330AE"/>
    <w:rsid w:val="007342A4"/>
    <w:rsid w:val="0073508A"/>
    <w:rsid w:val="007354A5"/>
    <w:rsid w:val="007355A7"/>
    <w:rsid w:val="00740BBA"/>
    <w:rsid w:val="00741B73"/>
    <w:rsid w:val="00741B92"/>
    <w:rsid w:val="0074224D"/>
    <w:rsid w:val="00742E66"/>
    <w:rsid w:val="007448BE"/>
    <w:rsid w:val="007458F3"/>
    <w:rsid w:val="00746A52"/>
    <w:rsid w:val="00746DE9"/>
    <w:rsid w:val="007477B6"/>
    <w:rsid w:val="00750034"/>
    <w:rsid w:val="007502FC"/>
    <w:rsid w:val="00750601"/>
    <w:rsid w:val="00753282"/>
    <w:rsid w:val="00753BE9"/>
    <w:rsid w:val="00754C6A"/>
    <w:rsid w:val="007557DD"/>
    <w:rsid w:val="00755A15"/>
    <w:rsid w:val="00755BF0"/>
    <w:rsid w:val="0075615A"/>
    <w:rsid w:val="00757554"/>
    <w:rsid w:val="00757582"/>
    <w:rsid w:val="00760062"/>
    <w:rsid w:val="00760D53"/>
    <w:rsid w:val="0076155C"/>
    <w:rsid w:val="00761C07"/>
    <w:rsid w:val="0076276C"/>
    <w:rsid w:val="0076407C"/>
    <w:rsid w:val="00764D10"/>
    <w:rsid w:val="0076659D"/>
    <w:rsid w:val="007668A5"/>
    <w:rsid w:val="00770BCB"/>
    <w:rsid w:val="00772914"/>
    <w:rsid w:val="00772C83"/>
    <w:rsid w:val="00773062"/>
    <w:rsid w:val="00773436"/>
    <w:rsid w:val="007737B6"/>
    <w:rsid w:val="0077414C"/>
    <w:rsid w:val="007747EB"/>
    <w:rsid w:val="00774B71"/>
    <w:rsid w:val="007769A9"/>
    <w:rsid w:val="007771CB"/>
    <w:rsid w:val="007821AE"/>
    <w:rsid w:val="007831C6"/>
    <w:rsid w:val="007837DD"/>
    <w:rsid w:val="00784C98"/>
    <w:rsid w:val="00784FF8"/>
    <w:rsid w:val="00785A06"/>
    <w:rsid w:val="00786281"/>
    <w:rsid w:val="00790622"/>
    <w:rsid w:val="00790AD0"/>
    <w:rsid w:val="00792108"/>
    <w:rsid w:val="00793B20"/>
    <w:rsid w:val="00793F01"/>
    <w:rsid w:val="00794C02"/>
    <w:rsid w:val="007951D9"/>
    <w:rsid w:val="00795481"/>
    <w:rsid w:val="007966B1"/>
    <w:rsid w:val="007971E5"/>
    <w:rsid w:val="007A1274"/>
    <w:rsid w:val="007A1580"/>
    <w:rsid w:val="007A1F7B"/>
    <w:rsid w:val="007A3790"/>
    <w:rsid w:val="007A5D1C"/>
    <w:rsid w:val="007A6285"/>
    <w:rsid w:val="007A6CAE"/>
    <w:rsid w:val="007A76BF"/>
    <w:rsid w:val="007A7B9E"/>
    <w:rsid w:val="007A7EAE"/>
    <w:rsid w:val="007B1E10"/>
    <w:rsid w:val="007B29C8"/>
    <w:rsid w:val="007B4E15"/>
    <w:rsid w:val="007B68C3"/>
    <w:rsid w:val="007B6FA5"/>
    <w:rsid w:val="007C219C"/>
    <w:rsid w:val="007C2FAB"/>
    <w:rsid w:val="007C5471"/>
    <w:rsid w:val="007C5AAF"/>
    <w:rsid w:val="007C6100"/>
    <w:rsid w:val="007C724C"/>
    <w:rsid w:val="007C7C1A"/>
    <w:rsid w:val="007D0D9E"/>
    <w:rsid w:val="007D1974"/>
    <w:rsid w:val="007D2F2F"/>
    <w:rsid w:val="007D3267"/>
    <w:rsid w:val="007D36BC"/>
    <w:rsid w:val="007D456F"/>
    <w:rsid w:val="007E03EA"/>
    <w:rsid w:val="007E16A3"/>
    <w:rsid w:val="007E26B3"/>
    <w:rsid w:val="007E2770"/>
    <w:rsid w:val="007E283D"/>
    <w:rsid w:val="007E3B83"/>
    <w:rsid w:val="007E3D68"/>
    <w:rsid w:val="007E450F"/>
    <w:rsid w:val="007E4B68"/>
    <w:rsid w:val="007E4CB6"/>
    <w:rsid w:val="007E5659"/>
    <w:rsid w:val="007E5915"/>
    <w:rsid w:val="007E79A3"/>
    <w:rsid w:val="007E79F7"/>
    <w:rsid w:val="007F0D64"/>
    <w:rsid w:val="007F2DF9"/>
    <w:rsid w:val="007F4813"/>
    <w:rsid w:val="007F6398"/>
    <w:rsid w:val="007F64B1"/>
    <w:rsid w:val="00800F25"/>
    <w:rsid w:val="00800FCD"/>
    <w:rsid w:val="008014EB"/>
    <w:rsid w:val="00802741"/>
    <w:rsid w:val="008029E8"/>
    <w:rsid w:val="00802F25"/>
    <w:rsid w:val="00804881"/>
    <w:rsid w:val="00804AB5"/>
    <w:rsid w:val="00810E63"/>
    <w:rsid w:val="00811C74"/>
    <w:rsid w:val="0081202A"/>
    <w:rsid w:val="00812E51"/>
    <w:rsid w:val="008160DF"/>
    <w:rsid w:val="0081624D"/>
    <w:rsid w:val="0082026C"/>
    <w:rsid w:val="008220C3"/>
    <w:rsid w:val="00823545"/>
    <w:rsid w:val="00823F71"/>
    <w:rsid w:val="00824F17"/>
    <w:rsid w:val="0082660E"/>
    <w:rsid w:val="00826805"/>
    <w:rsid w:val="00830BC5"/>
    <w:rsid w:val="00831AF7"/>
    <w:rsid w:val="00831E5B"/>
    <w:rsid w:val="0083356A"/>
    <w:rsid w:val="00837A0B"/>
    <w:rsid w:val="0084647A"/>
    <w:rsid w:val="00846D3A"/>
    <w:rsid w:val="00851368"/>
    <w:rsid w:val="00851C62"/>
    <w:rsid w:val="00852DED"/>
    <w:rsid w:val="008531DF"/>
    <w:rsid w:val="00853390"/>
    <w:rsid w:val="00853B5D"/>
    <w:rsid w:val="00854480"/>
    <w:rsid w:val="0085538D"/>
    <w:rsid w:val="00856020"/>
    <w:rsid w:val="008561A5"/>
    <w:rsid w:val="00856AC5"/>
    <w:rsid w:val="00856D78"/>
    <w:rsid w:val="008579E4"/>
    <w:rsid w:val="0086133E"/>
    <w:rsid w:val="00861D4A"/>
    <w:rsid w:val="00861E41"/>
    <w:rsid w:val="00862875"/>
    <w:rsid w:val="00862C76"/>
    <w:rsid w:val="00862E10"/>
    <w:rsid w:val="0086460B"/>
    <w:rsid w:val="008668B4"/>
    <w:rsid w:val="00866C69"/>
    <w:rsid w:val="0086706C"/>
    <w:rsid w:val="0087088D"/>
    <w:rsid w:val="0087133D"/>
    <w:rsid w:val="00872B12"/>
    <w:rsid w:val="00873B02"/>
    <w:rsid w:val="008756A7"/>
    <w:rsid w:val="008756EB"/>
    <w:rsid w:val="00875D3B"/>
    <w:rsid w:val="008762C2"/>
    <w:rsid w:val="0087771C"/>
    <w:rsid w:val="008800E7"/>
    <w:rsid w:val="008801FD"/>
    <w:rsid w:val="008804E1"/>
    <w:rsid w:val="00883CE4"/>
    <w:rsid w:val="00884E67"/>
    <w:rsid w:val="00885103"/>
    <w:rsid w:val="00885850"/>
    <w:rsid w:val="0088602A"/>
    <w:rsid w:val="00886CAE"/>
    <w:rsid w:val="00886FDD"/>
    <w:rsid w:val="00892183"/>
    <w:rsid w:val="008921CB"/>
    <w:rsid w:val="008930A1"/>
    <w:rsid w:val="00893C17"/>
    <w:rsid w:val="00893D14"/>
    <w:rsid w:val="008946F7"/>
    <w:rsid w:val="008950EC"/>
    <w:rsid w:val="00896413"/>
    <w:rsid w:val="008A03B7"/>
    <w:rsid w:val="008A0B67"/>
    <w:rsid w:val="008A0FC4"/>
    <w:rsid w:val="008A1D30"/>
    <w:rsid w:val="008A20E6"/>
    <w:rsid w:val="008A41B4"/>
    <w:rsid w:val="008A478E"/>
    <w:rsid w:val="008A6316"/>
    <w:rsid w:val="008A6AE4"/>
    <w:rsid w:val="008A6BC7"/>
    <w:rsid w:val="008A73A2"/>
    <w:rsid w:val="008B0161"/>
    <w:rsid w:val="008B11C8"/>
    <w:rsid w:val="008B2018"/>
    <w:rsid w:val="008B4B70"/>
    <w:rsid w:val="008B5C66"/>
    <w:rsid w:val="008B5D3B"/>
    <w:rsid w:val="008B5F4F"/>
    <w:rsid w:val="008B789E"/>
    <w:rsid w:val="008B7B03"/>
    <w:rsid w:val="008B7FBF"/>
    <w:rsid w:val="008C2EEA"/>
    <w:rsid w:val="008C3077"/>
    <w:rsid w:val="008C3E3F"/>
    <w:rsid w:val="008C459C"/>
    <w:rsid w:val="008C5161"/>
    <w:rsid w:val="008C539B"/>
    <w:rsid w:val="008C5B72"/>
    <w:rsid w:val="008D13F1"/>
    <w:rsid w:val="008D270B"/>
    <w:rsid w:val="008D2A10"/>
    <w:rsid w:val="008D2C25"/>
    <w:rsid w:val="008D4FA7"/>
    <w:rsid w:val="008D572C"/>
    <w:rsid w:val="008D7473"/>
    <w:rsid w:val="008D7E0C"/>
    <w:rsid w:val="008E04BC"/>
    <w:rsid w:val="008E09AB"/>
    <w:rsid w:val="008E0A65"/>
    <w:rsid w:val="008E1197"/>
    <w:rsid w:val="008E1C87"/>
    <w:rsid w:val="008E2681"/>
    <w:rsid w:val="008E385C"/>
    <w:rsid w:val="008E3BA0"/>
    <w:rsid w:val="008E40EA"/>
    <w:rsid w:val="008E4699"/>
    <w:rsid w:val="008E5739"/>
    <w:rsid w:val="008E6469"/>
    <w:rsid w:val="008E73FE"/>
    <w:rsid w:val="008E77B9"/>
    <w:rsid w:val="008F087C"/>
    <w:rsid w:val="008F1072"/>
    <w:rsid w:val="008F13DC"/>
    <w:rsid w:val="008F1562"/>
    <w:rsid w:val="008F1C0B"/>
    <w:rsid w:val="008F1DE9"/>
    <w:rsid w:val="008F2993"/>
    <w:rsid w:val="008F567B"/>
    <w:rsid w:val="008F56B6"/>
    <w:rsid w:val="008F5C9F"/>
    <w:rsid w:val="008F5D34"/>
    <w:rsid w:val="008F7581"/>
    <w:rsid w:val="008F792A"/>
    <w:rsid w:val="00900EEF"/>
    <w:rsid w:val="00903806"/>
    <w:rsid w:val="00903FBA"/>
    <w:rsid w:val="00905483"/>
    <w:rsid w:val="009062FA"/>
    <w:rsid w:val="00907216"/>
    <w:rsid w:val="0090736E"/>
    <w:rsid w:val="009077A0"/>
    <w:rsid w:val="00910092"/>
    <w:rsid w:val="0091068C"/>
    <w:rsid w:val="00913DCB"/>
    <w:rsid w:val="00914289"/>
    <w:rsid w:val="009146F9"/>
    <w:rsid w:val="00914A8C"/>
    <w:rsid w:val="00914D84"/>
    <w:rsid w:val="00914E6B"/>
    <w:rsid w:val="00915356"/>
    <w:rsid w:val="009177C6"/>
    <w:rsid w:val="00920398"/>
    <w:rsid w:val="0092110A"/>
    <w:rsid w:val="00921BDA"/>
    <w:rsid w:val="00923EB3"/>
    <w:rsid w:val="00925344"/>
    <w:rsid w:val="0092657F"/>
    <w:rsid w:val="00927043"/>
    <w:rsid w:val="009300B8"/>
    <w:rsid w:val="009311DC"/>
    <w:rsid w:val="00931F28"/>
    <w:rsid w:val="00932764"/>
    <w:rsid w:val="00932CF5"/>
    <w:rsid w:val="0093303E"/>
    <w:rsid w:val="00933EC2"/>
    <w:rsid w:val="00934148"/>
    <w:rsid w:val="00934BEF"/>
    <w:rsid w:val="00935966"/>
    <w:rsid w:val="00937B46"/>
    <w:rsid w:val="00937FD0"/>
    <w:rsid w:val="00940D17"/>
    <w:rsid w:val="00940E35"/>
    <w:rsid w:val="00943F4E"/>
    <w:rsid w:val="00946332"/>
    <w:rsid w:val="0094755F"/>
    <w:rsid w:val="00947DD8"/>
    <w:rsid w:val="009501DB"/>
    <w:rsid w:val="00950783"/>
    <w:rsid w:val="00951325"/>
    <w:rsid w:val="00953EDA"/>
    <w:rsid w:val="00954157"/>
    <w:rsid w:val="0095575A"/>
    <w:rsid w:val="009562EA"/>
    <w:rsid w:val="00957698"/>
    <w:rsid w:val="00960E41"/>
    <w:rsid w:val="009612CF"/>
    <w:rsid w:val="0096226E"/>
    <w:rsid w:val="00963725"/>
    <w:rsid w:val="009639BF"/>
    <w:rsid w:val="00965826"/>
    <w:rsid w:val="00965C04"/>
    <w:rsid w:val="0096656D"/>
    <w:rsid w:val="009715A4"/>
    <w:rsid w:val="00971AF5"/>
    <w:rsid w:val="00971E2A"/>
    <w:rsid w:val="00971E40"/>
    <w:rsid w:val="009732FB"/>
    <w:rsid w:val="00973740"/>
    <w:rsid w:val="00973901"/>
    <w:rsid w:val="00975C7C"/>
    <w:rsid w:val="00975D3D"/>
    <w:rsid w:val="00976C6A"/>
    <w:rsid w:val="00976F94"/>
    <w:rsid w:val="0098180A"/>
    <w:rsid w:val="0098205E"/>
    <w:rsid w:val="00982725"/>
    <w:rsid w:val="00983450"/>
    <w:rsid w:val="00983473"/>
    <w:rsid w:val="0098353C"/>
    <w:rsid w:val="00983E30"/>
    <w:rsid w:val="00984C52"/>
    <w:rsid w:val="00984FB3"/>
    <w:rsid w:val="009851DC"/>
    <w:rsid w:val="00991E36"/>
    <w:rsid w:val="009924BD"/>
    <w:rsid w:val="00992B94"/>
    <w:rsid w:val="009936C1"/>
    <w:rsid w:val="00993AE9"/>
    <w:rsid w:val="0099468E"/>
    <w:rsid w:val="00995B4F"/>
    <w:rsid w:val="00996933"/>
    <w:rsid w:val="009972A3"/>
    <w:rsid w:val="009A1BCB"/>
    <w:rsid w:val="009A32CA"/>
    <w:rsid w:val="009A3E67"/>
    <w:rsid w:val="009A5013"/>
    <w:rsid w:val="009A5327"/>
    <w:rsid w:val="009A5465"/>
    <w:rsid w:val="009A5A74"/>
    <w:rsid w:val="009A61C1"/>
    <w:rsid w:val="009A6296"/>
    <w:rsid w:val="009A6CFE"/>
    <w:rsid w:val="009B03C4"/>
    <w:rsid w:val="009B0F1E"/>
    <w:rsid w:val="009B0FCF"/>
    <w:rsid w:val="009B1368"/>
    <w:rsid w:val="009B157D"/>
    <w:rsid w:val="009B56E3"/>
    <w:rsid w:val="009B5B72"/>
    <w:rsid w:val="009B702E"/>
    <w:rsid w:val="009B76FD"/>
    <w:rsid w:val="009C09A4"/>
    <w:rsid w:val="009C373F"/>
    <w:rsid w:val="009C3B62"/>
    <w:rsid w:val="009C55FF"/>
    <w:rsid w:val="009C5758"/>
    <w:rsid w:val="009C5D8D"/>
    <w:rsid w:val="009D0408"/>
    <w:rsid w:val="009D0644"/>
    <w:rsid w:val="009D0FC4"/>
    <w:rsid w:val="009D1A8F"/>
    <w:rsid w:val="009D2E95"/>
    <w:rsid w:val="009D342D"/>
    <w:rsid w:val="009D40E3"/>
    <w:rsid w:val="009D50C6"/>
    <w:rsid w:val="009D5DE8"/>
    <w:rsid w:val="009E019D"/>
    <w:rsid w:val="009E1281"/>
    <w:rsid w:val="009E2FFD"/>
    <w:rsid w:val="009E348A"/>
    <w:rsid w:val="009E3CA9"/>
    <w:rsid w:val="009E46A7"/>
    <w:rsid w:val="009E504C"/>
    <w:rsid w:val="009E59C6"/>
    <w:rsid w:val="009E658B"/>
    <w:rsid w:val="009F2E74"/>
    <w:rsid w:val="009F3AF0"/>
    <w:rsid w:val="009F448C"/>
    <w:rsid w:val="009F4809"/>
    <w:rsid w:val="009F54D4"/>
    <w:rsid w:val="009F6FE7"/>
    <w:rsid w:val="009F7204"/>
    <w:rsid w:val="009F75F9"/>
    <w:rsid w:val="00A0103C"/>
    <w:rsid w:val="00A01098"/>
    <w:rsid w:val="00A03D21"/>
    <w:rsid w:val="00A0422E"/>
    <w:rsid w:val="00A07917"/>
    <w:rsid w:val="00A07A0D"/>
    <w:rsid w:val="00A07CE2"/>
    <w:rsid w:val="00A10660"/>
    <w:rsid w:val="00A10E28"/>
    <w:rsid w:val="00A11E74"/>
    <w:rsid w:val="00A12077"/>
    <w:rsid w:val="00A1632E"/>
    <w:rsid w:val="00A16B5C"/>
    <w:rsid w:val="00A205C7"/>
    <w:rsid w:val="00A21A45"/>
    <w:rsid w:val="00A22810"/>
    <w:rsid w:val="00A2289D"/>
    <w:rsid w:val="00A23E79"/>
    <w:rsid w:val="00A252B9"/>
    <w:rsid w:val="00A26D5D"/>
    <w:rsid w:val="00A3117B"/>
    <w:rsid w:val="00A3135F"/>
    <w:rsid w:val="00A34602"/>
    <w:rsid w:val="00A349B4"/>
    <w:rsid w:val="00A3544A"/>
    <w:rsid w:val="00A35645"/>
    <w:rsid w:val="00A35C30"/>
    <w:rsid w:val="00A36305"/>
    <w:rsid w:val="00A403B5"/>
    <w:rsid w:val="00A411DC"/>
    <w:rsid w:val="00A4163C"/>
    <w:rsid w:val="00A41F19"/>
    <w:rsid w:val="00A41FC5"/>
    <w:rsid w:val="00A4215F"/>
    <w:rsid w:val="00A429C9"/>
    <w:rsid w:val="00A42C75"/>
    <w:rsid w:val="00A43804"/>
    <w:rsid w:val="00A4477E"/>
    <w:rsid w:val="00A44A16"/>
    <w:rsid w:val="00A472C9"/>
    <w:rsid w:val="00A478F1"/>
    <w:rsid w:val="00A53160"/>
    <w:rsid w:val="00A536AF"/>
    <w:rsid w:val="00A57DBC"/>
    <w:rsid w:val="00A60A4D"/>
    <w:rsid w:val="00A60A7A"/>
    <w:rsid w:val="00A611BC"/>
    <w:rsid w:val="00A6144D"/>
    <w:rsid w:val="00A61D93"/>
    <w:rsid w:val="00A62BA4"/>
    <w:rsid w:val="00A6377B"/>
    <w:rsid w:val="00A64E24"/>
    <w:rsid w:val="00A655CE"/>
    <w:rsid w:val="00A65FF8"/>
    <w:rsid w:val="00A70708"/>
    <w:rsid w:val="00A70D07"/>
    <w:rsid w:val="00A70EE6"/>
    <w:rsid w:val="00A730AD"/>
    <w:rsid w:val="00A7430C"/>
    <w:rsid w:val="00A744E4"/>
    <w:rsid w:val="00A758A0"/>
    <w:rsid w:val="00A76272"/>
    <w:rsid w:val="00A76546"/>
    <w:rsid w:val="00A768AF"/>
    <w:rsid w:val="00A82491"/>
    <w:rsid w:val="00A837D8"/>
    <w:rsid w:val="00A84328"/>
    <w:rsid w:val="00A8569C"/>
    <w:rsid w:val="00A85F76"/>
    <w:rsid w:val="00A86604"/>
    <w:rsid w:val="00A87435"/>
    <w:rsid w:val="00A92270"/>
    <w:rsid w:val="00A93CA0"/>
    <w:rsid w:val="00A9695B"/>
    <w:rsid w:val="00AA17C6"/>
    <w:rsid w:val="00AA1C3B"/>
    <w:rsid w:val="00AA2425"/>
    <w:rsid w:val="00AA2B55"/>
    <w:rsid w:val="00AA43F9"/>
    <w:rsid w:val="00AA6630"/>
    <w:rsid w:val="00AA76E2"/>
    <w:rsid w:val="00AA76FD"/>
    <w:rsid w:val="00AB0170"/>
    <w:rsid w:val="00AB0597"/>
    <w:rsid w:val="00AB182A"/>
    <w:rsid w:val="00AB22F9"/>
    <w:rsid w:val="00AB28A7"/>
    <w:rsid w:val="00AB29AB"/>
    <w:rsid w:val="00AB4A25"/>
    <w:rsid w:val="00AB4A8E"/>
    <w:rsid w:val="00AB4D41"/>
    <w:rsid w:val="00AB4E89"/>
    <w:rsid w:val="00AB5531"/>
    <w:rsid w:val="00AB5C6E"/>
    <w:rsid w:val="00AB682E"/>
    <w:rsid w:val="00AB7940"/>
    <w:rsid w:val="00AC0495"/>
    <w:rsid w:val="00AC310E"/>
    <w:rsid w:val="00AC3565"/>
    <w:rsid w:val="00AC5327"/>
    <w:rsid w:val="00AC54A4"/>
    <w:rsid w:val="00AC6E23"/>
    <w:rsid w:val="00AC737A"/>
    <w:rsid w:val="00AC7680"/>
    <w:rsid w:val="00AD298B"/>
    <w:rsid w:val="00AD309C"/>
    <w:rsid w:val="00AD34AA"/>
    <w:rsid w:val="00AD3529"/>
    <w:rsid w:val="00AD4B22"/>
    <w:rsid w:val="00AD4C92"/>
    <w:rsid w:val="00AD4EDC"/>
    <w:rsid w:val="00AD6C31"/>
    <w:rsid w:val="00AD73B4"/>
    <w:rsid w:val="00AE065C"/>
    <w:rsid w:val="00AE096A"/>
    <w:rsid w:val="00AE1877"/>
    <w:rsid w:val="00AE3623"/>
    <w:rsid w:val="00AE395B"/>
    <w:rsid w:val="00AE3972"/>
    <w:rsid w:val="00AE518A"/>
    <w:rsid w:val="00AE7B7F"/>
    <w:rsid w:val="00AF2678"/>
    <w:rsid w:val="00AF3F11"/>
    <w:rsid w:val="00AF595C"/>
    <w:rsid w:val="00AF5BA7"/>
    <w:rsid w:val="00AF5F37"/>
    <w:rsid w:val="00AF6948"/>
    <w:rsid w:val="00AF7E98"/>
    <w:rsid w:val="00B00EA1"/>
    <w:rsid w:val="00B02B48"/>
    <w:rsid w:val="00B04463"/>
    <w:rsid w:val="00B06826"/>
    <w:rsid w:val="00B1103A"/>
    <w:rsid w:val="00B11B87"/>
    <w:rsid w:val="00B15FA0"/>
    <w:rsid w:val="00B168D9"/>
    <w:rsid w:val="00B176A6"/>
    <w:rsid w:val="00B17EC0"/>
    <w:rsid w:val="00B21F3E"/>
    <w:rsid w:val="00B2218B"/>
    <w:rsid w:val="00B233B5"/>
    <w:rsid w:val="00B24852"/>
    <w:rsid w:val="00B24E5C"/>
    <w:rsid w:val="00B26D6B"/>
    <w:rsid w:val="00B26DE7"/>
    <w:rsid w:val="00B30CA0"/>
    <w:rsid w:val="00B313CD"/>
    <w:rsid w:val="00B32D3A"/>
    <w:rsid w:val="00B338DA"/>
    <w:rsid w:val="00B34935"/>
    <w:rsid w:val="00B34A52"/>
    <w:rsid w:val="00B35158"/>
    <w:rsid w:val="00B35C6D"/>
    <w:rsid w:val="00B366B7"/>
    <w:rsid w:val="00B428F2"/>
    <w:rsid w:val="00B43F1A"/>
    <w:rsid w:val="00B4423A"/>
    <w:rsid w:val="00B447D5"/>
    <w:rsid w:val="00B44903"/>
    <w:rsid w:val="00B44E38"/>
    <w:rsid w:val="00B475E5"/>
    <w:rsid w:val="00B477AB"/>
    <w:rsid w:val="00B50566"/>
    <w:rsid w:val="00B50D96"/>
    <w:rsid w:val="00B51B9E"/>
    <w:rsid w:val="00B52821"/>
    <w:rsid w:val="00B5693D"/>
    <w:rsid w:val="00B57A3C"/>
    <w:rsid w:val="00B57BC3"/>
    <w:rsid w:val="00B600C9"/>
    <w:rsid w:val="00B60900"/>
    <w:rsid w:val="00B62878"/>
    <w:rsid w:val="00B62C34"/>
    <w:rsid w:val="00B62D87"/>
    <w:rsid w:val="00B63F39"/>
    <w:rsid w:val="00B656C5"/>
    <w:rsid w:val="00B65A49"/>
    <w:rsid w:val="00B67957"/>
    <w:rsid w:val="00B714D1"/>
    <w:rsid w:val="00B723C5"/>
    <w:rsid w:val="00B72882"/>
    <w:rsid w:val="00B72A21"/>
    <w:rsid w:val="00B73490"/>
    <w:rsid w:val="00B73806"/>
    <w:rsid w:val="00B74348"/>
    <w:rsid w:val="00B767B6"/>
    <w:rsid w:val="00B76A1E"/>
    <w:rsid w:val="00B77A05"/>
    <w:rsid w:val="00B81185"/>
    <w:rsid w:val="00B81EAB"/>
    <w:rsid w:val="00B82F92"/>
    <w:rsid w:val="00B8412F"/>
    <w:rsid w:val="00B841E2"/>
    <w:rsid w:val="00B84A82"/>
    <w:rsid w:val="00B84BA9"/>
    <w:rsid w:val="00B855EC"/>
    <w:rsid w:val="00B8575C"/>
    <w:rsid w:val="00B86143"/>
    <w:rsid w:val="00B86E66"/>
    <w:rsid w:val="00B8742D"/>
    <w:rsid w:val="00B87C90"/>
    <w:rsid w:val="00B91795"/>
    <w:rsid w:val="00B91D5B"/>
    <w:rsid w:val="00B9403B"/>
    <w:rsid w:val="00B95926"/>
    <w:rsid w:val="00B95CE5"/>
    <w:rsid w:val="00B96200"/>
    <w:rsid w:val="00B96A2D"/>
    <w:rsid w:val="00B972FE"/>
    <w:rsid w:val="00BA065A"/>
    <w:rsid w:val="00BA1766"/>
    <w:rsid w:val="00BA1AED"/>
    <w:rsid w:val="00BA1B91"/>
    <w:rsid w:val="00BA204C"/>
    <w:rsid w:val="00BA2635"/>
    <w:rsid w:val="00BA3EBA"/>
    <w:rsid w:val="00BA50B7"/>
    <w:rsid w:val="00BA59C7"/>
    <w:rsid w:val="00BA5D67"/>
    <w:rsid w:val="00BA75B9"/>
    <w:rsid w:val="00BB07AE"/>
    <w:rsid w:val="00BB33F4"/>
    <w:rsid w:val="00BB39C1"/>
    <w:rsid w:val="00BB4495"/>
    <w:rsid w:val="00BB63A0"/>
    <w:rsid w:val="00BC1522"/>
    <w:rsid w:val="00BC2060"/>
    <w:rsid w:val="00BC3CAD"/>
    <w:rsid w:val="00BC62F7"/>
    <w:rsid w:val="00BD031B"/>
    <w:rsid w:val="00BD076E"/>
    <w:rsid w:val="00BD3053"/>
    <w:rsid w:val="00BD3666"/>
    <w:rsid w:val="00BD3A54"/>
    <w:rsid w:val="00BD4940"/>
    <w:rsid w:val="00BD503E"/>
    <w:rsid w:val="00BD6EA1"/>
    <w:rsid w:val="00BE1DED"/>
    <w:rsid w:val="00BE1EDD"/>
    <w:rsid w:val="00BE1F67"/>
    <w:rsid w:val="00BE221F"/>
    <w:rsid w:val="00BE4604"/>
    <w:rsid w:val="00BE4610"/>
    <w:rsid w:val="00BE5099"/>
    <w:rsid w:val="00BE5945"/>
    <w:rsid w:val="00BE620D"/>
    <w:rsid w:val="00BE6321"/>
    <w:rsid w:val="00BE6465"/>
    <w:rsid w:val="00BE6E94"/>
    <w:rsid w:val="00BF097A"/>
    <w:rsid w:val="00BF178C"/>
    <w:rsid w:val="00BF1F63"/>
    <w:rsid w:val="00BF23E8"/>
    <w:rsid w:val="00BF2790"/>
    <w:rsid w:val="00BF3228"/>
    <w:rsid w:val="00BF37F6"/>
    <w:rsid w:val="00BF3992"/>
    <w:rsid w:val="00BF577F"/>
    <w:rsid w:val="00BF58DA"/>
    <w:rsid w:val="00BF6610"/>
    <w:rsid w:val="00C00035"/>
    <w:rsid w:val="00C005AD"/>
    <w:rsid w:val="00C0061B"/>
    <w:rsid w:val="00C0087A"/>
    <w:rsid w:val="00C009F5"/>
    <w:rsid w:val="00C013FA"/>
    <w:rsid w:val="00C01F84"/>
    <w:rsid w:val="00C03CB5"/>
    <w:rsid w:val="00C059E9"/>
    <w:rsid w:val="00C0684B"/>
    <w:rsid w:val="00C06921"/>
    <w:rsid w:val="00C069F0"/>
    <w:rsid w:val="00C1100C"/>
    <w:rsid w:val="00C11830"/>
    <w:rsid w:val="00C12BDA"/>
    <w:rsid w:val="00C1346E"/>
    <w:rsid w:val="00C149D6"/>
    <w:rsid w:val="00C150DE"/>
    <w:rsid w:val="00C160E5"/>
    <w:rsid w:val="00C16561"/>
    <w:rsid w:val="00C172D4"/>
    <w:rsid w:val="00C17915"/>
    <w:rsid w:val="00C2081F"/>
    <w:rsid w:val="00C21591"/>
    <w:rsid w:val="00C21D65"/>
    <w:rsid w:val="00C22B19"/>
    <w:rsid w:val="00C22FE2"/>
    <w:rsid w:val="00C22FF8"/>
    <w:rsid w:val="00C23588"/>
    <w:rsid w:val="00C23D35"/>
    <w:rsid w:val="00C23F9D"/>
    <w:rsid w:val="00C24995"/>
    <w:rsid w:val="00C25FBE"/>
    <w:rsid w:val="00C31C34"/>
    <w:rsid w:val="00C33AB5"/>
    <w:rsid w:val="00C33F78"/>
    <w:rsid w:val="00C3431C"/>
    <w:rsid w:val="00C34D15"/>
    <w:rsid w:val="00C3512A"/>
    <w:rsid w:val="00C41BEC"/>
    <w:rsid w:val="00C4668C"/>
    <w:rsid w:val="00C46933"/>
    <w:rsid w:val="00C47110"/>
    <w:rsid w:val="00C50317"/>
    <w:rsid w:val="00C53A3D"/>
    <w:rsid w:val="00C54FF1"/>
    <w:rsid w:val="00C55B91"/>
    <w:rsid w:val="00C56018"/>
    <w:rsid w:val="00C56E7C"/>
    <w:rsid w:val="00C575BA"/>
    <w:rsid w:val="00C606B1"/>
    <w:rsid w:val="00C60E70"/>
    <w:rsid w:val="00C60EC7"/>
    <w:rsid w:val="00C62FF1"/>
    <w:rsid w:val="00C63033"/>
    <w:rsid w:val="00C65D3C"/>
    <w:rsid w:val="00C6750D"/>
    <w:rsid w:val="00C72178"/>
    <w:rsid w:val="00C723E6"/>
    <w:rsid w:val="00C76149"/>
    <w:rsid w:val="00C77269"/>
    <w:rsid w:val="00C80B5A"/>
    <w:rsid w:val="00C815B3"/>
    <w:rsid w:val="00C8436D"/>
    <w:rsid w:val="00C8454B"/>
    <w:rsid w:val="00C85301"/>
    <w:rsid w:val="00C85586"/>
    <w:rsid w:val="00C86821"/>
    <w:rsid w:val="00C86ECD"/>
    <w:rsid w:val="00C873B8"/>
    <w:rsid w:val="00C90089"/>
    <w:rsid w:val="00C90ADC"/>
    <w:rsid w:val="00C9242F"/>
    <w:rsid w:val="00C929FC"/>
    <w:rsid w:val="00C92FE3"/>
    <w:rsid w:val="00C93FDD"/>
    <w:rsid w:val="00C94541"/>
    <w:rsid w:val="00C95747"/>
    <w:rsid w:val="00C9591A"/>
    <w:rsid w:val="00C95BAE"/>
    <w:rsid w:val="00C96E65"/>
    <w:rsid w:val="00C97111"/>
    <w:rsid w:val="00C973B9"/>
    <w:rsid w:val="00CA101D"/>
    <w:rsid w:val="00CA1C4C"/>
    <w:rsid w:val="00CA2CC4"/>
    <w:rsid w:val="00CA3FBB"/>
    <w:rsid w:val="00CA4D95"/>
    <w:rsid w:val="00CA6573"/>
    <w:rsid w:val="00CA74F4"/>
    <w:rsid w:val="00CB02EB"/>
    <w:rsid w:val="00CB05FD"/>
    <w:rsid w:val="00CB164B"/>
    <w:rsid w:val="00CB205F"/>
    <w:rsid w:val="00CB27B7"/>
    <w:rsid w:val="00CB70B3"/>
    <w:rsid w:val="00CB753B"/>
    <w:rsid w:val="00CB7EC9"/>
    <w:rsid w:val="00CC08F9"/>
    <w:rsid w:val="00CC0CED"/>
    <w:rsid w:val="00CC0D73"/>
    <w:rsid w:val="00CC3EED"/>
    <w:rsid w:val="00CC46CF"/>
    <w:rsid w:val="00CC510E"/>
    <w:rsid w:val="00CC60A4"/>
    <w:rsid w:val="00CC68A5"/>
    <w:rsid w:val="00CC6943"/>
    <w:rsid w:val="00CC69BA"/>
    <w:rsid w:val="00CC6DDC"/>
    <w:rsid w:val="00CC77A0"/>
    <w:rsid w:val="00CD057E"/>
    <w:rsid w:val="00CD12DA"/>
    <w:rsid w:val="00CD2B1D"/>
    <w:rsid w:val="00CD3CF4"/>
    <w:rsid w:val="00CD3E5F"/>
    <w:rsid w:val="00CD5D99"/>
    <w:rsid w:val="00CD6328"/>
    <w:rsid w:val="00CD632A"/>
    <w:rsid w:val="00CD7B66"/>
    <w:rsid w:val="00CD7E2A"/>
    <w:rsid w:val="00CE0312"/>
    <w:rsid w:val="00CE163C"/>
    <w:rsid w:val="00CE1EAA"/>
    <w:rsid w:val="00CE2397"/>
    <w:rsid w:val="00CE3E54"/>
    <w:rsid w:val="00CE3F03"/>
    <w:rsid w:val="00CE44ED"/>
    <w:rsid w:val="00CE57B0"/>
    <w:rsid w:val="00CE7524"/>
    <w:rsid w:val="00CF09EC"/>
    <w:rsid w:val="00CF1C87"/>
    <w:rsid w:val="00CF1E12"/>
    <w:rsid w:val="00CF3040"/>
    <w:rsid w:val="00CF35B8"/>
    <w:rsid w:val="00CF3B63"/>
    <w:rsid w:val="00CF4691"/>
    <w:rsid w:val="00CF5BCD"/>
    <w:rsid w:val="00CF7DD0"/>
    <w:rsid w:val="00D00482"/>
    <w:rsid w:val="00D008A2"/>
    <w:rsid w:val="00D02201"/>
    <w:rsid w:val="00D02CDC"/>
    <w:rsid w:val="00D03561"/>
    <w:rsid w:val="00D0516B"/>
    <w:rsid w:val="00D0519B"/>
    <w:rsid w:val="00D079B2"/>
    <w:rsid w:val="00D105E3"/>
    <w:rsid w:val="00D10800"/>
    <w:rsid w:val="00D1199C"/>
    <w:rsid w:val="00D12E98"/>
    <w:rsid w:val="00D140A4"/>
    <w:rsid w:val="00D14DB6"/>
    <w:rsid w:val="00D1615B"/>
    <w:rsid w:val="00D16E15"/>
    <w:rsid w:val="00D17C8D"/>
    <w:rsid w:val="00D17CA5"/>
    <w:rsid w:val="00D20600"/>
    <w:rsid w:val="00D21DA1"/>
    <w:rsid w:val="00D228A6"/>
    <w:rsid w:val="00D2429E"/>
    <w:rsid w:val="00D24E19"/>
    <w:rsid w:val="00D25E6B"/>
    <w:rsid w:val="00D26241"/>
    <w:rsid w:val="00D279D8"/>
    <w:rsid w:val="00D30A6F"/>
    <w:rsid w:val="00D30C0E"/>
    <w:rsid w:val="00D32BDD"/>
    <w:rsid w:val="00D3377F"/>
    <w:rsid w:val="00D3585E"/>
    <w:rsid w:val="00D3621C"/>
    <w:rsid w:val="00D365D3"/>
    <w:rsid w:val="00D40274"/>
    <w:rsid w:val="00D40C53"/>
    <w:rsid w:val="00D41963"/>
    <w:rsid w:val="00D419A9"/>
    <w:rsid w:val="00D44C84"/>
    <w:rsid w:val="00D4501E"/>
    <w:rsid w:val="00D451D1"/>
    <w:rsid w:val="00D512AC"/>
    <w:rsid w:val="00D51B5F"/>
    <w:rsid w:val="00D547FA"/>
    <w:rsid w:val="00D556F3"/>
    <w:rsid w:val="00D56DA3"/>
    <w:rsid w:val="00D57360"/>
    <w:rsid w:val="00D60224"/>
    <w:rsid w:val="00D6034A"/>
    <w:rsid w:val="00D613FA"/>
    <w:rsid w:val="00D63DFC"/>
    <w:rsid w:val="00D648B0"/>
    <w:rsid w:val="00D65CBB"/>
    <w:rsid w:val="00D665AD"/>
    <w:rsid w:val="00D700DB"/>
    <w:rsid w:val="00D70712"/>
    <w:rsid w:val="00D71442"/>
    <w:rsid w:val="00D724B5"/>
    <w:rsid w:val="00D7634C"/>
    <w:rsid w:val="00D77174"/>
    <w:rsid w:val="00D774D2"/>
    <w:rsid w:val="00D776D4"/>
    <w:rsid w:val="00D77B3E"/>
    <w:rsid w:val="00D77C9F"/>
    <w:rsid w:val="00D81185"/>
    <w:rsid w:val="00D8363D"/>
    <w:rsid w:val="00D84A69"/>
    <w:rsid w:val="00D8586D"/>
    <w:rsid w:val="00D85BAA"/>
    <w:rsid w:val="00D871A6"/>
    <w:rsid w:val="00D874B0"/>
    <w:rsid w:val="00D91030"/>
    <w:rsid w:val="00D91ECB"/>
    <w:rsid w:val="00D91F90"/>
    <w:rsid w:val="00D92F5D"/>
    <w:rsid w:val="00D93044"/>
    <w:rsid w:val="00D93155"/>
    <w:rsid w:val="00D93BC6"/>
    <w:rsid w:val="00D93D5D"/>
    <w:rsid w:val="00D94C9A"/>
    <w:rsid w:val="00D95005"/>
    <w:rsid w:val="00D96308"/>
    <w:rsid w:val="00D9640E"/>
    <w:rsid w:val="00D96F99"/>
    <w:rsid w:val="00D973A0"/>
    <w:rsid w:val="00D97E23"/>
    <w:rsid w:val="00DA0465"/>
    <w:rsid w:val="00DA0DC5"/>
    <w:rsid w:val="00DA0E60"/>
    <w:rsid w:val="00DA1002"/>
    <w:rsid w:val="00DA1972"/>
    <w:rsid w:val="00DA248B"/>
    <w:rsid w:val="00DA3195"/>
    <w:rsid w:val="00DA4749"/>
    <w:rsid w:val="00DA62EE"/>
    <w:rsid w:val="00DA71B0"/>
    <w:rsid w:val="00DA7844"/>
    <w:rsid w:val="00DB0241"/>
    <w:rsid w:val="00DB0D5D"/>
    <w:rsid w:val="00DB6564"/>
    <w:rsid w:val="00DB6CEF"/>
    <w:rsid w:val="00DC0359"/>
    <w:rsid w:val="00DC081C"/>
    <w:rsid w:val="00DC0ED2"/>
    <w:rsid w:val="00DC27D8"/>
    <w:rsid w:val="00DC2CB9"/>
    <w:rsid w:val="00DC3B6A"/>
    <w:rsid w:val="00DC4A50"/>
    <w:rsid w:val="00DD2A49"/>
    <w:rsid w:val="00DD404B"/>
    <w:rsid w:val="00DD5134"/>
    <w:rsid w:val="00DD7A07"/>
    <w:rsid w:val="00DE0256"/>
    <w:rsid w:val="00DE219C"/>
    <w:rsid w:val="00DE298A"/>
    <w:rsid w:val="00DE410C"/>
    <w:rsid w:val="00DE4B81"/>
    <w:rsid w:val="00DE4F58"/>
    <w:rsid w:val="00DE722B"/>
    <w:rsid w:val="00DE78F3"/>
    <w:rsid w:val="00DF34F6"/>
    <w:rsid w:val="00DF4202"/>
    <w:rsid w:val="00DF5E57"/>
    <w:rsid w:val="00DF62E6"/>
    <w:rsid w:val="00DF723A"/>
    <w:rsid w:val="00E025AB"/>
    <w:rsid w:val="00E025CE"/>
    <w:rsid w:val="00E029FA"/>
    <w:rsid w:val="00E0420D"/>
    <w:rsid w:val="00E07029"/>
    <w:rsid w:val="00E1044C"/>
    <w:rsid w:val="00E11391"/>
    <w:rsid w:val="00E12BFE"/>
    <w:rsid w:val="00E13F11"/>
    <w:rsid w:val="00E14EE1"/>
    <w:rsid w:val="00E157A8"/>
    <w:rsid w:val="00E16167"/>
    <w:rsid w:val="00E16962"/>
    <w:rsid w:val="00E170D0"/>
    <w:rsid w:val="00E1719F"/>
    <w:rsid w:val="00E171C8"/>
    <w:rsid w:val="00E1737B"/>
    <w:rsid w:val="00E173E9"/>
    <w:rsid w:val="00E214ED"/>
    <w:rsid w:val="00E22E15"/>
    <w:rsid w:val="00E230C3"/>
    <w:rsid w:val="00E24C75"/>
    <w:rsid w:val="00E24EDF"/>
    <w:rsid w:val="00E30466"/>
    <w:rsid w:val="00E30810"/>
    <w:rsid w:val="00E3087B"/>
    <w:rsid w:val="00E3095F"/>
    <w:rsid w:val="00E30974"/>
    <w:rsid w:val="00E30A63"/>
    <w:rsid w:val="00E31B69"/>
    <w:rsid w:val="00E31D00"/>
    <w:rsid w:val="00E31DFD"/>
    <w:rsid w:val="00E33B1F"/>
    <w:rsid w:val="00E3667A"/>
    <w:rsid w:val="00E36EE9"/>
    <w:rsid w:val="00E4240F"/>
    <w:rsid w:val="00E438F4"/>
    <w:rsid w:val="00E441BF"/>
    <w:rsid w:val="00E44386"/>
    <w:rsid w:val="00E45238"/>
    <w:rsid w:val="00E46165"/>
    <w:rsid w:val="00E4689B"/>
    <w:rsid w:val="00E469A6"/>
    <w:rsid w:val="00E476A9"/>
    <w:rsid w:val="00E5052E"/>
    <w:rsid w:val="00E52449"/>
    <w:rsid w:val="00E52692"/>
    <w:rsid w:val="00E53C4F"/>
    <w:rsid w:val="00E568EB"/>
    <w:rsid w:val="00E571FD"/>
    <w:rsid w:val="00E575C5"/>
    <w:rsid w:val="00E61626"/>
    <w:rsid w:val="00E616C6"/>
    <w:rsid w:val="00E61956"/>
    <w:rsid w:val="00E63412"/>
    <w:rsid w:val="00E657C3"/>
    <w:rsid w:val="00E664E8"/>
    <w:rsid w:val="00E67EFC"/>
    <w:rsid w:val="00E70158"/>
    <w:rsid w:val="00E70CF0"/>
    <w:rsid w:val="00E7513A"/>
    <w:rsid w:val="00E77A24"/>
    <w:rsid w:val="00E803D6"/>
    <w:rsid w:val="00E81B31"/>
    <w:rsid w:val="00E820A5"/>
    <w:rsid w:val="00E82827"/>
    <w:rsid w:val="00E836FB"/>
    <w:rsid w:val="00E837E8"/>
    <w:rsid w:val="00E838D2"/>
    <w:rsid w:val="00E83EB6"/>
    <w:rsid w:val="00E8795B"/>
    <w:rsid w:val="00E9225F"/>
    <w:rsid w:val="00E92807"/>
    <w:rsid w:val="00EA022A"/>
    <w:rsid w:val="00EA1798"/>
    <w:rsid w:val="00EA41F4"/>
    <w:rsid w:val="00EA4F02"/>
    <w:rsid w:val="00EA6668"/>
    <w:rsid w:val="00EA783D"/>
    <w:rsid w:val="00EA7DD0"/>
    <w:rsid w:val="00EB0EB4"/>
    <w:rsid w:val="00EB17E5"/>
    <w:rsid w:val="00EB195F"/>
    <w:rsid w:val="00EB212D"/>
    <w:rsid w:val="00EB581C"/>
    <w:rsid w:val="00EB6AEB"/>
    <w:rsid w:val="00EB7A7A"/>
    <w:rsid w:val="00EC1443"/>
    <w:rsid w:val="00EC1D4A"/>
    <w:rsid w:val="00EC22B8"/>
    <w:rsid w:val="00EC3695"/>
    <w:rsid w:val="00EC5579"/>
    <w:rsid w:val="00EC5EC5"/>
    <w:rsid w:val="00ED0718"/>
    <w:rsid w:val="00ED0BE7"/>
    <w:rsid w:val="00ED0E34"/>
    <w:rsid w:val="00ED1011"/>
    <w:rsid w:val="00ED10BF"/>
    <w:rsid w:val="00ED1624"/>
    <w:rsid w:val="00ED22F8"/>
    <w:rsid w:val="00ED254D"/>
    <w:rsid w:val="00ED2712"/>
    <w:rsid w:val="00ED2E44"/>
    <w:rsid w:val="00ED3C2D"/>
    <w:rsid w:val="00ED4B41"/>
    <w:rsid w:val="00ED582F"/>
    <w:rsid w:val="00ED5EEF"/>
    <w:rsid w:val="00ED6A88"/>
    <w:rsid w:val="00EE082C"/>
    <w:rsid w:val="00EE101E"/>
    <w:rsid w:val="00EE1758"/>
    <w:rsid w:val="00EE2331"/>
    <w:rsid w:val="00EE239B"/>
    <w:rsid w:val="00EE27CC"/>
    <w:rsid w:val="00EE2ABB"/>
    <w:rsid w:val="00EE41A9"/>
    <w:rsid w:val="00EE4730"/>
    <w:rsid w:val="00EE492A"/>
    <w:rsid w:val="00EE4C62"/>
    <w:rsid w:val="00EE52E6"/>
    <w:rsid w:val="00EF01AE"/>
    <w:rsid w:val="00EF1C85"/>
    <w:rsid w:val="00EF2AE8"/>
    <w:rsid w:val="00EF4E97"/>
    <w:rsid w:val="00EF6F69"/>
    <w:rsid w:val="00EF6FEE"/>
    <w:rsid w:val="00EF7925"/>
    <w:rsid w:val="00EF7ED1"/>
    <w:rsid w:val="00F00582"/>
    <w:rsid w:val="00F01CE0"/>
    <w:rsid w:val="00F02309"/>
    <w:rsid w:val="00F049A0"/>
    <w:rsid w:val="00F10BCD"/>
    <w:rsid w:val="00F110C6"/>
    <w:rsid w:val="00F1351A"/>
    <w:rsid w:val="00F13A90"/>
    <w:rsid w:val="00F13D80"/>
    <w:rsid w:val="00F1420C"/>
    <w:rsid w:val="00F144D9"/>
    <w:rsid w:val="00F14576"/>
    <w:rsid w:val="00F1503A"/>
    <w:rsid w:val="00F154B9"/>
    <w:rsid w:val="00F16569"/>
    <w:rsid w:val="00F16780"/>
    <w:rsid w:val="00F17BD7"/>
    <w:rsid w:val="00F26946"/>
    <w:rsid w:val="00F32277"/>
    <w:rsid w:val="00F32A3C"/>
    <w:rsid w:val="00F33973"/>
    <w:rsid w:val="00F33B7B"/>
    <w:rsid w:val="00F34252"/>
    <w:rsid w:val="00F363C5"/>
    <w:rsid w:val="00F377DE"/>
    <w:rsid w:val="00F40E2E"/>
    <w:rsid w:val="00F41833"/>
    <w:rsid w:val="00F43C6D"/>
    <w:rsid w:val="00F447AE"/>
    <w:rsid w:val="00F449D1"/>
    <w:rsid w:val="00F45933"/>
    <w:rsid w:val="00F45DA5"/>
    <w:rsid w:val="00F46EC9"/>
    <w:rsid w:val="00F471D9"/>
    <w:rsid w:val="00F474DB"/>
    <w:rsid w:val="00F5020F"/>
    <w:rsid w:val="00F532DA"/>
    <w:rsid w:val="00F533BE"/>
    <w:rsid w:val="00F539CD"/>
    <w:rsid w:val="00F53BD8"/>
    <w:rsid w:val="00F54B4C"/>
    <w:rsid w:val="00F56F96"/>
    <w:rsid w:val="00F57E66"/>
    <w:rsid w:val="00F60F50"/>
    <w:rsid w:val="00F61011"/>
    <w:rsid w:val="00F618FE"/>
    <w:rsid w:val="00F619F9"/>
    <w:rsid w:val="00F62A57"/>
    <w:rsid w:val="00F64636"/>
    <w:rsid w:val="00F65247"/>
    <w:rsid w:val="00F66706"/>
    <w:rsid w:val="00F70455"/>
    <w:rsid w:val="00F70E74"/>
    <w:rsid w:val="00F715CB"/>
    <w:rsid w:val="00F7195B"/>
    <w:rsid w:val="00F7247B"/>
    <w:rsid w:val="00F72833"/>
    <w:rsid w:val="00F72EF4"/>
    <w:rsid w:val="00F740D7"/>
    <w:rsid w:val="00F75151"/>
    <w:rsid w:val="00F756F7"/>
    <w:rsid w:val="00F77140"/>
    <w:rsid w:val="00F80BA9"/>
    <w:rsid w:val="00F80F37"/>
    <w:rsid w:val="00F837BD"/>
    <w:rsid w:val="00F84293"/>
    <w:rsid w:val="00F84EB6"/>
    <w:rsid w:val="00F865A6"/>
    <w:rsid w:val="00F874B4"/>
    <w:rsid w:val="00F87B96"/>
    <w:rsid w:val="00F900D5"/>
    <w:rsid w:val="00F9032B"/>
    <w:rsid w:val="00F925A8"/>
    <w:rsid w:val="00F937B1"/>
    <w:rsid w:val="00F93B07"/>
    <w:rsid w:val="00F940D1"/>
    <w:rsid w:val="00F9438B"/>
    <w:rsid w:val="00F94659"/>
    <w:rsid w:val="00F95502"/>
    <w:rsid w:val="00F9735D"/>
    <w:rsid w:val="00F975EC"/>
    <w:rsid w:val="00FA004C"/>
    <w:rsid w:val="00FA0938"/>
    <w:rsid w:val="00FA11DB"/>
    <w:rsid w:val="00FA1A31"/>
    <w:rsid w:val="00FA1FBC"/>
    <w:rsid w:val="00FA32D9"/>
    <w:rsid w:val="00FA37D3"/>
    <w:rsid w:val="00FA3C6C"/>
    <w:rsid w:val="00FA59BF"/>
    <w:rsid w:val="00FA5F80"/>
    <w:rsid w:val="00FB0F3A"/>
    <w:rsid w:val="00FB12D2"/>
    <w:rsid w:val="00FB22BD"/>
    <w:rsid w:val="00FB4034"/>
    <w:rsid w:val="00FB40D9"/>
    <w:rsid w:val="00FB43D4"/>
    <w:rsid w:val="00FB4B4D"/>
    <w:rsid w:val="00FB5E6C"/>
    <w:rsid w:val="00FB6860"/>
    <w:rsid w:val="00FC201B"/>
    <w:rsid w:val="00FC2A8B"/>
    <w:rsid w:val="00FC4E19"/>
    <w:rsid w:val="00FC51F2"/>
    <w:rsid w:val="00FC5986"/>
    <w:rsid w:val="00FC7D6D"/>
    <w:rsid w:val="00FD0F73"/>
    <w:rsid w:val="00FD1380"/>
    <w:rsid w:val="00FD2023"/>
    <w:rsid w:val="00FD237E"/>
    <w:rsid w:val="00FD3862"/>
    <w:rsid w:val="00FD4037"/>
    <w:rsid w:val="00FD4804"/>
    <w:rsid w:val="00FD6836"/>
    <w:rsid w:val="00FE012E"/>
    <w:rsid w:val="00FE185D"/>
    <w:rsid w:val="00FE1A82"/>
    <w:rsid w:val="00FE1EC0"/>
    <w:rsid w:val="00FE2BFE"/>
    <w:rsid w:val="00FE3CCF"/>
    <w:rsid w:val="00FE435E"/>
    <w:rsid w:val="00FE5998"/>
    <w:rsid w:val="00FE63FA"/>
    <w:rsid w:val="00FE76E0"/>
    <w:rsid w:val="00FE79B9"/>
    <w:rsid w:val="00FE7C33"/>
    <w:rsid w:val="00FF0435"/>
    <w:rsid w:val="00FF0542"/>
    <w:rsid w:val="00FF0890"/>
    <w:rsid w:val="00FF0905"/>
    <w:rsid w:val="00FF43DA"/>
    <w:rsid w:val="00FF5D60"/>
    <w:rsid w:val="00FF5E32"/>
    <w:rsid w:val="00FF6732"/>
    <w:rsid w:val="00FF7C7B"/>
    <w:rsid w:val="00FF7D6F"/>
    <w:rsid w:val="0A650112"/>
    <w:rsid w:val="10CB775B"/>
    <w:rsid w:val="161C1627"/>
    <w:rsid w:val="1767F32B"/>
    <w:rsid w:val="19FE6B5D"/>
    <w:rsid w:val="2A63EAF6"/>
    <w:rsid w:val="2C94D1C7"/>
    <w:rsid w:val="30480620"/>
    <w:rsid w:val="349CEC95"/>
    <w:rsid w:val="3598CB1E"/>
    <w:rsid w:val="39A199D8"/>
    <w:rsid w:val="4632C8BF"/>
    <w:rsid w:val="62D50E96"/>
    <w:rsid w:val="674E1002"/>
    <w:rsid w:val="70795C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2D50E96"/>
  <w15:chartTrackingRefBased/>
  <w15:docId w15:val="{D877F604-6BAB-47F6-A704-01EB315B5C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caption" w:semiHidden="1" w:uiPriority="35" w:unhideWhenUsed="1" w:qFormat="1"/>
    <w:lsdException w:name="Title" w:uiPriority="10" w:qFormat="1"/>
    <w:lsdException w:name="Body Text" w:uiPriority="99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835A5"/>
  </w:style>
  <w:style w:type="paragraph" w:styleId="Heading1">
    <w:name w:val="heading 1"/>
    <w:basedOn w:val="Normal"/>
    <w:next w:val="Normal"/>
    <w:link w:val="Heading1Char"/>
    <w:uiPriority w:val="9"/>
    <w:qFormat/>
    <w:rsid w:val="004835A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835A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835A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835A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835A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835A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835A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835A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835A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021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50213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02133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437457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4B426E"/>
    <w:rPr>
      <w:sz w:val="16"/>
      <w:szCs w:val="16"/>
    </w:rPr>
  </w:style>
  <w:style w:type="paragraph" w:styleId="CommentText">
    <w:name w:val="annotation text"/>
    <w:basedOn w:val="Normal"/>
    <w:semiHidden/>
    <w:rsid w:val="004B426E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4B426E"/>
    <w:rPr>
      <w:b/>
      <w:bCs/>
    </w:rPr>
  </w:style>
  <w:style w:type="paragraph" w:customStyle="1" w:styleId="BulletMaureenNumber">
    <w:name w:val="Bullet Maureen Number"/>
    <w:basedOn w:val="Normal"/>
    <w:rsid w:val="00DF34F6"/>
    <w:pPr>
      <w:tabs>
        <w:tab w:val="left" w:pos="440"/>
      </w:tabs>
      <w:autoSpaceDE w:val="0"/>
      <w:autoSpaceDN w:val="0"/>
      <w:adjustRightInd w:val="0"/>
      <w:spacing w:after="101" w:line="280" w:lineRule="atLeast"/>
      <w:ind w:left="440" w:hanging="440"/>
      <w:textAlignment w:val="center"/>
    </w:pPr>
    <w:rPr>
      <w:rFonts w:ascii="AGaramond" w:eastAsia="Calibri" w:hAnsi="AGaramond" w:cs="AGaramond"/>
      <w:color w:val="000000"/>
      <w:lang w:val="en-GB"/>
    </w:rPr>
  </w:style>
  <w:style w:type="paragraph" w:customStyle="1" w:styleId="bullet2ndlevelEnd">
    <w:name w:val="bullet 2nd level End"/>
    <w:basedOn w:val="Normal"/>
    <w:next w:val="Normal"/>
    <w:rsid w:val="008220C3"/>
    <w:pPr>
      <w:tabs>
        <w:tab w:val="left" w:pos="540"/>
      </w:tabs>
      <w:suppressAutoHyphens/>
      <w:autoSpaceDE w:val="0"/>
      <w:autoSpaceDN w:val="0"/>
      <w:adjustRightInd w:val="0"/>
      <w:spacing w:line="220" w:lineRule="atLeast"/>
      <w:ind w:left="450" w:hanging="271"/>
      <w:textAlignment w:val="center"/>
    </w:pPr>
    <w:rPr>
      <w:rFonts w:ascii="AGaramond" w:eastAsia="MS Mincho" w:hAnsi="AGaramond" w:cs="AGaramond"/>
      <w:color w:val="000000"/>
      <w:sz w:val="20"/>
      <w:szCs w:val="20"/>
    </w:rPr>
  </w:style>
  <w:style w:type="paragraph" w:customStyle="1" w:styleId="BodyText1">
    <w:name w:val="Body Text1"/>
    <w:basedOn w:val="Normal"/>
    <w:rsid w:val="008220C3"/>
    <w:pPr>
      <w:tabs>
        <w:tab w:val="left" w:pos="270"/>
      </w:tabs>
      <w:suppressAutoHyphens/>
      <w:autoSpaceDE w:val="0"/>
      <w:autoSpaceDN w:val="0"/>
      <w:adjustRightInd w:val="0"/>
      <w:spacing w:after="101" w:line="280" w:lineRule="atLeast"/>
      <w:textAlignment w:val="center"/>
    </w:pPr>
    <w:rPr>
      <w:rFonts w:ascii="AGaramond" w:eastAsia="MS Mincho" w:hAnsi="AGaramond" w:cs="AGaramond"/>
      <w:color w:val="000000"/>
    </w:rPr>
  </w:style>
  <w:style w:type="paragraph" w:customStyle="1" w:styleId="NoParagraphStyle">
    <w:name w:val="[No Paragraph Style]"/>
    <w:rsid w:val="00D8586D"/>
    <w:pPr>
      <w:autoSpaceDE w:val="0"/>
      <w:autoSpaceDN w:val="0"/>
      <w:adjustRightInd w:val="0"/>
      <w:spacing w:line="288" w:lineRule="auto"/>
      <w:textAlignment w:val="center"/>
    </w:pPr>
    <w:rPr>
      <w:color w:val="000000"/>
      <w:sz w:val="24"/>
      <w:szCs w:val="24"/>
      <w:lang w:eastAsia="en-US"/>
    </w:rPr>
  </w:style>
  <w:style w:type="paragraph" w:styleId="BodyText">
    <w:name w:val="Body Text"/>
    <w:basedOn w:val="NoParagraphStyle"/>
    <w:link w:val="BodyTextChar"/>
    <w:uiPriority w:val="99"/>
    <w:rsid w:val="00CC60A4"/>
    <w:pPr>
      <w:tabs>
        <w:tab w:val="left" w:pos="270"/>
      </w:tabs>
      <w:suppressAutoHyphens/>
      <w:spacing w:before="60" w:after="60" w:line="240" w:lineRule="atLeast"/>
    </w:pPr>
    <w:rPr>
      <w:rFonts w:ascii="Arial" w:hAnsi="Arial" w:cs="Arial"/>
      <w:sz w:val="20"/>
      <w:szCs w:val="20"/>
      <w:lang w:val="en-CA"/>
    </w:rPr>
  </w:style>
  <w:style w:type="character" w:customStyle="1" w:styleId="BodyTextChar">
    <w:name w:val="Body Text Char"/>
    <w:link w:val="BodyText"/>
    <w:uiPriority w:val="99"/>
    <w:rsid w:val="00CC60A4"/>
    <w:rPr>
      <w:rFonts w:ascii="Arial" w:hAnsi="Arial" w:cs="Arial"/>
      <w:color w:val="000000"/>
      <w:lang w:val="en-CA"/>
    </w:rPr>
  </w:style>
  <w:style w:type="paragraph" w:customStyle="1" w:styleId="BodyTextoutcomes">
    <w:name w:val="Body Text outcomes"/>
    <w:basedOn w:val="BodyText"/>
    <w:next w:val="BodyText"/>
    <w:uiPriority w:val="99"/>
    <w:rsid w:val="00CC60A4"/>
    <w:pPr>
      <w:tabs>
        <w:tab w:val="clear" w:pos="270"/>
        <w:tab w:val="left" w:pos="450"/>
      </w:tabs>
      <w:spacing w:before="0" w:after="0"/>
      <w:ind w:left="450" w:hanging="450"/>
    </w:pPr>
  </w:style>
  <w:style w:type="paragraph" w:customStyle="1" w:styleId="BULLETNumbers">
    <w:name w:val="BULLET Numbers"/>
    <w:basedOn w:val="BodyText"/>
    <w:next w:val="BodyText"/>
    <w:uiPriority w:val="99"/>
    <w:rsid w:val="008F087C"/>
    <w:pPr>
      <w:tabs>
        <w:tab w:val="clear" w:pos="270"/>
        <w:tab w:val="left" w:pos="360"/>
      </w:tabs>
      <w:spacing w:before="0" w:after="40"/>
      <w:ind w:left="360" w:hanging="240"/>
    </w:pPr>
    <w:rPr>
      <w:rFonts w:eastAsia="Calibri"/>
    </w:rPr>
  </w:style>
  <w:style w:type="paragraph" w:customStyle="1" w:styleId="Pa5">
    <w:name w:val="Pa5"/>
    <w:basedOn w:val="Normal"/>
    <w:next w:val="Normal"/>
    <w:uiPriority w:val="99"/>
    <w:rsid w:val="00300429"/>
    <w:pPr>
      <w:autoSpaceDE w:val="0"/>
      <w:autoSpaceDN w:val="0"/>
      <w:adjustRightInd w:val="0"/>
      <w:spacing w:line="201" w:lineRule="atLeast"/>
    </w:pPr>
    <w:rPr>
      <w:rFonts w:ascii="Arial" w:hAnsi="Arial" w:cs="Arial"/>
    </w:rPr>
  </w:style>
  <w:style w:type="paragraph" w:customStyle="1" w:styleId="Default">
    <w:name w:val="Default"/>
    <w:rsid w:val="00943F4E"/>
    <w:pPr>
      <w:autoSpaceDE w:val="0"/>
      <w:autoSpaceDN w:val="0"/>
      <w:adjustRightInd w:val="0"/>
    </w:pPr>
    <w:rPr>
      <w:rFonts w:ascii="Univers 45 Light" w:hAnsi="Univers 45 Light" w:cs="Univers 45 Light"/>
      <w:color w:val="000000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835A5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835A5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835A5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835A5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835A5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835A5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835A5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835A5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835A5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835A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4835A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835A5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835A5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835A5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4835A5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4835A5"/>
    <w:rPr>
      <w:i/>
      <w:iCs/>
      <w:color w:val="auto"/>
    </w:rPr>
  </w:style>
  <w:style w:type="paragraph" w:styleId="NoSpacing">
    <w:name w:val="No Spacing"/>
    <w:uiPriority w:val="1"/>
    <w:qFormat/>
    <w:rsid w:val="004835A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835A5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835A5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835A5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835A5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4835A5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4835A5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4835A5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4835A5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4835A5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835A5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409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0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9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5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6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6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9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8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680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89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0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9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63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35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16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1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7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2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0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43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6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0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2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3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5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0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18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7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5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0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770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5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76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55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7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7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9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13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1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8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4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8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0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DCD570-64AF-4C74-B70B-F6081888CA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7</TotalTime>
  <Pages>3</Pages>
  <Words>971</Words>
  <Characters>5537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</vt:lpstr>
    </vt:vector>
  </TitlesOfParts>
  <Company>Government of Newfoundland and Labrador</Company>
  <LinksUpToDate>false</LinksUpToDate>
  <CharactersWithSpaces>6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subject/>
  <dc:creator>Linda Collins</dc:creator>
  <cp:keywords/>
  <cp:lastModifiedBy>Blundon, Scott</cp:lastModifiedBy>
  <cp:revision>113</cp:revision>
  <cp:lastPrinted>2015-09-11T18:34:00Z</cp:lastPrinted>
  <dcterms:created xsi:type="dcterms:W3CDTF">2020-07-17T16:38:00Z</dcterms:created>
  <dcterms:modified xsi:type="dcterms:W3CDTF">2021-12-20T17:32:00Z</dcterms:modified>
</cp:coreProperties>
</file>